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B7E3A" w14:textId="53FD8AB7" w:rsidR="00822A04" w:rsidRPr="0046017A" w:rsidRDefault="005731C0" w:rsidP="00FE2C2F">
      <w:pPr>
        <w:pStyle w:val="Textoindependiente"/>
        <w:spacing w:before="59" w:after="120"/>
        <w:ind w:left="204"/>
        <w:rPr>
          <w:color w:val="000000" w:themeColor="text1"/>
          <w:sz w:val="22"/>
          <w:szCs w:val="22"/>
        </w:rPr>
      </w:pPr>
      <w:r w:rsidRPr="00783698">
        <w:rPr>
          <w:bCs w:val="0"/>
          <w:noProof/>
        </w:rPr>
        <mc:AlternateContent>
          <mc:Choice Requires="wps">
            <w:drawing>
              <wp:anchor distT="45720" distB="45720" distL="114300" distR="114300" simplePos="0" relativeHeight="251682304" behindDoc="0" locked="0" layoutInCell="1" allowOverlap="1" wp14:anchorId="40BF7A87" wp14:editId="672765C6">
                <wp:simplePos x="0" y="0"/>
                <wp:positionH relativeFrom="margin">
                  <wp:posOffset>133350</wp:posOffset>
                </wp:positionH>
                <wp:positionV relativeFrom="paragraph">
                  <wp:posOffset>63500</wp:posOffset>
                </wp:positionV>
                <wp:extent cx="5759450" cy="635000"/>
                <wp:effectExtent l="0" t="0" r="12700" b="1270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945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22DDB" w14:textId="2EF84259" w:rsidR="005731C0" w:rsidRPr="009F214F" w:rsidRDefault="005731C0" w:rsidP="005731C0">
                            <w:pPr>
                              <w:rPr>
                                <w:sz w:val="20"/>
                                <w:szCs w:val="20"/>
                                <w:lang w:val="es-MX"/>
                              </w:rPr>
                            </w:pPr>
                            <w:proofErr w:type="spellStart"/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>N°</w:t>
                            </w:r>
                            <w:proofErr w:type="spellEnd"/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 de Protocolo </w:t>
                            </w:r>
                            <w:r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 xml:space="preserve">(asignado por el comité): </w:t>
                            </w:r>
                          </w:p>
                          <w:p w14:paraId="458F0515" w14:textId="77777777" w:rsidR="00104AC9" w:rsidRPr="009F214F" w:rsidRDefault="00104AC9" w:rsidP="00104AC9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Indique </w:t>
                            </w:r>
                            <w:r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>(marque con X): ORIGINAL …… ENMIENDA ……</w:t>
                            </w:r>
                          </w:p>
                          <w:p w14:paraId="63B32230" w14:textId="054CCA4D" w:rsidR="005731C0" w:rsidRPr="009F214F" w:rsidRDefault="003325B7" w:rsidP="005731C0">
                            <w:pPr>
                              <w:rPr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>Versión de revisión</w:t>
                            </w:r>
                            <w:r w:rsidR="00860C86"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 </w:t>
                            </w:r>
                            <w:r w:rsidR="00860C86"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>(marque con X)</w:t>
                            </w:r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: </w:t>
                            </w:r>
                            <w:r w:rsidR="00860C86"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>…. V1 ……V2 ……V3</w:t>
                            </w:r>
                          </w:p>
                          <w:p w14:paraId="1572590E" w14:textId="77777777" w:rsidR="00104AC9" w:rsidRPr="009F214F" w:rsidRDefault="00104AC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BF7A87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0.5pt;margin-top:5pt;width:453.5pt;height:50pt;z-index:2516823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">
                <v:textbox>
                  <w:txbxContent>
                    <w:p w14:paraId="13B22DDB" w14:textId="2EF84259" w:rsidR="005731C0" w:rsidRPr="009F214F" w:rsidRDefault="005731C0" w:rsidP="005731C0">
                      <w:pPr>
                        <w:rPr>
                          <w:sz w:val="20"/>
                          <w:szCs w:val="20"/>
                          <w:lang w:val="es-MX"/>
                        </w:rPr>
                      </w:pPr>
                      <w:proofErr w:type="spellStart"/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>N°</w:t>
                      </w:r>
                      <w:proofErr w:type="spellEnd"/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 de Protocolo </w:t>
                      </w:r>
                      <w:r w:rsidRPr="009F214F">
                        <w:rPr>
                          <w:sz w:val="20"/>
                          <w:szCs w:val="20"/>
                          <w:lang w:val="es-MX"/>
                        </w:rPr>
                        <w:t xml:space="preserve">(asignado por el comité): </w:t>
                      </w:r>
                    </w:p>
                    <w:p w14:paraId="458F0515" w14:textId="77777777" w:rsidR="00104AC9" w:rsidRPr="009F214F" w:rsidRDefault="00104AC9" w:rsidP="00104AC9">
                      <w:pPr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</w:pPr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Indique </w:t>
                      </w:r>
                      <w:r w:rsidRPr="009F214F">
                        <w:rPr>
                          <w:sz w:val="20"/>
                          <w:szCs w:val="20"/>
                          <w:lang w:val="es-MX"/>
                        </w:rPr>
                        <w:t>(marque con X): ORIGINAL …… ENMIENDA ……</w:t>
                      </w:r>
                    </w:p>
                    <w:p w14:paraId="63B32230" w14:textId="054CCA4D" w:rsidR="005731C0" w:rsidRPr="009F214F" w:rsidRDefault="003325B7" w:rsidP="005731C0">
                      <w:pPr>
                        <w:rPr>
                          <w:sz w:val="20"/>
                          <w:szCs w:val="20"/>
                          <w:lang w:val="es-MX"/>
                        </w:rPr>
                      </w:pPr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>Versión de revisión</w:t>
                      </w:r>
                      <w:r w:rsidR="00860C86"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 </w:t>
                      </w:r>
                      <w:r w:rsidR="00860C86" w:rsidRPr="009F214F">
                        <w:rPr>
                          <w:sz w:val="20"/>
                          <w:szCs w:val="20"/>
                          <w:lang w:val="es-MX"/>
                        </w:rPr>
                        <w:t>(marque con X)</w:t>
                      </w:r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: </w:t>
                      </w:r>
                      <w:r w:rsidR="00860C86" w:rsidRPr="009F214F">
                        <w:rPr>
                          <w:sz w:val="20"/>
                          <w:szCs w:val="20"/>
                          <w:lang w:val="es-MX"/>
                        </w:rPr>
                        <w:t>…. V1 ……V2 ……V3</w:t>
                      </w:r>
                    </w:p>
                    <w:p w14:paraId="1572590E" w14:textId="77777777" w:rsidR="00104AC9" w:rsidRPr="009F214F" w:rsidRDefault="00104AC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67E8B" w:rsidRPr="0046017A">
        <w:rPr>
          <w:color w:val="000000" w:themeColor="text1"/>
          <w:sz w:val="22"/>
          <w:szCs w:val="22"/>
        </w:rPr>
        <w:t>I.-</w:t>
      </w:r>
      <w:r w:rsidR="00967E8B" w:rsidRPr="0046017A">
        <w:rPr>
          <w:color w:val="000000" w:themeColor="text1"/>
          <w:spacing w:val="-7"/>
          <w:sz w:val="22"/>
          <w:szCs w:val="22"/>
        </w:rPr>
        <w:t xml:space="preserve"> </w:t>
      </w:r>
      <w:r w:rsidR="00967E8B" w:rsidRPr="00E92B27">
        <w:rPr>
          <w:color w:val="000000" w:themeColor="text1"/>
          <w:sz w:val="24"/>
          <w:szCs w:val="24"/>
        </w:rPr>
        <w:t>ANTECEDENTES</w:t>
      </w:r>
      <w:r w:rsidR="00967E8B" w:rsidRPr="00E92B27">
        <w:rPr>
          <w:color w:val="000000" w:themeColor="text1"/>
          <w:spacing w:val="-5"/>
          <w:sz w:val="24"/>
          <w:szCs w:val="24"/>
        </w:rPr>
        <w:t xml:space="preserve"> </w:t>
      </w:r>
      <w:r w:rsidR="00967E8B" w:rsidRPr="00E92B27">
        <w:rPr>
          <w:color w:val="000000" w:themeColor="text1"/>
          <w:sz w:val="24"/>
          <w:szCs w:val="24"/>
        </w:rPr>
        <w:t>ADMINISTRATIVOS</w:t>
      </w: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57"/>
        <w:gridCol w:w="5316"/>
      </w:tblGrid>
      <w:tr w:rsidR="0046017A" w:rsidRPr="0046017A" w14:paraId="49033CA6" w14:textId="77777777" w:rsidTr="00CF670A">
        <w:trPr>
          <w:trHeight w:val="598"/>
        </w:trPr>
        <w:tc>
          <w:tcPr>
            <w:tcW w:w="3757" w:type="dxa"/>
            <w:shd w:val="clear" w:color="auto" w:fill="BCD5ED"/>
          </w:tcPr>
          <w:p w14:paraId="080646B9" w14:textId="77777777" w:rsidR="00822A04" w:rsidRPr="00FE2C2F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FE2C2F">
              <w:rPr>
                <w:b/>
                <w:color w:val="000000" w:themeColor="text1"/>
                <w:sz w:val="20"/>
              </w:rPr>
              <w:t>a)</w:t>
            </w:r>
            <w:r w:rsidRPr="00FE2C2F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Título</w:t>
            </w:r>
            <w:r w:rsidRPr="00FE2C2F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de</w:t>
            </w:r>
            <w:r w:rsidRPr="00FE2C2F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la</w:t>
            </w:r>
            <w:r w:rsidRPr="00FE2C2F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Investigación</w:t>
            </w:r>
          </w:p>
        </w:tc>
        <w:tc>
          <w:tcPr>
            <w:tcW w:w="5316" w:type="dxa"/>
          </w:tcPr>
          <w:p w14:paraId="21F4D7B0" w14:textId="6D9D8605" w:rsidR="00822A04" w:rsidRPr="0046017A" w:rsidRDefault="00822A04" w:rsidP="008859DC">
            <w:pPr>
              <w:pStyle w:val="TableParagraph"/>
              <w:spacing w:before="1" w:line="280" w:lineRule="atLeast"/>
              <w:ind w:left="108"/>
              <w:rPr>
                <w:bCs/>
                <w:i/>
                <w:color w:val="000000" w:themeColor="text1"/>
                <w:szCs w:val="24"/>
              </w:rPr>
            </w:pPr>
          </w:p>
        </w:tc>
      </w:tr>
      <w:tr w:rsidR="00CF670A" w:rsidRPr="0046017A" w14:paraId="4DEBC564" w14:textId="77777777" w:rsidTr="00CF670A">
        <w:trPr>
          <w:trHeight w:val="595"/>
        </w:trPr>
        <w:tc>
          <w:tcPr>
            <w:tcW w:w="3757" w:type="dxa"/>
            <w:shd w:val="clear" w:color="auto" w:fill="BCD5ED"/>
          </w:tcPr>
          <w:p w14:paraId="752776D5" w14:textId="73B8118A" w:rsidR="00CF670A" w:rsidRPr="00FE2C2F" w:rsidRDefault="00CF670A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b) Tipo de </w:t>
            </w:r>
            <w:r w:rsidRPr="00FE2C2F">
              <w:rPr>
                <w:b/>
                <w:color w:val="000000" w:themeColor="text1"/>
                <w:sz w:val="20"/>
              </w:rPr>
              <w:t>investigación</w:t>
            </w:r>
            <w:r>
              <w:rPr>
                <w:b/>
                <w:color w:val="000000" w:themeColor="text1"/>
                <w:sz w:val="20"/>
              </w:rPr>
              <w:t xml:space="preserve">: </w:t>
            </w:r>
            <w:r w:rsidRPr="00160D69">
              <w:rPr>
                <w:bCs/>
                <w:color w:val="000000" w:themeColor="text1"/>
                <w:sz w:val="20"/>
              </w:rPr>
              <w:t>proyecto</w:t>
            </w:r>
            <w:r>
              <w:rPr>
                <w:bCs/>
                <w:color w:val="000000" w:themeColor="text1"/>
                <w:sz w:val="20"/>
              </w:rPr>
              <w:t xml:space="preserve"> o </w:t>
            </w:r>
            <w:r w:rsidRPr="00FE2C2F">
              <w:rPr>
                <w:bCs/>
                <w:color w:val="000000" w:themeColor="text1"/>
                <w:sz w:val="20"/>
              </w:rPr>
              <w:t>Tesis</w:t>
            </w:r>
            <w:r>
              <w:rPr>
                <w:bCs/>
                <w:color w:val="000000" w:themeColor="text1"/>
                <w:sz w:val="20"/>
              </w:rPr>
              <w:t xml:space="preserve"> o </w:t>
            </w:r>
            <w:r w:rsidRPr="00FE2C2F">
              <w:rPr>
                <w:bCs/>
                <w:color w:val="000000" w:themeColor="text1"/>
                <w:sz w:val="20"/>
              </w:rPr>
              <w:t>Docencia</w:t>
            </w:r>
          </w:p>
        </w:tc>
        <w:tc>
          <w:tcPr>
            <w:tcW w:w="5316" w:type="dxa"/>
          </w:tcPr>
          <w:p w14:paraId="0606CCCF" w14:textId="77777777" w:rsidR="00CF670A" w:rsidRPr="0046017A" w:rsidRDefault="00CF670A" w:rsidP="008859DC">
            <w:pPr>
              <w:pStyle w:val="TableParagraph"/>
              <w:spacing w:before="1" w:line="280" w:lineRule="atLeast"/>
              <w:ind w:left="108"/>
              <w:rPr>
                <w:bCs/>
                <w:i/>
                <w:color w:val="000000" w:themeColor="text1"/>
                <w:szCs w:val="24"/>
              </w:rPr>
            </w:pPr>
          </w:p>
        </w:tc>
      </w:tr>
      <w:tr w:rsidR="0046017A" w:rsidRPr="0046017A" w14:paraId="6139B158" w14:textId="77777777" w:rsidTr="00CF670A">
        <w:trPr>
          <w:trHeight w:val="684"/>
        </w:trPr>
        <w:tc>
          <w:tcPr>
            <w:tcW w:w="3757" w:type="dxa"/>
            <w:shd w:val="clear" w:color="auto" w:fill="BCD5ED"/>
          </w:tcPr>
          <w:p w14:paraId="4DE2954E" w14:textId="43C5081F" w:rsidR="00160D69" w:rsidRPr="00CF670A" w:rsidRDefault="00CF670A" w:rsidP="00CF670A">
            <w:pPr>
              <w:pStyle w:val="TableParagraph"/>
              <w:ind w:left="107" w:right="85"/>
              <w:rPr>
                <w:b/>
                <w:color w:val="000000" w:themeColor="text1"/>
                <w:spacing w:val="25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c</w:t>
            </w:r>
            <w:r w:rsidR="00967E8B" w:rsidRPr="00FE2C2F">
              <w:rPr>
                <w:b/>
                <w:color w:val="000000" w:themeColor="text1"/>
                <w:sz w:val="20"/>
              </w:rPr>
              <w:t>)</w:t>
            </w:r>
            <w:r w:rsidR="00967E8B" w:rsidRPr="00FE2C2F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="00160D69" w:rsidRPr="00160D69">
              <w:rPr>
                <w:b/>
                <w:color w:val="000000" w:themeColor="text1"/>
                <w:sz w:val="20"/>
              </w:rPr>
              <w:t>Financiamiento</w:t>
            </w:r>
            <w:r>
              <w:rPr>
                <w:b/>
                <w:color w:val="000000" w:themeColor="text1"/>
                <w:sz w:val="20"/>
              </w:rPr>
              <w:t xml:space="preserve">: </w:t>
            </w:r>
            <w:r>
              <w:rPr>
                <w:bCs/>
                <w:color w:val="000000" w:themeColor="text1"/>
                <w:sz w:val="20"/>
              </w:rPr>
              <w:t>F</w:t>
            </w:r>
            <w:r w:rsidR="00160D69" w:rsidRPr="00160D69">
              <w:rPr>
                <w:bCs/>
                <w:color w:val="000000" w:themeColor="text1"/>
                <w:sz w:val="20"/>
              </w:rPr>
              <w:t xml:space="preserve">uente </w:t>
            </w:r>
            <w:r>
              <w:rPr>
                <w:bCs/>
                <w:color w:val="000000" w:themeColor="text1"/>
                <w:sz w:val="20"/>
              </w:rPr>
              <w:t>(ANID, CORFO, otros), postulando/otorgado (número)</w:t>
            </w:r>
          </w:p>
          <w:p w14:paraId="0DF0D754" w14:textId="6D36A2A2" w:rsidR="005244B2" w:rsidRPr="00FE2C2F" w:rsidRDefault="005244B2" w:rsidP="00CE262F">
            <w:pPr>
              <w:pStyle w:val="TableParagraph"/>
              <w:ind w:right="85"/>
              <w:rPr>
                <w:color w:val="000000" w:themeColor="text1"/>
                <w:sz w:val="20"/>
              </w:rPr>
            </w:pPr>
          </w:p>
        </w:tc>
        <w:tc>
          <w:tcPr>
            <w:tcW w:w="5316" w:type="dxa"/>
          </w:tcPr>
          <w:p w14:paraId="6B817A32" w14:textId="4F2B5105" w:rsidR="00822A04" w:rsidRPr="0046017A" w:rsidRDefault="00822A04" w:rsidP="008859DC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</w:tbl>
    <w:p w14:paraId="7D556D6F" w14:textId="77777777" w:rsidR="00822A04" w:rsidRPr="0046017A" w:rsidRDefault="00822A04" w:rsidP="008859DC">
      <w:pPr>
        <w:spacing w:after="1"/>
        <w:rPr>
          <w:b/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4"/>
        <w:gridCol w:w="1418"/>
        <w:gridCol w:w="1559"/>
        <w:gridCol w:w="1417"/>
        <w:gridCol w:w="1134"/>
        <w:gridCol w:w="2457"/>
      </w:tblGrid>
      <w:tr w:rsidR="0046017A" w:rsidRPr="0046017A" w14:paraId="256E7362" w14:textId="77777777">
        <w:trPr>
          <w:trHeight w:val="364"/>
        </w:trPr>
        <w:tc>
          <w:tcPr>
            <w:tcW w:w="9049" w:type="dxa"/>
            <w:gridSpan w:val="6"/>
            <w:shd w:val="clear" w:color="auto" w:fill="BCD5ED"/>
          </w:tcPr>
          <w:p w14:paraId="51542DD0" w14:textId="77777777" w:rsidR="00822A04" w:rsidRPr="0046017A" w:rsidRDefault="00967E8B" w:rsidP="00E92B27">
            <w:pPr>
              <w:pStyle w:val="TableParagraph"/>
              <w:spacing w:before="119" w:line="225" w:lineRule="exact"/>
              <w:ind w:left="216" w:right="3150"/>
              <w:jc w:val="both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1.1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QUIPO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VESTIGACIÓN</w:t>
            </w:r>
          </w:p>
        </w:tc>
      </w:tr>
      <w:tr w:rsidR="0046017A" w:rsidRPr="0046017A" w14:paraId="46CA9711" w14:textId="77777777" w:rsidTr="00870FF6">
        <w:trPr>
          <w:trHeight w:val="1053"/>
        </w:trPr>
        <w:tc>
          <w:tcPr>
            <w:tcW w:w="1064" w:type="dxa"/>
            <w:tcBorders>
              <w:bottom w:val="nil"/>
            </w:tcBorders>
          </w:tcPr>
          <w:p w14:paraId="194D42E2" w14:textId="77777777" w:rsidR="00822A04" w:rsidRPr="00220C34" w:rsidRDefault="00967E8B" w:rsidP="00870FF6">
            <w:pPr>
              <w:pStyle w:val="TableParagraph"/>
              <w:spacing w:before="120"/>
              <w:ind w:left="107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Rol</w:t>
            </w:r>
          </w:p>
        </w:tc>
        <w:tc>
          <w:tcPr>
            <w:tcW w:w="1418" w:type="dxa"/>
            <w:tcBorders>
              <w:bottom w:val="nil"/>
            </w:tcBorders>
          </w:tcPr>
          <w:p w14:paraId="440B8821" w14:textId="77777777" w:rsidR="00822A04" w:rsidRPr="00220C34" w:rsidRDefault="00967E8B" w:rsidP="00870FF6">
            <w:pPr>
              <w:pStyle w:val="TableParagraph"/>
              <w:spacing w:before="120"/>
              <w:ind w:left="105" w:right="463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Nombre y</w:t>
            </w:r>
            <w:r w:rsidRPr="00220C34">
              <w:rPr>
                <w:b/>
                <w:color w:val="000000" w:themeColor="text1"/>
                <w:spacing w:val="-43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apellidos</w:t>
            </w:r>
          </w:p>
        </w:tc>
        <w:tc>
          <w:tcPr>
            <w:tcW w:w="1559" w:type="dxa"/>
            <w:tcBorders>
              <w:bottom w:val="nil"/>
            </w:tcBorders>
          </w:tcPr>
          <w:p w14:paraId="09724464" w14:textId="77777777" w:rsidR="00822A04" w:rsidRPr="00220C34" w:rsidRDefault="00967E8B" w:rsidP="00870FF6">
            <w:pPr>
              <w:pStyle w:val="TableParagraph"/>
              <w:spacing w:before="120"/>
              <w:ind w:left="105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Categoría</w:t>
            </w:r>
          </w:p>
        </w:tc>
        <w:tc>
          <w:tcPr>
            <w:tcW w:w="1417" w:type="dxa"/>
            <w:tcBorders>
              <w:bottom w:val="nil"/>
            </w:tcBorders>
          </w:tcPr>
          <w:p w14:paraId="7FB6611A" w14:textId="77777777" w:rsidR="00822A04" w:rsidRPr="00220C34" w:rsidRDefault="00967E8B" w:rsidP="00870FF6">
            <w:pPr>
              <w:pStyle w:val="TableParagraph"/>
              <w:spacing w:before="120"/>
              <w:ind w:left="107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Institución</w:t>
            </w:r>
          </w:p>
        </w:tc>
        <w:tc>
          <w:tcPr>
            <w:tcW w:w="1134" w:type="dxa"/>
            <w:tcBorders>
              <w:bottom w:val="nil"/>
            </w:tcBorders>
          </w:tcPr>
          <w:p w14:paraId="12B82C2B" w14:textId="5268B2EC" w:rsidR="00822A04" w:rsidRPr="00220C34" w:rsidRDefault="00967E8B" w:rsidP="00870FF6">
            <w:pPr>
              <w:pStyle w:val="TableParagraph"/>
              <w:spacing w:before="120"/>
              <w:ind w:left="107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2457" w:type="dxa"/>
            <w:tcBorders>
              <w:bottom w:val="nil"/>
            </w:tcBorders>
          </w:tcPr>
          <w:p w14:paraId="3E831BB4" w14:textId="3E612707" w:rsidR="00822A04" w:rsidRPr="00220C34" w:rsidRDefault="00967E8B" w:rsidP="00870FF6">
            <w:pPr>
              <w:pStyle w:val="TableParagraph"/>
              <w:spacing w:before="120"/>
              <w:ind w:left="106" w:right="135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 xml:space="preserve">Capacitación en </w:t>
            </w:r>
            <w:r w:rsidR="009F214F">
              <w:rPr>
                <w:b/>
                <w:color w:val="000000" w:themeColor="text1"/>
                <w:sz w:val="20"/>
                <w:szCs w:val="20"/>
              </w:rPr>
              <w:t>é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tica</w:t>
            </w:r>
            <w:r w:rsidRPr="00220C34">
              <w:rPr>
                <w:b/>
                <w:color w:val="000000" w:themeColor="text1"/>
                <w:spacing w:val="-34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de Investigación o</w:t>
            </w:r>
            <w:r w:rsidRPr="00220C34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bienestar y manejo</w:t>
            </w:r>
            <w:r w:rsidRPr="00220C34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en animales de</w:t>
            </w:r>
            <w:r w:rsidRPr="00220C34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experimentación</w:t>
            </w:r>
          </w:p>
        </w:tc>
      </w:tr>
      <w:tr w:rsidR="0046017A" w:rsidRPr="0046017A" w14:paraId="49CDD3A7" w14:textId="77777777" w:rsidTr="00870FF6">
        <w:trPr>
          <w:trHeight w:val="529"/>
        </w:trPr>
        <w:tc>
          <w:tcPr>
            <w:tcW w:w="1064" w:type="dxa"/>
            <w:tcBorders>
              <w:top w:val="nil"/>
              <w:bottom w:val="nil"/>
            </w:tcBorders>
          </w:tcPr>
          <w:p w14:paraId="65123660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6BCDA7E" w14:textId="3875073B" w:rsidR="00220C34" w:rsidRPr="00220C34" w:rsidRDefault="00220C3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1616D08B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44B23E4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1AC8891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57" w:type="dxa"/>
            <w:tcBorders>
              <w:top w:val="nil"/>
              <w:bottom w:val="nil"/>
            </w:tcBorders>
          </w:tcPr>
          <w:p w14:paraId="11000BB5" w14:textId="5E9EB136" w:rsidR="00822A04" w:rsidRPr="00220C34" w:rsidRDefault="005244B2" w:rsidP="00870FF6">
            <w:pPr>
              <w:pStyle w:val="TableParagraph"/>
              <w:spacing w:before="120" w:line="225" w:lineRule="exact"/>
              <w:ind w:left="106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(indique si/no</w:t>
            </w:r>
            <w:r w:rsidR="00870FF6">
              <w:rPr>
                <w:b/>
                <w:color w:val="000000" w:themeColor="text1"/>
                <w:sz w:val="20"/>
                <w:szCs w:val="20"/>
              </w:rPr>
              <w:t xml:space="preserve"> y adjunte certificación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</w:tr>
      <w:tr w:rsidR="0046017A" w:rsidRPr="0046017A" w14:paraId="3FA7F9D0" w14:textId="77777777" w:rsidTr="00870FF6">
        <w:trPr>
          <w:trHeight w:val="60"/>
        </w:trPr>
        <w:tc>
          <w:tcPr>
            <w:tcW w:w="1064" w:type="dxa"/>
            <w:tcBorders>
              <w:top w:val="nil"/>
            </w:tcBorders>
          </w:tcPr>
          <w:p w14:paraId="25B84FDD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418" w:type="dxa"/>
            <w:tcBorders>
              <w:top w:val="nil"/>
            </w:tcBorders>
          </w:tcPr>
          <w:p w14:paraId="2ADC915A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6AC0E8C8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05AF3E9D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2F01CD7A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73347CE3" w14:textId="77777777" w:rsidR="008859DC" w:rsidRPr="0046017A" w:rsidRDefault="008859DC" w:rsidP="008859DC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rPr>
                <w:color w:val="000000" w:themeColor="text1"/>
                <w:sz w:val="20"/>
              </w:rPr>
            </w:pPr>
          </w:p>
        </w:tc>
      </w:tr>
      <w:tr w:rsidR="0046017A" w:rsidRPr="0046017A" w14:paraId="524F7334" w14:textId="77777777" w:rsidTr="00870FF6">
        <w:trPr>
          <w:trHeight w:val="529"/>
        </w:trPr>
        <w:tc>
          <w:tcPr>
            <w:tcW w:w="1064" w:type="dxa"/>
            <w:tcBorders>
              <w:top w:val="nil"/>
            </w:tcBorders>
          </w:tcPr>
          <w:p w14:paraId="1254E20A" w14:textId="0A9DB32F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Académico Responsable</w:t>
            </w:r>
          </w:p>
        </w:tc>
        <w:tc>
          <w:tcPr>
            <w:tcW w:w="1418" w:type="dxa"/>
            <w:tcBorders>
              <w:top w:val="nil"/>
            </w:tcBorders>
          </w:tcPr>
          <w:p w14:paraId="5D70574C" w14:textId="272B56D8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39D1EB42" w14:textId="1BB2236D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Profes</w:t>
            </w:r>
            <w:r w:rsidR="00F84498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or asistente/asociado/titular</w:t>
            </w:r>
          </w:p>
        </w:tc>
        <w:tc>
          <w:tcPr>
            <w:tcW w:w="1417" w:type="dxa"/>
            <w:tcBorders>
              <w:top w:val="nil"/>
            </w:tcBorders>
          </w:tcPr>
          <w:p w14:paraId="453B04FD" w14:textId="3DBC0B3A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043B38BA" w14:textId="09708C1E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6EFBF0BD" w14:textId="4BD01989" w:rsidR="008859DC" w:rsidRPr="0046017A" w:rsidRDefault="008859DC" w:rsidP="006863BF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ind w:left="106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</w:tr>
      <w:tr w:rsidR="0046017A" w:rsidRPr="0046017A" w14:paraId="165F1320" w14:textId="77777777" w:rsidTr="00870FF6">
        <w:trPr>
          <w:trHeight w:val="529"/>
        </w:trPr>
        <w:tc>
          <w:tcPr>
            <w:tcW w:w="1064" w:type="dxa"/>
            <w:tcBorders>
              <w:top w:val="nil"/>
            </w:tcBorders>
          </w:tcPr>
          <w:p w14:paraId="002B33E5" w14:textId="572EDAFB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bookmarkStart w:id="0" w:name="_Hlk98948311"/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vestigador</w:t>
            </w:r>
          </w:p>
        </w:tc>
        <w:tc>
          <w:tcPr>
            <w:tcW w:w="1418" w:type="dxa"/>
            <w:tcBorders>
              <w:top w:val="nil"/>
            </w:tcBorders>
          </w:tcPr>
          <w:p w14:paraId="147277ED" w14:textId="55F95E32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066F82E0" w14:textId="577C17A7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ersonal de apoyo</w:t>
            </w:r>
          </w:p>
        </w:tc>
        <w:tc>
          <w:tcPr>
            <w:tcW w:w="1417" w:type="dxa"/>
            <w:tcBorders>
              <w:top w:val="nil"/>
            </w:tcBorders>
          </w:tcPr>
          <w:p w14:paraId="7EFC854F" w14:textId="48A33956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38932FB7" w14:textId="51C333B3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019A453E" w14:textId="16443573" w:rsidR="008859DC" w:rsidRPr="0046017A" w:rsidRDefault="008859DC" w:rsidP="006863BF">
            <w:pPr>
              <w:pStyle w:val="TableParagraph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</w:tr>
      <w:tr w:rsidR="0046017A" w:rsidRPr="0046017A" w14:paraId="3A9EE790" w14:textId="77777777" w:rsidTr="00870FF6">
        <w:trPr>
          <w:trHeight w:val="529"/>
        </w:trPr>
        <w:tc>
          <w:tcPr>
            <w:tcW w:w="1064" w:type="dxa"/>
            <w:tcBorders>
              <w:top w:val="nil"/>
            </w:tcBorders>
          </w:tcPr>
          <w:p w14:paraId="1215BC40" w14:textId="2EF84C9D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vestigador</w:t>
            </w:r>
          </w:p>
        </w:tc>
        <w:tc>
          <w:tcPr>
            <w:tcW w:w="1418" w:type="dxa"/>
            <w:tcBorders>
              <w:top w:val="nil"/>
            </w:tcBorders>
          </w:tcPr>
          <w:p w14:paraId="66E3AE40" w14:textId="2D1D3A49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47A0C6A2" w14:textId="4CAD7B02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Estudiante PhD</w:t>
            </w:r>
          </w:p>
        </w:tc>
        <w:tc>
          <w:tcPr>
            <w:tcW w:w="1417" w:type="dxa"/>
            <w:tcBorders>
              <w:top w:val="nil"/>
            </w:tcBorders>
          </w:tcPr>
          <w:p w14:paraId="7DF11894" w14:textId="51284433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2548DCE7" w14:textId="3A9715B3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774F5C90" w14:textId="360D62E1" w:rsidR="008859DC" w:rsidRPr="0046017A" w:rsidRDefault="008859DC" w:rsidP="006863BF">
            <w:pPr>
              <w:pStyle w:val="TableParagraph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</w:tr>
      <w:tr w:rsidR="0046017A" w:rsidRPr="0046017A" w14:paraId="782E55AE" w14:textId="77777777" w:rsidTr="00870FF6">
        <w:trPr>
          <w:trHeight w:val="529"/>
        </w:trPr>
        <w:tc>
          <w:tcPr>
            <w:tcW w:w="1064" w:type="dxa"/>
            <w:tcBorders>
              <w:top w:val="nil"/>
              <w:bottom w:val="single" w:sz="4" w:space="0" w:color="auto"/>
            </w:tcBorders>
          </w:tcPr>
          <w:p w14:paraId="3BE60087" w14:textId="268BE8F2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vestigador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</w:tcPr>
          <w:p w14:paraId="01AF1C14" w14:textId="27754120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</w:tcPr>
          <w:p w14:paraId="35D4E75C" w14:textId="189699BD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ostdoctorante</w:t>
            </w:r>
            <w:proofErr w:type="spellEnd"/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</w:tcPr>
          <w:p w14:paraId="43BC81D3" w14:textId="2EE82F00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31CD5E7C" w14:textId="68375C98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57" w:type="dxa"/>
            <w:tcBorders>
              <w:top w:val="nil"/>
              <w:bottom w:val="single" w:sz="4" w:space="0" w:color="auto"/>
            </w:tcBorders>
          </w:tcPr>
          <w:p w14:paraId="2EAE84ED" w14:textId="3D43AC57" w:rsidR="008859DC" w:rsidRPr="0046017A" w:rsidRDefault="008859DC" w:rsidP="0030128D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ind w:left="106"/>
              <w:jc w:val="center"/>
              <w:rPr>
                <w:color w:val="000000" w:themeColor="text1"/>
                <w:sz w:val="20"/>
              </w:rPr>
            </w:pPr>
          </w:p>
        </w:tc>
      </w:tr>
      <w:tr w:rsidR="00B20265" w:rsidRPr="0046017A" w14:paraId="6C056962" w14:textId="77777777" w:rsidTr="00870FF6">
        <w:trPr>
          <w:trHeight w:val="529"/>
        </w:trPr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C8E9F4" w14:textId="7FED7481" w:rsidR="00B20265" w:rsidRPr="0046017A" w:rsidRDefault="00B20265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9C415C7" w14:textId="15051B1A" w:rsidR="00B20265" w:rsidRPr="0046017A" w:rsidRDefault="00B20265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2842891" w14:textId="77777777" w:rsidR="00B20265" w:rsidRPr="0046017A" w:rsidRDefault="00B20265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3152222" w14:textId="77777777" w:rsidR="00B20265" w:rsidRPr="0046017A" w:rsidRDefault="00B20265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CCB5BED" w14:textId="77777777" w:rsidR="00B20265" w:rsidRPr="0046017A" w:rsidRDefault="00B20265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24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26A50" w14:textId="77777777" w:rsidR="00B20265" w:rsidRPr="0046017A" w:rsidRDefault="00B20265" w:rsidP="008859DC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ind w:left="106"/>
              <w:rPr>
                <w:color w:val="000000" w:themeColor="text1"/>
                <w:sz w:val="20"/>
              </w:rPr>
            </w:pPr>
          </w:p>
        </w:tc>
      </w:tr>
      <w:bookmarkEnd w:id="0"/>
    </w:tbl>
    <w:p w14:paraId="6F290FF2" w14:textId="77777777" w:rsidR="00157A25" w:rsidRPr="0046017A" w:rsidRDefault="00157A25" w:rsidP="008859DC">
      <w:pPr>
        <w:spacing w:before="11"/>
        <w:rPr>
          <w:b/>
          <w:color w:val="000000" w:themeColor="text1"/>
          <w:sz w:val="14"/>
        </w:rPr>
      </w:pPr>
    </w:p>
    <w:p w14:paraId="124DE372" w14:textId="77777777" w:rsidR="00157A25" w:rsidRPr="0046017A" w:rsidRDefault="00157A25" w:rsidP="008859DC">
      <w:pPr>
        <w:spacing w:before="11"/>
        <w:rPr>
          <w:b/>
          <w:color w:val="000000" w:themeColor="text1"/>
          <w:sz w:val="14"/>
        </w:rPr>
      </w:pPr>
    </w:p>
    <w:p w14:paraId="409BC63D" w14:textId="1555A955" w:rsidR="00822A04" w:rsidRPr="0046017A" w:rsidRDefault="00B8117C" w:rsidP="008859DC">
      <w:pPr>
        <w:spacing w:before="11"/>
        <w:rPr>
          <w:b/>
          <w:color w:val="000000" w:themeColor="text1"/>
          <w:sz w:val="14"/>
        </w:rPr>
      </w:pPr>
      <w:r w:rsidRPr="0046017A">
        <w:rPr>
          <w:noProof/>
          <w:color w:val="000000" w:themeColor="text1"/>
          <w:lang w:val="es-MX" w:eastAsia="es-MX"/>
        </w:rPr>
        <mc:AlternateContent>
          <mc:Choice Requires="wps">
            <w:drawing>
              <wp:anchor distT="0" distB="0" distL="0" distR="0" simplePos="0" relativeHeight="251678208" behindDoc="1" locked="0" layoutInCell="1" allowOverlap="1" wp14:anchorId="46F5671E" wp14:editId="6C21828F">
                <wp:simplePos x="0" y="0"/>
                <wp:positionH relativeFrom="page">
                  <wp:posOffset>1028700</wp:posOffset>
                </wp:positionH>
                <wp:positionV relativeFrom="paragraph">
                  <wp:posOffset>156210</wp:posOffset>
                </wp:positionV>
                <wp:extent cx="5781675" cy="1009650"/>
                <wp:effectExtent l="0" t="0" r="28575" b="19050"/>
                <wp:wrapTopAndBottom/>
                <wp:docPr id="1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1675" cy="1009650"/>
                        </a:xfrm>
                        <a:prstGeom prst="rect">
                          <a:avLst/>
                        </a:prstGeom>
                        <a:noFill/>
                        <a:ln w="2743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B826B7" w14:textId="77777777" w:rsidR="00E92B27" w:rsidRPr="00552518" w:rsidRDefault="00967E8B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5251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I.-</w:t>
                            </w:r>
                            <w:r w:rsidR="00E92B27" w:rsidRPr="0055251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EMERGENCIA</w:t>
                            </w:r>
                          </w:p>
                          <w:p w14:paraId="08520765" w14:textId="4451F7A0" w:rsidR="007F68A0" w:rsidRDefault="00967E8B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-2"/>
                              </w:rPr>
                            </w:pP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 xml:space="preserve">EN CASO DE UNA EMERGENCIA CON LOS ANIMALES </w:t>
                            </w:r>
                            <w:r w:rsidRPr="00D7210E">
                              <w:rPr>
                                <w:color w:val="000000" w:themeColor="text1"/>
                                <w:u w:val="single"/>
                              </w:rPr>
                              <w:t>EN HORARIO NO LABORAL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 xml:space="preserve"> AVISAR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-2"/>
                              </w:rPr>
                              <w:t xml:space="preserve"> 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A</w:t>
                            </w:r>
                            <w:r w:rsidR="007F68A0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:</w:t>
                            </w:r>
                          </w:p>
                          <w:p w14:paraId="66D9EA32" w14:textId="77777777" w:rsidR="007F68A0" w:rsidRDefault="007F68A0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-2"/>
                              </w:rPr>
                            </w:pPr>
                          </w:p>
                          <w:p w14:paraId="0719510D" w14:textId="7C8CE59F" w:rsidR="007F68A0" w:rsidRDefault="00967E8B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-3"/>
                              </w:rPr>
                            </w:pP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NOMBRE</w:t>
                            </w:r>
                            <w:r w:rsidR="007F68A0">
                              <w:rPr>
                                <w:b w:val="0"/>
                                <w:bCs w:val="0"/>
                                <w:color w:val="000000" w:themeColor="text1"/>
                                <w:spacing w:val="-3"/>
                              </w:rPr>
                              <w:t>:</w:t>
                            </w:r>
                          </w:p>
                          <w:p w14:paraId="2EE331E2" w14:textId="51813D20" w:rsidR="00822A04" w:rsidRPr="00E92B27" w:rsidRDefault="00967E8B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3"/>
                              </w:rPr>
                            </w:pP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TELÉFONO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-1"/>
                              </w:rPr>
                              <w:t xml:space="preserve"> 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DE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-3"/>
                              </w:rPr>
                              <w:t xml:space="preserve"> 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CONTACTO: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3"/>
                              </w:rPr>
                              <w:t xml:space="preserve"> </w:t>
                            </w:r>
                          </w:p>
                          <w:p w14:paraId="3DF7295A" w14:textId="4DFA3ED5" w:rsidR="007C79BE" w:rsidRPr="00426AFC" w:rsidRDefault="007C79BE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color w:val="FF0000"/>
                                <w:spacing w:val="3"/>
                              </w:rPr>
                            </w:pPr>
                          </w:p>
                          <w:p w14:paraId="144942C1" w14:textId="5992A3A1" w:rsidR="007C79BE" w:rsidRDefault="007C79BE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spacing w:val="3"/>
                              </w:rPr>
                            </w:pPr>
                          </w:p>
                          <w:p w14:paraId="699C3632" w14:textId="28D80CC8" w:rsidR="007C79BE" w:rsidRDefault="007C79BE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spacing w:val="3"/>
                              </w:rPr>
                            </w:pPr>
                          </w:p>
                          <w:p w14:paraId="036F2EB9" w14:textId="77777777" w:rsidR="007C79BE" w:rsidRDefault="007C79BE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F5671E" id="Text Box 11" o:spid="_x0000_s1027" type="#_x0000_t202" style="position:absolute;margin-left:81pt;margin-top:12.3pt;width:455.25pt;height:79.5pt;z-index:-2516382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" filled="f" strokeweight="2.16pt">
                <v:textbox inset="0,0,0,0">
                  <w:txbxContent>
                    <w:p w14:paraId="13B826B7" w14:textId="77777777" w:rsidR="00E92B27" w:rsidRPr="00552518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552518">
                        <w:rPr>
                          <w:color w:val="000000" w:themeColor="text1"/>
                          <w:sz w:val="24"/>
                          <w:szCs w:val="24"/>
                        </w:rPr>
                        <w:t>II.-</w:t>
                      </w:r>
                      <w:r w:rsidR="00E92B27" w:rsidRPr="00552518">
                        <w:rPr>
                          <w:color w:val="000000" w:themeColor="text1"/>
                          <w:sz w:val="24"/>
                          <w:szCs w:val="24"/>
                        </w:rPr>
                        <w:t>EMERGENCIA</w:t>
                      </w:r>
                    </w:p>
                    <w:p w14:paraId="08520765" w14:textId="4451F7A0" w:rsidR="007F68A0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-2"/>
                        </w:rPr>
                      </w:pP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 xml:space="preserve">EN CASO DE UNA EMERGENCIA CON LOS ANIMALES </w:t>
                      </w:r>
                      <w:r w:rsidRPr="00D7210E">
                        <w:rPr>
                          <w:color w:val="000000" w:themeColor="text1"/>
                          <w:u w:val="single"/>
                        </w:rPr>
                        <w:t>EN HORARIO NO LABORAL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 xml:space="preserve"> AVISAR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-2"/>
                        </w:rPr>
                        <w:t xml:space="preserve"> 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A</w:t>
                      </w:r>
                      <w:r w:rsidR="007F68A0">
                        <w:rPr>
                          <w:b w:val="0"/>
                          <w:bCs w:val="0"/>
                          <w:color w:val="000000" w:themeColor="text1"/>
                        </w:rPr>
                        <w:t>:</w:t>
                      </w:r>
                    </w:p>
                    <w:p w14:paraId="66D9EA32" w14:textId="77777777" w:rsidR="007F68A0" w:rsidRDefault="007F68A0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-2"/>
                        </w:rPr>
                      </w:pPr>
                    </w:p>
                    <w:p w14:paraId="0719510D" w14:textId="7C8CE59F" w:rsidR="007F68A0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-3"/>
                        </w:rPr>
                      </w:pP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NOMBRE</w:t>
                      </w:r>
                      <w:r w:rsidR="007F68A0">
                        <w:rPr>
                          <w:b w:val="0"/>
                          <w:bCs w:val="0"/>
                          <w:color w:val="000000" w:themeColor="text1"/>
                          <w:spacing w:val="-3"/>
                        </w:rPr>
                        <w:t>:</w:t>
                      </w:r>
                    </w:p>
                    <w:p w14:paraId="2EE331E2" w14:textId="51813D20" w:rsidR="00822A04" w:rsidRPr="00E92B27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3"/>
                        </w:rPr>
                      </w:pP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TELÉFONO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-1"/>
                        </w:rPr>
                        <w:t xml:space="preserve"> 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DE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-3"/>
                        </w:rPr>
                        <w:t xml:space="preserve"> 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CONTACTO: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3"/>
                        </w:rPr>
                        <w:t xml:space="preserve"> </w:t>
                      </w:r>
                    </w:p>
                    <w:p w14:paraId="3DF7295A" w14:textId="4DFA3ED5" w:rsidR="007C79BE" w:rsidRPr="00426AFC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color w:val="FF0000"/>
                          <w:spacing w:val="3"/>
                        </w:rPr>
                      </w:pPr>
                    </w:p>
                    <w:p w14:paraId="144942C1" w14:textId="5992A3A1" w:rsidR="007C79BE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spacing w:val="3"/>
                        </w:rPr>
                      </w:pPr>
                    </w:p>
                    <w:p w14:paraId="699C3632" w14:textId="28D80CC8" w:rsidR="007C79BE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spacing w:val="3"/>
                        </w:rPr>
                      </w:pPr>
                    </w:p>
                    <w:p w14:paraId="036F2EB9" w14:textId="77777777" w:rsidR="007C79BE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i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310F464" w14:textId="77777777" w:rsidR="00822A04" w:rsidRPr="0046017A" w:rsidRDefault="00822A04" w:rsidP="008859DC">
      <w:pPr>
        <w:spacing w:before="7"/>
        <w:rPr>
          <w:b/>
          <w:color w:val="000000" w:themeColor="text1"/>
          <w:sz w:val="17"/>
        </w:rPr>
      </w:pPr>
    </w:p>
    <w:p w14:paraId="336E7196" w14:textId="77777777" w:rsidR="00157A25" w:rsidRPr="0046017A" w:rsidRDefault="00157A25">
      <w:pPr>
        <w:rPr>
          <w:b/>
          <w:bCs/>
          <w:color w:val="000000" w:themeColor="text1"/>
          <w:sz w:val="20"/>
          <w:szCs w:val="20"/>
        </w:rPr>
      </w:pPr>
      <w:r w:rsidRPr="0046017A">
        <w:rPr>
          <w:color w:val="000000" w:themeColor="text1"/>
        </w:rPr>
        <w:br w:type="page"/>
      </w:r>
    </w:p>
    <w:p w14:paraId="2C7C7F30" w14:textId="2E8EB2CF" w:rsidR="00822A04" w:rsidRPr="00E92B27" w:rsidRDefault="00967E8B" w:rsidP="008859DC">
      <w:pPr>
        <w:pStyle w:val="Textoindependiente"/>
        <w:ind w:left="202"/>
        <w:rPr>
          <w:color w:val="000000" w:themeColor="text1"/>
          <w:sz w:val="24"/>
          <w:szCs w:val="24"/>
        </w:rPr>
      </w:pPr>
      <w:r w:rsidRPr="00E92B27">
        <w:rPr>
          <w:color w:val="000000" w:themeColor="text1"/>
          <w:sz w:val="24"/>
          <w:szCs w:val="24"/>
        </w:rPr>
        <w:lastRenderedPageBreak/>
        <w:t>III.-</w:t>
      </w:r>
      <w:r w:rsidRPr="00E92B27">
        <w:rPr>
          <w:color w:val="000000" w:themeColor="text1"/>
          <w:spacing w:val="-4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PROPÓSITOS</w:t>
      </w:r>
      <w:r w:rsidRPr="00E92B27">
        <w:rPr>
          <w:color w:val="000000" w:themeColor="text1"/>
          <w:spacing w:val="-7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Y</w:t>
      </w:r>
      <w:r w:rsidRPr="00E92B27">
        <w:rPr>
          <w:color w:val="000000" w:themeColor="text1"/>
          <w:spacing w:val="-3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JUSTIFICACIÓN</w:t>
      </w:r>
      <w:r w:rsidRPr="00E92B27">
        <w:rPr>
          <w:color w:val="000000" w:themeColor="text1"/>
          <w:spacing w:val="-4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DE</w:t>
      </w:r>
      <w:r w:rsidRPr="00E92B27">
        <w:rPr>
          <w:color w:val="000000" w:themeColor="text1"/>
          <w:spacing w:val="-7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LA</w:t>
      </w:r>
      <w:r w:rsidRPr="00E92B27">
        <w:rPr>
          <w:color w:val="000000" w:themeColor="text1"/>
          <w:spacing w:val="-5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INVESTIGACIÓN</w:t>
      </w:r>
    </w:p>
    <w:p w14:paraId="3F282CA1" w14:textId="77777777" w:rsidR="00822A04" w:rsidRPr="0046017A" w:rsidRDefault="00822A04" w:rsidP="008859DC">
      <w:pPr>
        <w:spacing w:before="12"/>
        <w:rPr>
          <w:b/>
          <w:color w:val="000000" w:themeColor="text1"/>
          <w:sz w:val="19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9"/>
      </w:tblGrid>
      <w:tr w:rsidR="0046017A" w:rsidRPr="0046017A" w14:paraId="06773407" w14:textId="77777777">
        <w:trPr>
          <w:trHeight w:val="609"/>
        </w:trPr>
        <w:tc>
          <w:tcPr>
            <w:tcW w:w="9069" w:type="dxa"/>
            <w:shd w:val="clear" w:color="auto" w:fill="BCD5ED"/>
          </w:tcPr>
          <w:p w14:paraId="0344EE50" w14:textId="6E43B5A7" w:rsidR="00822A04" w:rsidRPr="0046017A" w:rsidRDefault="00967E8B" w:rsidP="008859DC">
            <w:pPr>
              <w:pStyle w:val="TableParagraph"/>
              <w:spacing w:before="105"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1.-</w:t>
            </w:r>
            <w:r w:rsidRPr="0046017A">
              <w:rPr>
                <w:b/>
                <w:color w:val="000000" w:themeColor="text1"/>
                <w:spacing w:val="1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NDAMENTACIÓN</w:t>
            </w:r>
            <w:r w:rsidRPr="0046017A">
              <w:rPr>
                <w:b/>
                <w:color w:val="000000" w:themeColor="text1"/>
                <w:spacing w:val="1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ENTÍFICA:</w:t>
            </w:r>
            <w:r w:rsidRPr="0046017A">
              <w:rPr>
                <w:b/>
                <w:color w:val="000000" w:themeColor="text1"/>
                <w:spacing w:val="18"/>
                <w:sz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eñale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3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a(s)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3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elevancia(s)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2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incipal(es)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3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el </w:t>
            </w:r>
            <w:r w:rsidR="00ED2090"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royecto </w:t>
            </w:r>
            <w:r w:rsidR="00ED2090"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n el espacio asignado (máximo 30 líneas)</w:t>
            </w:r>
          </w:p>
        </w:tc>
      </w:tr>
      <w:tr w:rsidR="00822A04" w:rsidRPr="0046017A" w14:paraId="5D4E3C89" w14:textId="77777777">
        <w:trPr>
          <w:trHeight w:val="609"/>
        </w:trPr>
        <w:tc>
          <w:tcPr>
            <w:tcW w:w="9069" w:type="dxa"/>
          </w:tcPr>
          <w:p w14:paraId="5F904424" w14:textId="77777777" w:rsidR="00822A04" w:rsidRPr="0046017A" w:rsidRDefault="00822A04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6EEDB6FA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A348E57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DC0F70A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70FFE2BB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0ED4D0B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480D7D8A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3C4A269F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4205A82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AEE2A32" w14:textId="5AC9CF1C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0B1B4BA4" w14:textId="313181EF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3527FDF" w14:textId="1F0063E2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6D048EB8" w14:textId="62E41CD5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6432F81C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098FC6DD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2797FC84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1A27BAA2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1888FFCB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2613B688" w14:textId="012F8EE1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</w:tc>
      </w:tr>
    </w:tbl>
    <w:p w14:paraId="381C44ED" w14:textId="77777777" w:rsidR="00822A04" w:rsidRPr="0046017A" w:rsidRDefault="00822A04" w:rsidP="008859DC">
      <w:pPr>
        <w:rPr>
          <w:b/>
          <w:color w:val="000000" w:themeColor="text1"/>
          <w:sz w:val="23"/>
        </w:rPr>
      </w:pPr>
    </w:p>
    <w:p w14:paraId="5B257D8E" w14:textId="77777777" w:rsidR="00157A25" w:rsidRPr="0046017A" w:rsidRDefault="00157A25" w:rsidP="008859DC">
      <w:pPr>
        <w:spacing w:before="10"/>
        <w:rPr>
          <w:b/>
          <w:color w:val="000000" w:themeColor="text1"/>
          <w:sz w:val="19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9"/>
      </w:tblGrid>
      <w:tr w:rsidR="0046017A" w:rsidRPr="0046017A" w14:paraId="3183B30F" w14:textId="77777777">
        <w:trPr>
          <w:trHeight w:val="489"/>
        </w:trPr>
        <w:tc>
          <w:tcPr>
            <w:tcW w:w="9069" w:type="dxa"/>
            <w:shd w:val="clear" w:color="auto" w:fill="BCD5ED"/>
          </w:tcPr>
          <w:p w14:paraId="0555394B" w14:textId="0F65E005" w:rsidR="00822A04" w:rsidRPr="0046017A" w:rsidRDefault="00967E8B" w:rsidP="00ED2090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2.-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NDAMENTACIÓN</w:t>
            </w:r>
            <w:r w:rsidRPr="0046017A">
              <w:rPr>
                <w:b/>
                <w:color w:val="000000" w:themeColor="text1"/>
                <w:spacing w:val="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ARA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UDADANO</w:t>
            </w:r>
            <w:r w:rsidRPr="0046017A">
              <w:rPr>
                <w:b/>
                <w:color w:val="000000" w:themeColor="text1"/>
                <w:spacing w:val="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ÚN</w:t>
            </w:r>
            <w:r w:rsidRPr="0046017A">
              <w:rPr>
                <w:color w:val="000000" w:themeColor="text1"/>
                <w:sz w:val="20"/>
              </w:rPr>
              <w:t>.</w:t>
            </w:r>
            <w:r w:rsidRPr="0046017A">
              <w:rPr>
                <w:color w:val="000000" w:themeColor="text1"/>
                <w:spacing w:val="8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Esta</w:t>
            </w:r>
            <w:r w:rsidRPr="0046017A">
              <w:rPr>
                <w:color w:val="000000" w:themeColor="text1"/>
                <w:spacing w:val="5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sección</w:t>
            </w:r>
            <w:r w:rsidR="00ED2090" w:rsidRPr="0046017A">
              <w:rPr>
                <w:color w:val="000000" w:themeColor="text1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contempl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información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que</w:t>
            </w:r>
            <w:r w:rsidRPr="0046017A">
              <w:rPr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potencialmente</w:t>
            </w:r>
            <w:r w:rsidRPr="0046017A">
              <w:rPr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podrí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ser</w:t>
            </w:r>
            <w:r w:rsidRPr="0046017A">
              <w:rPr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solicitad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por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l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ciudadanía</w:t>
            </w:r>
            <w:r w:rsidR="00E60367">
              <w:rPr>
                <w:color w:val="000000" w:themeColor="text1"/>
                <w:sz w:val="20"/>
              </w:rPr>
              <w:t xml:space="preserve"> (10 líneas máximo)</w:t>
            </w:r>
            <w:r w:rsidR="009F30D6" w:rsidRPr="0046017A">
              <w:rPr>
                <w:b/>
                <w:color w:val="000000" w:themeColor="text1"/>
                <w:sz w:val="20"/>
              </w:rPr>
              <w:t xml:space="preserve"> </w:t>
            </w:r>
          </w:p>
        </w:tc>
      </w:tr>
      <w:tr w:rsidR="004B1BCD" w:rsidRPr="0046017A" w14:paraId="0BF1C96B" w14:textId="77777777" w:rsidTr="008E5DFB">
        <w:trPr>
          <w:trHeight w:val="2942"/>
        </w:trPr>
        <w:tc>
          <w:tcPr>
            <w:tcW w:w="9069" w:type="dxa"/>
          </w:tcPr>
          <w:p w14:paraId="35C2C44F" w14:textId="73C4CED7" w:rsidR="00822A04" w:rsidRPr="0046017A" w:rsidRDefault="00822A04" w:rsidP="000F20C6">
            <w:pPr>
              <w:pStyle w:val="TableParagraph"/>
              <w:ind w:left="107" w:right="98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55C8C29F" w14:textId="071B39EA" w:rsidR="00822A04" w:rsidRPr="0046017A" w:rsidRDefault="00822A04" w:rsidP="008859DC">
      <w:pPr>
        <w:spacing w:before="11"/>
        <w:rPr>
          <w:b/>
          <w:color w:val="000000" w:themeColor="text1"/>
          <w:sz w:val="28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6"/>
        <w:gridCol w:w="5925"/>
      </w:tblGrid>
      <w:tr w:rsidR="0046017A" w:rsidRPr="0046017A" w14:paraId="0F5344A2" w14:textId="77777777">
        <w:trPr>
          <w:trHeight w:val="977"/>
        </w:trPr>
        <w:tc>
          <w:tcPr>
            <w:tcW w:w="3116" w:type="dxa"/>
            <w:shd w:val="clear" w:color="auto" w:fill="BCD5ED"/>
          </w:tcPr>
          <w:p w14:paraId="0CFA437A" w14:textId="77777777" w:rsidR="00523F96" w:rsidRPr="0046017A" w:rsidRDefault="00523F96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</w:p>
          <w:p w14:paraId="11DF22CF" w14:textId="6D4F0EDE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3.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ipótesi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yecto:</w:t>
            </w:r>
          </w:p>
        </w:tc>
        <w:tc>
          <w:tcPr>
            <w:tcW w:w="5925" w:type="dxa"/>
          </w:tcPr>
          <w:p w14:paraId="1C2DF486" w14:textId="77777777" w:rsidR="00822A04" w:rsidRPr="0046017A" w:rsidRDefault="00822A04" w:rsidP="00BF7D3B">
            <w:pPr>
              <w:pStyle w:val="TableParagraph"/>
              <w:spacing w:line="225" w:lineRule="exact"/>
              <w:ind w:left="105"/>
              <w:jc w:val="both"/>
              <w:rPr>
                <w:color w:val="000000" w:themeColor="text1"/>
                <w:sz w:val="20"/>
              </w:rPr>
            </w:pPr>
          </w:p>
          <w:p w14:paraId="70F49D62" w14:textId="77777777" w:rsidR="00ED2090" w:rsidRPr="0046017A" w:rsidRDefault="00ED2090" w:rsidP="00BF7D3B">
            <w:pPr>
              <w:pStyle w:val="TableParagraph"/>
              <w:spacing w:line="225" w:lineRule="exact"/>
              <w:ind w:left="105"/>
              <w:jc w:val="both"/>
              <w:rPr>
                <w:color w:val="000000" w:themeColor="text1"/>
                <w:sz w:val="20"/>
              </w:rPr>
            </w:pPr>
          </w:p>
          <w:p w14:paraId="1A92DDCA" w14:textId="2A0A8748" w:rsidR="00ED2090" w:rsidRPr="0046017A" w:rsidRDefault="00ED2090" w:rsidP="00BF7D3B">
            <w:pPr>
              <w:pStyle w:val="TableParagraph"/>
              <w:spacing w:line="225" w:lineRule="exact"/>
              <w:ind w:left="105"/>
              <w:jc w:val="both"/>
              <w:rPr>
                <w:color w:val="000000" w:themeColor="text1"/>
                <w:sz w:val="20"/>
              </w:rPr>
            </w:pPr>
          </w:p>
        </w:tc>
      </w:tr>
      <w:tr w:rsidR="0046017A" w:rsidRPr="0046017A" w14:paraId="481D2937" w14:textId="77777777">
        <w:trPr>
          <w:trHeight w:val="489"/>
        </w:trPr>
        <w:tc>
          <w:tcPr>
            <w:tcW w:w="3116" w:type="dxa"/>
            <w:shd w:val="clear" w:color="auto" w:fill="BCD5ED"/>
          </w:tcPr>
          <w:p w14:paraId="0050A607" w14:textId="77777777" w:rsidR="00523F96" w:rsidRPr="0046017A" w:rsidRDefault="00523F96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</w:p>
          <w:p w14:paraId="087CC1D0" w14:textId="77FB574A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4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bjetivo genera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</w:p>
          <w:p w14:paraId="3523FC90" w14:textId="30596695" w:rsidR="00822A04" w:rsidRPr="0046017A" w:rsidRDefault="00ED2090" w:rsidP="008859DC">
            <w:pPr>
              <w:pStyle w:val="TableParagraph"/>
              <w:spacing w:line="22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</w:t>
            </w:r>
            <w:r w:rsidR="00967E8B" w:rsidRPr="0046017A">
              <w:rPr>
                <w:b/>
                <w:color w:val="000000" w:themeColor="text1"/>
                <w:sz w:val="20"/>
              </w:rPr>
              <w:t>royecto</w:t>
            </w:r>
            <w:r w:rsidRPr="0046017A">
              <w:rPr>
                <w:b/>
                <w:color w:val="000000" w:themeColor="text1"/>
                <w:sz w:val="20"/>
              </w:rPr>
              <w:t xml:space="preserve"> (sólo incluir objetivos que involucren uso de animales o muestras de animales)</w:t>
            </w:r>
            <w:r w:rsidR="00967E8B" w:rsidRPr="0046017A">
              <w:rPr>
                <w:b/>
                <w:color w:val="000000" w:themeColor="text1"/>
                <w:sz w:val="20"/>
              </w:rPr>
              <w:t>:</w:t>
            </w:r>
          </w:p>
        </w:tc>
        <w:tc>
          <w:tcPr>
            <w:tcW w:w="5925" w:type="dxa"/>
          </w:tcPr>
          <w:p w14:paraId="7BC201DB" w14:textId="77777777" w:rsidR="00523F96" w:rsidRPr="0046017A" w:rsidRDefault="00523F96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6A835C00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1C897C51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100FE2BD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05E1BCDD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618BB7F5" w14:textId="4C7A2B73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F46ED0A" w14:textId="77777777">
        <w:trPr>
          <w:trHeight w:val="2440"/>
        </w:trPr>
        <w:tc>
          <w:tcPr>
            <w:tcW w:w="3116" w:type="dxa"/>
            <w:shd w:val="clear" w:color="auto" w:fill="BCD5ED"/>
          </w:tcPr>
          <w:p w14:paraId="1AD1C57F" w14:textId="77777777" w:rsidR="00523F96" w:rsidRPr="0046017A" w:rsidRDefault="00523F96" w:rsidP="008859DC">
            <w:pPr>
              <w:pStyle w:val="TableParagraph"/>
              <w:ind w:left="107" w:right="532"/>
              <w:rPr>
                <w:b/>
                <w:color w:val="000000" w:themeColor="text1"/>
                <w:sz w:val="20"/>
              </w:rPr>
            </w:pPr>
          </w:p>
          <w:p w14:paraId="21C2FC72" w14:textId="3D6BEA31" w:rsidR="00822A04" w:rsidRPr="0046017A" w:rsidRDefault="00967E8B" w:rsidP="008859DC">
            <w:pPr>
              <w:pStyle w:val="TableParagraph"/>
              <w:ind w:left="107" w:right="53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5.-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bjetivos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pecíficos:</w:t>
            </w:r>
          </w:p>
        </w:tc>
        <w:tc>
          <w:tcPr>
            <w:tcW w:w="5925" w:type="dxa"/>
          </w:tcPr>
          <w:p w14:paraId="3658FF4D" w14:textId="369CC8C5" w:rsidR="001F58E4" w:rsidRPr="0046017A" w:rsidRDefault="001F58E4" w:rsidP="008859DC">
            <w:pPr>
              <w:pStyle w:val="TableParagraph"/>
              <w:spacing w:line="224" w:lineRule="exact"/>
              <w:ind w:left="105"/>
              <w:rPr>
                <w:color w:val="000000" w:themeColor="text1"/>
                <w:sz w:val="20"/>
                <w:lang w:val="es-CL"/>
              </w:rPr>
            </w:pPr>
          </w:p>
        </w:tc>
      </w:tr>
    </w:tbl>
    <w:p w14:paraId="28B0BF38" w14:textId="77777777" w:rsidR="00E478CB" w:rsidRPr="0046017A" w:rsidRDefault="00E478CB" w:rsidP="008859DC">
      <w:pPr>
        <w:spacing w:before="10" w:after="1"/>
        <w:rPr>
          <w:b/>
          <w:color w:val="000000" w:themeColor="text1"/>
          <w:sz w:val="19"/>
        </w:rPr>
      </w:pPr>
    </w:p>
    <w:p w14:paraId="581EBEE8" w14:textId="2AE634F6" w:rsidR="00157A25" w:rsidRPr="0046017A" w:rsidRDefault="00C8782D">
      <w:pPr>
        <w:rPr>
          <w:b/>
          <w:color w:val="000000" w:themeColor="text1"/>
          <w:sz w:val="19"/>
        </w:rPr>
      </w:pPr>
      <w:r>
        <w:rPr>
          <w:b/>
          <w:color w:val="000000" w:themeColor="text1"/>
          <w:sz w:val="19"/>
        </w:rPr>
        <w:t>*</w:t>
      </w:r>
      <w:r w:rsidR="00E60367">
        <w:rPr>
          <w:b/>
          <w:color w:val="000000" w:themeColor="text1"/>
          <w:sz w:val="19"/>
        </w:rPr>
        <w:t xml:space="preserve">En esta sección solo incluya objetivos específicos </w:t>
      </w:r>
      <w:r>
        <w:rPr>
          <w:b/>
          <w:color w:val="000000" w:themeColor="text1"/>
          <w:sz w:val="19"/>
        </w:rPr>
        <w:t>en los que se usen animales de experimentación</w:t>
      </w:r>
      <w:r w:rsidR="00157A25" w:rsidRPr="0046017A">
        <w:rPr>
          <w:b/>
          <w:color w:val="000000" w:themeColor="text1"/>
          <w:sz w:val="19"/>
        </w:rPr>
        <w:br w:type="page"/>
      </w:r>
    </w:p>
    <w:p w14:paraId="60CD8EEB" w14:textId="082572EE" w:rsidR="00822A04" w:rsidRPr="003F1B0E" w:rsidRDefault="00523F96" w:rsidP="008859DC">
      <w:pPr>
        <w:spacing w:before="10" w:after="1"/>
        <w:rPr>
          <w:bCs/>
          <w:color w:val="000000" w:themeColor="text1"/>
          <w:sz w:val="24"/>
          <w:szCs w:val="32"/>
        </w:rPr>
      </w:pPr>
      <w:r w:rsidRPr="00E92B27">
        <w:rPr>
          <w:b/>
          <w:color w:val="000000" w:themeColor="text1"/>
          <w:sz w:val="24"/>
          <w:szCs w:val="32"/>
        </w:rPr>
        <w:lastRenderedPageBreak/>
        <w:t>IV. DISEÑO</w:t>
      </w:r>
      <w:r w:rsidR="00846E5C">
        <w:rPr>
          <w:b/>
          <w:color w:val="000000" w:themeColor="text1"/>
          <w:sz w:val="24"/>
          <w:szCs w:val="32"/>
        </w:rPr>
        <w:t xml:space="preserve"> Y DIAGRAMA EXPERIMENTALES</w:t>
      </w:r>
      <w:r w:rsidR="003F1B0E">
        <w:rPr>
          <w:b/>
          <w:color w:val="000000" w:themeColor="text1"/>
          <w:sz w:val="24"/>
          <w:szCs w:val="32"/>
        </w:rPr>
        <w:t xml:space="preserve"> </w:t>
      </w:r>
    </w:p>
    <w:p w14:paraId="059A5DCD" w14:textId="77777777" w:rsidR="00523F96" w:rsidRPr="0046017A" w:rsidRDefault="00523F96" w:rsidP="008859DC">
      <w:pPr>
        <w:spacing w:before="10" w:after="1"/>
        <w:rPr>
          <w:b/>
          <w:color w:val="000000" w:themeColor="text1"/>
          <w:sz w:val="19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9"/>
      </w:tblGrid>
      <w:tr w:rsidR="0046017A" w:rsidRPr="0046017A" w14:paraId="5CB7FA45" w14:textId="77777777" w:rsidTr="00E478CB">
        <w:trPr>
          <w:trHeight w:val="375"/>
        </w:trPr>
        <w:tc>
          <w:tcPr>
            <w:tcW w:w="9069" w:type="dxa"/>
            <w:shd w:val="clear" w:color="auto" w:fill="BCD5ED"/>
          </w:tcPr>
          <w:p w14:paraId="7D8A2EA5" w14:textId="77777777" w:rsidR="00325CD8" w:rsidRPr="009F104D" w:rsidRDefault="00967E8B" w:rsidP="00E478CB">
            <w:pPr>
              <w:pStyle w:val="TableParagraph"/>
              <w:ind w:left="107"/>
              <w:rPr>
                <w:bCs/>
                <w:color w:val="000000" w:themeColor="text1"/>
                <w:sz w:val="20"/>
              </w:rPr>
            </w:pPr>
            <w:r w:rsidRPr="009F104D">
              <w:rPr>
                <w:b/>
                <w:color w:val="000000" w:themeColor="text1"/>
                <w:sz w:val="20"/>
              </w:rPr>
              <w:t>4.</w:t>
            </w:r>
            <w:r w:rsidR="00523F96" w:rsidRPr="009F104D">
              <w:rPr>
                <w:b/>
                <w:color w:val="000000" w:themeColor="text1"/>
                <w:sz w:val="20"/>
              </w:rPr>
              <w:t>1</w:t>
            </w:r>
            <w:r w:rsidRPr="009F104D">
              <w:rPr>
                <w:b/>
                <w:color w:val="000000" w:themeColor="text1"/>
                <w:sz w:val="20"/>
              </w:rPr>
              <w:t>.- DISEÑO EXPERIMENTAL</w:t>
            </w:r>
            <w:r w:rsidR="00304757" w:rsidRPr="009F104D">
              <w:rPr>
                <w:bCs/>
                <w:color w:val="000000" w:themeColor="text1"/>
                <w:sz w:val="20"/>
              </w:rPr>
              <w:t>.</w:t>
            </w:r>
            <w:r w:rsidR="00325CD8" w:rsidRPr="009F104D">
              <w:rPr>
                <w:bCs/>
                <w:color w:val="000000" w:themeColor="text1"/>
                <w:sz w:val="20"/>
              </w:rPr>
              <w:t xml:space="preserve"> </w:t>
            </w:r>
          </w:p>
          <w:p w14:paraId="77135E9B" w14:textId="056B5EBA" w:rsidR="009F104D" w:rsidRPr="002423CA" w:rsidRDefault="00325CD8" w:rsidP="00846E5C">
            <w:pPr>
              <w:pStyle w:val="TableParagraph"/>
              <w:spacing w:before="120"/>
              <w:ind w:left="108"/>
              <w:rPr>
                <w:bCs/>
                <w:color w:val="000000" w:themeColor="text1"/>
                <w:sz w:val="20"/>
              </w:rPr>
            </w:pPr>
            <w:r w:rsidRPr="009F104D">
              <w:rPr>
                <w:bCs/>
                <w:color w:val="000000" w:themeColor="text1"/>
                <w:sz w:val="20"/>
              </w:rPr>
              <w:t xml:space="preserve">Describa los </w:t>
            </w:r>
            <w:r w:rsidR="00304757" w:rsidRPr="009F104D">
              <w:rPr>
                <w:bCs/>
                <w:color w:val="000000" w:themeColor="text1"/>
                <w:sz w:val="20"/>
              </w:rPr>
              <w:t>grupos experimentales, n por grupo, tratamientos, duración del tratamiento, parámetros a evaluar</w:t>
            </w:r>
            <w:r w:rsidR="004B1BCD" w:rsidRPr="009F104D">
              <w:rPr>
                <w:bCs/>
                <w:color w:val="000000" w:themeColor="text1"/>
                <w:sz w:val="20"/>
              </w:rPr>
              <w:t xml:space="preserve"> (</w:t>
            </w:r>
            <w:proofErr w:type="spellStart"/>
            <w:r w:rsidR="004B1BCD" w:rsidRPr="009F104D">
              <w:rPr>
                <w:bCs/>
                <w:color w:val="000000" w:themeColor="text1"/>
                <w:sz w:val="20"/>
              </w:rPr>
              <w:t>endpoints</w:t>
            </w:r>
            <w:proofErr w:type="spellEnd"/>
            <w:r w:rsidR="004B1BCD" w:rsidRPr="009F104D">
              <w:rPr>
                <w:bCs/>
                <w:color w:val="000000" w:themeColor="text1"/>
                <w:sz w:val="20"/>
              </w:rPr>
              <w:t>), etc</w:t>
            </w:r>
            <w:r w:rsidR="00C8782D" w:rsidRPr="009F104D">
              <w:rPr>
                <w:bCs/>
                <w:color w:val="000000" w:themeColor="text1"/>
                <w:sz w:val="20"/>
              </w:rPr>
              <w:t>.</w:t>
            </w:r>
            <w:r w:rsidR="00846E5C">
              <w:rPr>
                <w:bCs/>
                <w:color w:val="000000" w:themeColor="text1"/>
                <w:sz w:val="20"/>
              </w:rPr>
              <w:t xml:space="preserve"> </w:t>
            </w:r>
            <w:r w:rsidR="009F104D" w:rsidRPr="009F104D">
              <w:rPr>
                <w:bCs/>
                <w:color w:val="000000" w:themeColor="text1"/>
                <w:sz w:val="20"/>
              </w:rPr>
              <w:t xml:space="preserve">Incluya un </w:t>
            </w:r>
            <w:r w:rsidR="009F104D" w:rsidRPr="00846E5C">
              <w:rPr>
                <w:b/>
                <w:color w:val="000000" w:themeColor="text1"/>
                <w:sz w:val="20"/>
              </w:rPr>
              <w:t>DIAGRAMA</w:t>
            </w:r>
            <w:r w:rsidR="002423CA">
              <w:rPr>
                <w:bCs/>
                <w:color w:val="000000" w:themeColor="text1"/>
                <w:sz w:val="20"/>
              </w:rPr>
              <w:t>.</w:t>
            </w:r>
          </w:p>
          <w:p w14:paraId="1ABCEC0A" w14:textId="63E403C8" w:rsidR="003F1B0E" w:rsidRPr="009F104D" w:rsidRDefault="00C8782D" w:rsidP="003F1B0E">
            <w:pPr>
              <w:pStyle w:val="TableParagraph"/>
              <w:ind w:left="107"/>
              <w:rPr>
                <w:bCs/>
                <w:i/>
                <w:iCs/>
                <w:color w:val="000000" w:themeColor="text1"/>
                <w:sz w:val="20"/>
              </w:rPr>
            </w:pPr>
            <w:r w:rsidRPr="009F104D">
              <w:rPr>
                <w:bCs/>
                <w:i/>
                <w:iCs/>
                <w:color w:val="000000" w:themeColor="text1"/>
                <w:sz w:val="20"/>
              </w:rPr>
              <w:t xml:space="preserve">Recuerde que el foco de este documento son los animales, por lo que no es necesario incluir detalles de metodología de experimentos </w:t>
            </w:r>
            <w:r w:rsidR="001A6621" w:rsidRPr="009F104D">
              <w:rPr>
                <w:bCs/>
                <w:i/>
                <w:iCs/>
                <w:color w:val="000000" w:themeColor="text1"/>
                <w:sz w:val="20"/>
              </w:rPr>
              <w:t>celulares o moleculares</w:t>
            </w:r>
            <w:r w:rsidR="002423CA">
              <w:rPr>
                <w:bCs/>
                <w:i/>
                <w:iCs/>
                <w:color w:val="000000" w:themeColor="text1"/>
                <w:sz w:val="20"/>
              </w:rPr>
              <w:t>.</w:t>
            </w:r>
          </w:p>
        </w:tc>
      </w:tr>
      <w:tr w:rsidR="0046017A" w:rsidRPr="0046017A" w14:paraId="76F6CA5C" w14:textId="77777777" w:rsidTr="00E478CB">
        <w:trPr>
          <w:trHeight w:val="1269"/>
        </w:trPr>
        <w:tc>
          <w:tcPr>
            <w:tcW w:w="9069" w:type="dxa"/>
            <w:shd w:val="clear" w:color="auto" w:fill="auto"/>
          </w:tcPr>
          <w:p w14:paraId="4BD1078A" w14:textId="77777777" w:rsidR="00E478CB" w:rsidRPr="0046017A" w:rsidRDefault="00E478CB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5C188F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2ED7599E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C407814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62B4DEB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5D96B19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829E2A2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51C0B4B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1044BC9A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E55F453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2D3E93E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074290C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EA9AA8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A7EFA1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46F4E1C0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682DB6D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3BA876A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709D68D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76B950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42D4C7B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03B7128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102FDBD4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1D52FE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EF885B0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24C99CA8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A2C1443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D260CA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7ACE06D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43791B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805B82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55CDF50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E053C8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26C037F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0ED4A8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88FE9C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48915EA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BE3429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51384153" w14:textId="77777777" w:rsidR="00ED2090" w:rsidRPr="0046017A" w:rsidRDefault="00ED2090" w:rsidP="00846E5C">
            <w:pPr>
              <w:pStyle w:val="TableParagraph"/>
              <w:rPr>
                <w:b/>
                <w:color w:val="000000" w:themeColor="text1"/>
                <w:sz w:val="20"/>
              </w:rPr>
            </w:pPr>
          </w:p>
          <w:p w14:paraId="00D64AA6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68DBF75" w14:textId="762EEA0F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</w:tc>
      </w:tr>
    </w:tbl>
    <w:p w14:paraId="224584EA" w14:textId="77777777" w:rsidR="00822A04" w:rsidRPr="0046017A" w:rsidRDefault="00822A04" w:rsidP="008859DC">
      <w:pPr>
        <w:rPr>
          <w:color w:val="000000" w:themeColor="text1"/>
          <w:sz w:val="20"/>
        </w:rPr>
        <w:sectPr w:rsidR="00822A04" w:rsidRPr="0046017A">
          <w:headerReference w:type="default" r:id="rId7"/>
          <w:footerReference w:type="default" r:id="rId8"/>
          <w:pgSz w:w="12240" w:h="15840"/>
          <w:pgMar w:top="2360" w:right="1060" w:bottom="1260" w:left="1500" w:header="2136" w:footer="1067" w:gutter="0"/>
          <w:cols w:space="720"/>
        </w:sect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10BF111F" w14:textId="77777777" w:rsidTr="009F30D6">
        <w:trPr>
          <w:trHeight w:val="985"/>
        </w:trPr>
        <w:tc>
          <w:tcPr>
            <w:tcW w:w="9074" w:type="dxa"/>
            <w:shd w:val="clear" w:color="auto" w:fill="BCD5ED"/>
          </w:tcPr>
          <w:p w14:paraId="746CE5F6" w14:textId="7ECF783D" w:rsidR="00822A04" w:rsidRPr="003F1B0E" w:rsidRDefault="00967E8B" w:rsidP="003F1B0E">
            <w:pPr>
              <w:pStyle w:val="TableParagraph"/>
              <w:spacing w:before="119"/>
              <w:ind w:left="107" w:right="96"/>
              <w:jc w:val="both"/>
              <w:rPr>
                <w:bCs/>
                <w:color w:val="000000" w:themeColor="text1"/>
                <w:spacing w:val="1"/>
                <w:sz w:val="20"/>
                <w:szCs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lastRenderedPageBreak/>
              <w:t>4.</w:t>
            </w:r>
            <w:r w:rsidR="00523F96" w:rsidRPr="0046017A">
              <w:rPr>
                <w:b/>
                <w:color w:val="000000" w:themeColor="text1"/>
                <w:sz w:val="20"/>
              </w:rPr>
              <w:t>2</w:t>
            </w:r>
            <w:r w:rsidRPr="0046017A">
              <w:rPr>
                <w:b/>
                <w:color w:val="000000" w:themeColor="text1"/>
                <w:sz w:val="20"/>
              </w:rPr>
              <w:t>.-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846E5C">
              <w:rPr>
                <w:b/>
                <w:color w:val="000000" w:themeColor="text1"/>
                <w:sz w:val="20"/>
              </w:rPr>
              <w:t xml:space="preserve">Justifique el </w:t>
            </w:r>
            <w:r w:rsidR="005C6501">
              <w:rPr>
                <w:b/>
                <w:color w:val="000000" w:themeColor="text1"/>
                <w:sz w:val="20"/>
              </w:rPr>
              <w:t xml:space="preserve">NÚMERO DE ANIMALES </w:t>
            </w:r>
            <w:r w:rsidR="00846E5C">
              <w:rPr>
                <w:b/>
                <w:color w:val="000000" w:themeColor="text1"/>
                <w:sz w:val="20"/>
              </w:rPr>
              <w:t xml:space="preserve">que usará en cada grupo (incluir cálculo del tamaño muestral o </w:t>
            </w:r>
            <w:r w:rsidR="005C6501">
              <w:rPr>
                <w:b/>
                <w:color w:val="000000" w:themeColor="text1"/>
                <w:sz w:val="20"/>
              </w:rPr>
              <w:t>referencia</w:t>
            </w:r>
            <w:r w:rsidR="00846E5C">
              <w:rPr>
                <w:b/>
                <w:color w:val="000000" w:themeColor="text1"/>
                <w:sz w:val="20"/>
              </w:rPr>
              <w:t>)</w:t>
            </w:r>
            <w:r w:rsidR="005C6501">
              <w:rPr>
                <w:b/>
                <w:color w:val="000000" w:themeColor="text1"/>
                <w:sz w:val="20"/>
              </w:rPr>
              <w:t>.</w:t>
            </w:r>
            <w:r w:rsidR="00846E5C" w:rsidRPr="0046017A">
              <w:rPr>
                <w:color w:val="000000" w:themeColor="text1"/>
                <w:spacing w:val="-10"/>
                <w:sz w:val="18"/>
              </w:rPr>
              <w:t xml:space="preserve"> </w:t>
            </w:r>
            <w:r w:rsidR="005C6501">
              <w:rPr>
                <w:color w:val="000000" w:themeColor="text1"/>
                <w:spacing w:val="-10"/>
                <w:sz w:val="18"/>
              </w:rPr>
              <w:t xml:space="preserve">  </w:t>
            </w:r>
            <w:r w:rsidRPr="00E92B27">
              <w:rPr>
                <w:b/>
                <w:color w:val="000000" w:themeColor="text1"/>
                <w:sz w:val="20"/>
                <w:szCs w:val="20"/>
              </w:rPr>
              <w:t>Descri</w:t>
            </w:r>
            <w:r w:rsidR="00846E5C">
              <w:rPr>
                <w:b/>
                <w:color w:val="000000" w:themeColor="text1"/>
                <w:sz w:val="20"/>
                <w:szCs w:val="20"/>
              </w:rPr>
              <w:t xml:space="preserve">ba </w:t>
            </w:r>
            <w:r w:rsidRPr="00E92B27">
              <w:rPr>
                <w:b/>
                <w:color w:val="000000" w:themeColor="text1"/>
                <w:sz w:val="20"/>
                <w:szCs w:val="20"/>
              </w:rPr>
              <w:t>los</w:t>
            </w:r>
            <w:r w:rsidRPr="00E92B27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="005C6501" w:rsidRPr="00E92B27">
              <w:rPr>
                <w:b/>
                <w:color w:val="000000" w:themeColor="text1"/>
                <w:sz w:val="20"/>
                <w:szCs w:val="20"/>
              </w:rPr>
              <w:t>MÉTODOS</w:t>
            </w:r>
            <w:r w:rsidR="005C6501" w:rsidRPr="00E92B27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="005C6501" w:rsidRPr="00E92B27">
              <w:rPr>
                <w:b/>
                <w:color w:val="000000" w:themeColor="text1"/>
                <w:sz w:val="20"/>
                <w:szCs w:val="20"/>
              </w:rPr>
              <w:t>ESTADÍSTICOS</w:t>
            </w:r>
            <w:r w:rsidR="005C6501">
              <w:rPr>
                <w:b/>
                <w:color w:val="000000" w:themeColor="text1"/>
                <w:sz w:val="20"/>
                <w:szCs w:val="20"/>
              </w:rPr>
              <w:t xml:space="preserve"> que usará </w:t>
            </w:r>
            <w:r w:rsidR="003F1B0E">
              <w:rPr>
                <w:b/>
                <w:color w:val="000000" w:themeColor="text1"/>
                <w:sz w:val="20"/>
                <w:szCs w:val="20"/>
              </w:rPr>
              <w:t>para analizar los datos.</w:t>
            </w:r>
          </w:p>
        </w:tc>
      </w:tr>
      <w:tr w:rsidR="00822A04" w:rsidRPr="0046017A" w14:paraId="2609A53D" w14:textId="77777777">
        <w:trPr>
          <w:trHeight w:val="1096"/>
        </w:trPr>
        <w:tc>
          <w:tcPr>
            <w:tcW w:w="9074" w:type="dxa"/>
          </w:tcPr>
          <w:p w14:paraId="158AC54D" w14:textId="77777777" w:rsidR="00822A04" w:rsidRPr="0046017A" w:rsidRDefault="00822A04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1D20703" w14:textId="7E5BAD0F" w:rsidR="00B104FA" w:rsidRPr="0046017A" w:rsidRDefault="00B104FA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1E0B0D6A" w14:textId="290E63D1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8180745" w14:textId="3CDB9A57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FBCBEE4" w14:textId="16F40F04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BF0CC4B" w14:textId="4FDA29CB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F8234B2" w14:textId="412C9CB5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78491F6" w14:textId="63E06BC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39369DD" w14:textId="39512272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8A33D1D" w14:textId="296C693D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F0E0B9F" w14:textId="18E0B10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EF3F9FC" w14:textId="70CA2B5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16ED6693" w14:textId="2C84D14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E5D22EC" w14:textId="5611B64A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008B06C9" w14:textId="708FEE9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CC0D8B8" w14:textId="6D46E355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38C2193" w14:textId="41F0DB3F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017C75E" w14:textId="3B4845ED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EAF7AB3" w14:textId="0D030A8F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8B8C825" w14:textId="73E3161E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9D48591" w14:textId="1914F182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381B5EF" w14:textId="13C3A93B" w:rsidR="00ED2090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43FF29B" w14:textId="344B0AA9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DE4D3E1" w14:textId="0EA13A74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A4C3434" w14:textId="387B9458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7F6CB8F" w14:textId="51EC13C0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8BE8EAE" w14:textId="7174928F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02760A0" w14:textId="21B2AA86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E44ACB2" w14:textId="0BA21696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4493DE0" w14:textId="68D79BDB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2830676" w14:textId="679BB7E7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BEB0D5B" w14:textId="636C403C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AE93861" w14:textId="7024C15E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D1B3513" w14:textId="27CFF28B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F9893C3" w14:textId="4B6994CD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C7E6B25" w14:textId="08E128C9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0E65F4A" w14:textId="60E28388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CDCD697" w14:textId="6F21450E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A6320FF" w14:textId="77777777" w:rsidR="003F1B0E" w:rsidRPr="0046017A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1262F7A0" w14:textId="79C26680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1E3313D" w14:textId="73E4CAFF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B4C90AC" w14:textId="3356F00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942F258" w14:textId="77777777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B8577FB" w14:textId="77777777" w:rsidR="00B104FA" w:rsidRPr="0046017A" w:rsidRDefault="00B104FA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7E3B7A8" w14:textId="3163C4E6" w:rsidR="00B104FA" w:rsidRPr="0046017A" w:rsidRDefault="00B104FA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</w:tc>
      </w:tr>
    </w:tbl>
    <w:p w14:paraId="4BAD5514" w14:textId="77777777" w:rsidR="00822A04" w:rsidRPr="0046017A" w:rsidRDefault="00822A04" w:rsidP="008859DC">
      <w:pPr>
        <w:spacing w:line="225" w:lineRule="exact"/>
        <w:jc w:val="both"/>
        <w:rPr>
          <w:color w:val="000000" w:themeColor="text1"/>
          <w:sz w:val="20"/>
          <w:lang w:val="es-CL"/>
        </w:rPr>
      </w:pPr>
    </w:p>
    <w:p w14:paraId="2852CBF5" w14:textId="457154FC" w:rsidR="00A56588" w:rsidRPr="0046017A" w:rsidRDefault="00A56588" w:rsidP="008859DC">
      <w:pPr>
        <w:pStyle w:val="Textoindependiente"/>
        <w:spacing w:before="59"/>
        <w:ind w:left="202"/>
        <w:rPr>
          <w:color w:val="000000" w:themeColor="text1"/>
        </w:rPr>
      </w:pPr>
    </w:p>
    <w:p w14:paraId="27D60FC8" w14:textId="77777777" w:rsidR="009F30D6" w:rsidRPr="0046017A" w:rsidRDefault="009F30D6" w:rsidP="008859DC">
      <w:pPr>
        <w:pStyle w:val="Textoindependiente"/>
        <w:spacing w:before="59"/>
        <w:ind w:left="202"/>
        <w:rPr>
          <w:color w:val="000000" w:themeColor="text1"/>
        </w:rPr>
      </w:pPr>
    </w:p>
    <w:p w14:paraId="1CB5EA94" w14:textId="0800A0C2" w:rsidR="00822A04" w:rsidRPr="00E92B27" w:rsidRDefault="00ED2090" w:rsidP="007F68A0">
      <w:pPr>
        <w:rPr>
          <w:b/>
          <w:color w:val="000000" w:themeColor="text1"/>
          <w:sz w:val="24"/>
          <w:szCs w:val="32"/>
        </w:rPr>
      </w:pPr>
      <w:r w:rsidRPr="0046017A">
        <w:rPr>
          <w:b/>
          <w:color w:val="000000" w:themeColor="text1"/>
          <w:szCs w:val="28"/>
        </w:rPr>
        <w:br w:type="page"/>
      </w:r>
      <w:r w:rsidR="00967E8B" w:rsidRPr="00E92B27">
        <w:rPr>
          <w:b/>
          <w:color w:val="000000" w:themeColor="text1"/>
          <w:sz w:val="24"/>
          <w:szCs w:val="32"/>
        </w:rPr>
        <w:lastRenderedPageBreak/>
        <w:t>V.- ANTECEDENTES PARA EL TRABAJO CON ANIMALES</w:t>
      </w:r>
      <w:r w:rsidR="00870FF6">
        <w:rPr>
          <w:b/>
          <w:color w:val="000000" w:themeColor="text1"/>
          <w:sz w:val="24"/>
          <w:szCs w:val="32"/>
        </w:rPr>
        <w:t xml:space="preserve"> DE LABORATORIO</w:t>
      </w:r>
    </w:p>
    <w:p w14:paraId="08FEF1FC" w14:textId="77777777" w:rsidR="00870FF6" w:rsidRDefault="00870FF6" w:rsidP="008859DC">
      <w:pPr>
        <w:pStyle w:val="Textoindependiente"/>
        <w:ind w:left="202" w:right="625" w:firstLine="45"/>
        <w:rPr>
          <w:color w:val="000000" w:themeColor="text1"/>
        </w:rPr>
      </w:pPr>
    </w:p>
    <w:p w14:paraId="61FD5686" w14:textId="0E26FE85" w:rsidR="00822A04" w:rsidRPr="00E92B27" w:rsidRDefault="009F30D6" w:rsidP="008859DC">
      <w:pPr>
        <w:pStyle w:val="Textoindependiente"/>
        <w:ind w:left="202" w:right="625" w:firstLine="45"/>
        <w:rPr>
          <w:b w:val="0"/>
          <w:bCs w:val="0"/>
          <w:color w:val="000000" w:themeColor="text1"/>
        </w:rPr>
      </w:pPr>
      <w:r w:rsidRPr="00E92B27">
        <w:rPr>
          <w:color w:val="000000" w:themeColor="text1"/>
        </w:rPr>
        <w:t>5.1.-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Indique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el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número</w:t>
      </w:r>
      <w:r w:rsidRPr="00E92B27">
        <w:rPr>
          <w:color w:val="000000" w:themeColor="text1"/>
          <w:spacing w:val="-4"/>
        </w:rPr>
        <w:t xml:space="preserve"> </w:t>
      </w:r>
      <w:r w:rsidRPr="00E92B27">
        <w:rPr>
          <w:color w:val="000000" w:themeColor="text1"/>
        </w:rPr>
        <w:t>de</w:t>
      </w:r>
      <w:r w:rsidRPr="00E92B27">
        <w:rPr>
          <w:color w:val="000000" w:themeColor="text1"/>
          <w:spacing w:val="-2"/>
        </w:rPr>
        <w:t xml:space="preserve"> </w:t>
      </w:r>
      <w:r w:rsidRPr="00E92B27">
        <w:rPr>
          <w:color w:val="000000" w:themeColor="text1"/>
        </w:rPr>
        <w:t>animales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a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utilizar</w:t>
      </w:r>
      <w:r w:rsidR="00561048" w:rsidRPr="00E92B27">
        <w:rPr>
          <w:color w:val="000000" w:themeColor="text1"/>
        </w:rPr>
        <w:t>.</w:t>
      </w:r>
      <w:r w:rsidRPr="00E92B27">
        <w:rPr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Use una línea independiente para animales de diferente especie,</w:t>
      </w:r>
      <w:r w:rsidR="00561048" w:rsidRPr="00E92B27">
        <w:rPr>
          <w:b w:val="0"/>
          <w:bCs w:val="0"/>
          <w:color w:val="000000" w:themeColor="text1"/>
          <w:spacing w:val="4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cepa,</w:t>
      </w:r>
      <w:r w:rsidR="00561048" w:rsidRPr="00E92B27">
        <w:rPr>
          <w:b w:val="0"/>
          <w:bCs w:val="0"/>
          <w:color w:val="000000" w:themeColor="text1"/>
          <w:spacing w:val="-4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peso,</w:t>
      </w:r>
      <w:r w:rsidR="00561048" w:rsidRPr="00E92B27">
        <w:rPr>
          <w:b w:val="0"/>
          <w:bCs w:val="0"/>
          <w:color w:val="000000" w:themeColor="text1"/>
          <w:spacing w:val="-3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sexo</w:t>
      </w:r>
      <w:r w:rsidR="00561048" w:rsidRPr="00E92B27">
        <w:rPr>
          <w:b w:val="0"/>
          <w:bCs w:val="0"/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y</w:t>
      </w:r>
      <w:r w:rsidR="00561048" w:rsidRPr="00E92B27">
        <w:rPr>
          <w:b w:val="0"/>
          <w:bCs w:val="0"/>
          <w:color w:val="000000" w:themeColor="text1"/>
          <w:spacing w:val="-3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estado</w:t>
      </w:r>
      <w:r w:rsidR="00561048" w:rsidRPr="00E92B27">
        <w:rPr>
          <w:b w:val="0"/>
          <w:bCs w:val="0"/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de</w:t>
      </w:r>
      <w:r w:rsidR="00561048" w:rsidRPr="00E92B27">
        <w:rPr>
          <w:b w:val="0"/>
          <w:bCs w:val="0"/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desarrollo.</w:t>
      </w:r>
    </w:p>
    <w:p w14:paraId="4EED4B63" w14:textId="77777777" w:rsidR="00822A04" w:rsidRPr="0046017A" w:rsidRDefault="00822A04" w:rsidP="008859DC">
      <w:pPr>
        <w:spacing w:before="12"/>
        <w:rPr>
          <w:b/>
          <w:color w:val="000000" w:themeColor="text1"/>
          <w:sz w:val="19"/>
        </w:rPr>
      </w:pPr>
    </w:p>
    <w:tbl>
      <w:tblPr>
        <w:tblStyle w:val="Tablaconcuadrcula"/>
        <w:tblW w:w="0" w:type="auto"/>
        <w:tblLayout w:type="fixed"/>
        <w:tblLook w:val="01E0" w:firstRow="1" w:lastRow="1" w:firstColumn="1" w:lastColumn="1" w:noHBand="0" w:noVBand="0"/>
      </w:tblPr>
      <w:tblGrid>
        <w:gridCol w:w="1601"/>
        <w:gridCol w:w="2085"/>
        <w:gridCol w:w="1276"/>
        <w:gridCol w:w="1134"/>
        <w:gridCol w:w="2409"/>
      </w:tblGrid>
      <w:tr w:rsidR="00870FF6" w:rsidRPr="0046017A" w14:paraId="2694C5E0" w14:textId="77777777" w:rsidTr="00870FF6">
        <w:trPr>
          <w:trHeight w:val="1461"/>
        </w:trPr>
        <w:tc>
          <w:tcPr>
            <w:tcW w:w="1601" w:type="dxa"/>
          </w:tcPr>
          <w:p w14:paraId="31781D41" w14:textId="0B827EE3" w:rsidR="00870FF6" w:rsidRPr="0046017A" w:rsidRDefault="00870FF6" w:rsidP="008859DC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specie/cepa</w:t>
            </w:r>
          </w:p>
        </w:tc>
        <w:tc>
          <w:tcPr>
            <w:tcW w:w="2085" w:type="dxa"/>
          </w:tcPr>
          <w:p w14:paraId="680715BD" w14:textId="77777777" w:rsidR="00870FF6" w:rsidRPr="0046017A" w:rsidRDefault="00870FF6" w:rsidP="008859DC">
            <w:pPr>
              <w:pStyle w:val="TableParagraph"/>
              <w:spacing w:before="119"/>
              <w:ind w:left="105" w:right="150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dad /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tad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proofErr w:type="spellStart"/>
            <w:r w:rsidRPr="0046017A">
              <w:rPr>
                <w:b/>
                <w:color w:val="000000" w:themeColor="text1"/>
                <w:sz w:val="20"/>
              </w:rPr>
              <w:t>desarroll</w:t>
            </w:r>
            <w:proofErr w:type="spellEnd"/>
            <w:r w:rsidRPr="0046017A">
              <w:rPr>
                <w:b/>
                <w:color w:val="000000" w:themeColor="text1"/>
                <w:spacing w:val="-4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</w:t>
            </w:r>
          </w:p>
        </w:tc>
        <w:tc>
          <w:tcPr>
            <w:tcW w:w="1276" w:type="dxa"/>
          </w:tcPr>
          <w:p w14:paraId="72D9D1CE" w14:textId="77777777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eso</w:t>
            </w:r>
          </w:p>
        </w:tc>
        <w:tc>
          <w:tcPr>
            <w:tcW w:w="1134" w:type="dxa"/>
          </w:tcPr>
          <w:p w14:paraId="2952C1C6" w14:textId="77777777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exo</w:t>
            </w:r>
          </w:p>
        </w:tc>
        <w:tc>
          <w:tcPr>
            <w:tcW w:w="2409" w:type="dxa"/>
          </w:tcPr>
          <w:p w14:paraId="66E09F2C" w14:textId="7C7D8E7E" w:rsidR="00870FF6" w:rsidRPr="0046017A" w:rsidRDefault="00870FF6" w:rsidP="00870FF6">
            <w:pPr>
              <w:pStyle w:val="TableParagraph"/>
              <w:spacing w:before="119"/>
              <w:ind w:left="109" w:right="154"/>
              <w:rPr>
                <w:b/>
                <w:color w:val="000000" w:themeColor="text1"/>
                <w:sz w:val="20"/>
              </w:rPr>
            </w:pPr>
            <w:proofErr w:type="gramStart"/>
            <w:r w:rsidRPr="0046017A">
              <w:rPr>
                <w:b/>
                <w:color w:val="000000" w:themeColor="text1"/>
                <w:sz w:val="20"/>
              </w:rPr>
              <w:t>Númer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>
              <w:rPr>
                <w:b/>
                <w:color w:val="000000" w:themeColor="text1"/>
                <w:spacing w:val="-43"/>
                <w:sz w:val="20"/>
              </w:rPr>
              <w:t xml:space="preserve">              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utilizar</w:t>
            </w:r>
            <w:proofErr w:type="gramEnd"/>
          </w:p>
        </w:tc>
      </w:tr>
      <w:tr w:rsidR="00870FF6" w:rsidRPr="0046017A" w14:paraId="12C34DDC" w14:textId="77777777" w:rsidTr="00870FF6">
        <w:trPr>
          <w:trHeight w:val="851"/>
        </w:trPr>
        <w:tc>
          <w:tcPr>
            <w:tcW w:w="1601" w:type="dxa"/>
          </w:tcPr>
          <w:p w14:paraId="792DA5FF" w14:textId="0253EFCE" w:rsidR="00870FF6" w:rsidRPr="0046017A" w:rsidRDefault="00870FF6" w:rsidP="008859DC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070C1088" w14:textId="147908D1" w:rsidR="00870FF6" w:rsidRPr="0046017A" w:rsidRDefault="00870FF6" w:rsidP="008859DC">
            <w:pPr>
              <w:pStyle w:val="TableParagraph"/>
              <w:spacing w:before="1" w:line="223" w:lineRule="exact"/>
              <w:ind w:left="105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74E2EAF3" w14:textId="7B089CEC" w:rsidR="00870FF6" w:rsidRPr="0046017A" w:rsidRDefault="00870FF6" w:rsidP="008859DC">
            <w:pPr>
              <w:pStyle w:val="TableParagraph"/>
              <w:spacing w:before="119"/>
              <w:ind w:left="108" w:right="37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405C594C" w14:textId="351829CE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31DA9D8A" w14:textId="272AEECE" w:rsidR="00870FF6" w:rsidRPr="0046017A" w:rsidRDefault="00870FF6" w:rsidP="008859DC">
            <w:pPr>
              <w:pStyle w:val="TableParagraph"/>
              <w:spacing w:before="119"/>
              <w:ind w:left="109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13CB1A73" w14:textId="77777777" w:rsidTr="00870FF6">
        <w:trPr>
          <w:trHeight w:val="852"/>
        </w:trPr>
        <w:tc>
          <w:tcPr>
            <w:tcW w:w="1601" w:type="dxa"/>
          </w:tcPr>
          <w:p w14:paraId="14341F1A" w14:textId="786D53AC" w:rsidR="00870FF6" w:rsidRPr="0046017A" w:rsidRDefault="00870FF6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5EDEC6AE" w14:textId="58881A7F" w:rsidR="00870FF6" w:rsidRPr="0046017A" w:rsidRDefault="00870FF6" w:rsidP="008859DC">
            <w:pPr>
              <w:pStyle w:val="TableParagraph"/>
              <w:spacing w:before="2" w:line="223" w:lineRule="exact"/>
              <w:ind w:left="105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378FC2C" w14:textId="75A1BACC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736EDA3B" w14:textId="2B4AF4E5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7EB6F6C0" w14:textId="5CB8741A" w:rsidR="00870FF6" w:rsidRPr="0046017A" w:rsidRDefault="00870FF6" w:rsidP="008859DC">
            <w:pPr>
              <w:pStyle w:val="TableParagraph"/>
              <w:spacing w:before="119"/>
              <w:ind w:left="109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34336458" w14:textId="77777777" w:rsidTr="00870FF6">
        <w:trPr>
          <w:trHeight w:val="609"/>
        </w:trPr>
        <w:tc>
          <w:tcPr>
            <w:tcW w:w="1601" w:type="dxa"/>
          </w:tcPr>
          <w:p w14:paraId="0A5E9F47" w14:textId="172FA00C" w:rsidR="00870FF6" w:rsidRPr="0046017A" w:rsidRDefault="00870FF6" w:rsidP="004B036C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6B112BBA" w14:textId="1CA8EA42" w:rsidR="00870FF6" w:rsidRPr="0046017A" w:rsidRDefault="00870FF6" w:rsidP="004B036C">
            <w:pPr>
              <w:pStyle w:val="TableParagraph"/>
              <w:spacing w:before="101" w:line="240" w:lineRule="atLeast"/>
              <w:ind w:left="105" w:right="89"/>
              <w:rPr>
                <w:b/>
                <w:color w:val="000000" w:themeColor="text1"/>
                <w:spacing w:val="-1"/>
                <w:sz w:val="20"/>
              </w:rPr>
            </w:pPr>
          </w:p>
        </w:tc>
        <w:tc>
          <w:tcPr>
            <w:tcW w:w="1276" w:type="dxa"/>
          </w:tcPr>
          <w:p w14:paraId="0CC75C9C" w14:textId="7BCDAE69" w:rsidR="00870FF6" w:rsidRPr="0046017A" w:rsidRDefault="00870FF6" w:rsidP="004B036C">
            <w:pPr>
              <w:pStyle w:val="TableParagraph"/>
              <w:spacing w:before="119"/>
              <w:ind w:left="108"/>
              <w:rPr>
                <w:b/>
                <w:color w:val="000000" w:themeColor="text1"/>
                <w:w w:val="99"/>
                <w:sz w:val="20"/>
              </w:rPr>
            </w:pPr>
          </w:p>
        </w:tc>
        <w:tc>
          <w:tcPr>
            <w:tcW w:w="1134" w:type="dxa"/>
          </w:tcPr>
          <w:p w14:paraId="57387EA6" w14:textId="6B1766BF" w:rsidR="00870FF6" w:rsidRPr="0046017A" w:rsidRDefault="00870FF6" w:rsidP="004B036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2D5F8611" w14:textId="152FF003" w:rsidR="00870FF6" w:rsidRPr="0046017A" w:rsidRDefault="00870FF6" w:rsidP="004B036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360CC550" w14:textId="77777777" w:rsidTr="00870FF6">
        <w:trPr>
          <w:trHeight w:val="609"/>
        </w:trPr>
        <w:tc>
          <w:tcPr>
            <w:tcW w:w="1601" w:type="dxa"/>
          </w:tcPr>
          <w:p w14:paraId="4CF0E00E" w14:textId="0C96013C" w:rsidR="00870FF6" w:rsidRPr="0046017A" w:rsidRDefault="00870FF6" w:rsidP="00D85D20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4FD05C84" w14:textId="148D522B" w:rsidR="00870FF6" w:rsidRPr="0046017A" w:rsidRDefault="00870FF6" w:rsidP="008859DC">
            <w:pPr>
              <w:pStyle w:val="TableParagraph"/>
              <w:spacing w:before="101" w:line="240" w:lineRule="atLeast"/>
              <w:ind w:left="105" w:right="89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077A0F38" w14:textId="6D1D3529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70A693F5" w14:textId="44B84ADF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41871C2F" w14:textId="06D56CB7" w:rsidR="00870FF6" w:rsidRPr="0046017A" w:rsidRDefault="00870FF6" w:rsidP="008859D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0E0BF49E" w14:textId="77777777" w:rsidTr="00870FF6">
        <w:trPr>
          <w:trHeight w:val="609"/>
        </w:trPr>
        <w:tc>
          <w:tcPr>
            <w:tcW w:w="1601" w:type="dxa"/>
          </w:tcPr>
          <w:p w14:paraId="315B71CD" w14:textId="77777777" w:rsidR="00870FF6" w:rsidRPr="0046017A" w:rsidRDefault="00870FF6" w:rsidP="00D85D20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1C299CC4" w14:textId="77777777" w:rsidR="00870FF6" w:rsidRPr="0046017A" w:rsidRDefault="00870FF6" w:rsidP="008859DC">
            <w:pPr>
              <w:pStyle w:val="TableParagraph"/>
              <w:spacing w:before="101" w:line="240" w:lineRule="atLeast"/>
              <w:ind w:left="105" w:right="89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036FD623" w14:textId="77777777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7476A267" w14:textId="77777777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06413146" w14:textId="77777777" w:rsidR="00870FF6" w:rsidRPr="0046017A" w:rsidRDefault="00870FF6" w:rsidP="008859D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  <w:tr w:rsidR="00D6289A" w:rsidRPr="0046017A" w14:paraId="447AF862" w14:textId="77777777" w:rsidTr="003534A2">
        <w:trPr>
          <w:trHeight w:val="609"/>
        </w:trPr>
        <w:tc>
          <w:tcPr>
            <w:tcW w:w="6096" w:type="dxa"/>
            <w:gridSpan w:val="4"/>
          </w:tcPr>
          <w:p w14:paraId="68A3058D" w14:textId="1DBCCF2B" w:rsidR="00D6289A" w:rsidRPr="0046017A" w:rsidRDefault="00D6289A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</w:rPr>
              <w:t>TOTAL</w:t>
            </w:r>
            <w:r w:rsidRPr="0046017A">
              <w:rPr>
                <w:b/>
                <w:color w:val="000000" w:themeColor="text1"/>
                <w:spacing w:val="-2"/>
              </w:rPr>
              <w:t xml:space="preserve"> </w:t>
            </w:r>
            <w:r w:rsidRPr="0046017A">
              <w:rPr>
                <w:b/>
                <w:color w:val="000000" w:themeColor="text1"/>
              </w:rPr>
              <w:t>=</w:t>
            </w:r>
          </w:p>
        </w:tc>
        <w:tc>
          <w:tcPr>
            <w:tcW w:w="2409" w:type="dxa"/>
          </w:tcPr>
          <w:p w14:paraId="5118EE4E" w14:textId="77777777" w:rsidR="00D6289A" w:rsidRPr="0046017A" w:rsidRDefault="00D6289A" w:rsidP="008859D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</w:tbl>
    <w:p w14:paraId="4349049D" w14:textId="10CD4100" w:rsidR="00822A04" w:rsidRPr="0046017A" w:rsidRDefault="00822A04" w:rsidP="008859DC">
      <w:pPr>
        <w:spacing w:before="8"/>
        <w:rPr>
          <w:b/>
          <w:color w:val="000000" w:themeColor="text1"/>
          <w:sz w:val="29"/>
        </w:rPr>
      </w:pPr>
    </w:p>
    <w:tbl>
      <w:tblPr>
        <w:tblpPr w:leftFromText="141" w:rightFromText="141" w:vertAnchor="text" w:horzAnchor="margin" w:tblpY="20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24"/>
      </w:tblGrid>
      <w:tr w:rsidR="0046017A" w:rsidRPr="0046017A" w14:paraId="4176AEA1" w14:textId="77777777" w:rsidTr="00996A6A">
        <w:trPr>
          <w:trHeight w:val="275"/>
        </w:trPr>
        <w:tc>
          <w:tcPr>
            <w:tcW w:w="9324" w:type="dxa"/>
            <w:shd w:val="clear" w:color="auto" w:fill="BCD5ED"/>
          </w:tcPr>
          <w:p w14:paraId="2176077D" w14:textId="0DC1DE1B" w:rsidR="009F30D6" w:rsidRPr="0046017A" w:rsidRDefault="009F30D6" w:rsidP="009F30D6">
            <w:pPr>
              <w:pStyle w:val="TableParagraph"/>
              <w:spacing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5.2.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echa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babl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ici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996A6A">
              <w:rPr>
                <w:b/>
                <w:color w:val="000000" w:themeColor="text1"/>
                <w:spacing w:val="-2"/>
                <w:sz w:val="20"/>
              </w:rPr>
              <w:t xml:space="preserve">y duración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</w:p>
          <w:p w14:paraId="4809F7DD" w14:textId="61725F70" w:rsidR="009F30D6" w:rsidRPr="0046017A" w:rsidRDefault="009F30D6" w:rsidP="009F30D6">
            <w:pPr>
              <w:pStyle w:val="TableParagraph"/>
              <w:spacing w:line="252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36ECEF10" w14:textId="77777777" w:rsidTr="009F30D6">
        <w:trPr>
          <w:trHeight w:val="1096"/>
        </w:trPr>
        <w:tc>
          <w:tcPr>
            <w:tcW w:w="9324" w:type="dxa"/>
          </w:tcPr>
          <w:p w14:paraId="7A311EAD" w14:textId="77777777" w:rsidR="009F30D6" w:rsidRDefault="009F30D6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41A76D9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60F5AE6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2F6BBA5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8ADCF65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D9CB5FC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D9FE052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32FB06C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498F605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8BD0B9B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464D77FC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2A551857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FE7F6CE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00B1186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196765E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4AA4FF8F" w14:textId="73AC3C69" w:rsidR="00996A6A" w:rsidRPr="0046017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2D436A1A" w14:textId="13A5403C" w:rsidR="009F30D6" w:rsidRPr="0046017A" w:rsidRDefault="009F30D6" w:rsidP="008859DC">
      <w:pPr>
        <w:spacing w:before="8"/>
        <w:rPr>
          <w:b/>
          <w:color w:val="000000" w:themeColor="text1"/>
          <w:sz w:val="29"/>
        </w:rPr>
      </w:pPr>
    </w:p>
    <w:p w14:paraId="1087EF2C" w14:textId="22CDB288" w:rsidR="00822A04" w:rsidRPr="0046017A" w:rsidRDefault="00967E8B" w:rsidP="003C5D8B">
      <w:pPr>
        <w:spacing w:before="56" w:line="242" w:lineRule="auto"/>
        <w:ind w:right="2734"/>
        <w:rPr>
          <w:b/>
          <w:color w:val="000000" w:themeColor="text1"/>
          <w:sz w:val="24"/>
        </w:rPr>
      </w:pPr>
      <w:r w:rsidRPr="0046017A">
        <w:rPr>
          <w:b/>
          <w:color w:val="000000" w:themeColor="text1"/>
        </w:rPr>
        <w:lastRenderedPageBreak/>
        <w:t xml:space="preserve">5.3- Indique el uso de animales </w:t>
      </w:r>
      <w:r w:rsidR="003C5D8B" w:rsidRPr="0046017A">
        <w:rPr>
          <w:b/>
          <w:color w:val="000000" w:themeColor="text1"/>
        </w:rPr>
        <w:t>con modificaciones genéticas:</w:t>
      </w:r>
    </w:p>
    <w:tbl>
      <w:tblPr>
        <w:tblW w:w="0" w:type="auto"/>
        <w:tblInd w:w="208" w:type="dxa"/>
        <w:tblBorders>
          <w:top w:val="single" w:sz="12" w:space="0" w:color="1F4E79"/>
          <w:left w:val="single" w:sz="12" w:space="0" w:color="1F4E79"/>
          <w:bottom w:val="single" w:sz="12" w:space="0" w:color="1F4E79"/>
          <w:right w:val="single" w:sz="12" w:space="0" w:color="1F4E79"/>
          <w:insideH w:val="single" w:sz="12" w:space="0" w:color="1F4E79"/>
          <w:insideV w:val="single" w:sz="12" w:space="0" w:color="1F4E7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8"/>
        <w:gridCol w:w="6308"/>
      </w:tblGrid>
      <w:tr w:rsidR="0046017A" w:rsidRPr="0046017A" w14:paraId="4185739B" w14:textId="77777777" w:rsidTr="00996A6A">
        <w:trPr>
          <w:trHeight w:val="416"/>
        </w:trPr>
        <w:tc>
          <w:tcPr>
            <w:tcW w:w="3048" w:type="dxa"/>
            <w:tcBorders>
              <w:top w:val="single" w:sz="12" w:space="0" w:color="1F4E79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C15FD" w14:textId="0770F0D9" w:rsidR="003C5D8B" w:rsidRPr="0046017A" w:rsidRDefault="003C5D8B" w:rsidP="003C5D8B">
            <w:pPr>
              <w:pStyle w:val="TableParagraph"/>
              <w:spacing w:before="116"/>
              <w:ind w:left="117" w:right="224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 xml:space="preserve">Gen </w:t>
            </w:r>
            <w:r w:rsidR="00D6289A">
              <w:rPr>
                <w:b/>
                <w:color w:val="000000" w:themeColor="text1"/>
                <w:sz w:val="20"/>
              </w:rPr>
              <w:t>modificado</w:t>
            </w:r>
          </w:p>
        </w:tc>
        <w:tc>
          <w:tcPr>
            <w:tcW w:w="6308" w:type="dxa"/>
            <w:tcBorders>
              <w:top w:val="single" w:sz="12" w:space="0" w:color="1F4E79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4F2DA" w14:textId="23C0BF5D" w:rsidR="003C5D8B" w:rsidRPr="0046017A" w:rsidRDefault="003C5D8B" w:rsidP="00996A6A">
            <w:pPr>
              <w:pStyle w:val="TableParagraph"/>
              <w:spacing w:before="112"/>
              <w:ind w:left="117" w:right="209"/>
              <w:rPr>
                <w:color w:val="000000" w:themeColor="text1"/>
                <w:sz w:val="20"/>
              </w:rPr>
            </w:pPr>
          </w:p>
        </w:tc>
      </w:tr>
      <w:tr w:rsidR="0046017A" w:rsidRPr="0046017A" w14:paraId="56D423C4" w14:textId="77777777" w:rsidTr="00996A6A">
        <w:trPr>
          <w:trHeight w:val="364"/>
        </w:trPr>
        <w:tc>
          <w:tcPr>
            <w:tcW w:w="3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E2EC0" w14:textId="5818D9EE" w:rsidR="003C5D8B" w:rsidRPr="0046017A" w:rsidRDefault="00D6289A" w:rsidP="003C5D8B">
            <w:pPr>
              <w:pStyle w:val="TableParagraph"/>
              <w:spacing w:before="107" w:line="237" w:lineRule="exact"/>
              <w:ind w:left="11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F</w:t>
            </w:r>
            <w:r w:rsidR="00C43427" w:rsidRPr="0046017A">
              <w:rPr>
                <w:b/>
                <w:color w:val="000000" w:themeColor="text1"/>
                <w:sz w:val="20"/>
              </w:rPr>
              <w:t>enotipo</w:t>
            </w:r>
            <w:r w:rsidR="00C43427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que</w:t>
            </w:r>
            <w:r w:rsidR="00C43427"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caracteriza</w:t>
            </w:r>
            <w:r w:rsidR="00C43427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a</w:t>
            </w:r>
            <w:r w:rsidR="00C43427"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los</w:t>
            </w:r>
            <w:r w:rsidR="00C43427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animales</w:t>
            </w:r>
            <w:r w:rsidR="00C43427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 xml:space="preserve">transgénicos </w:t>
            </w:r>
            <w:r>
              <w:rPr>
                <w:b/>
                <w:color w:val="000000" w:themeColor="text1"/>
                <w:sz w:val="20"/>
              </w:rPr>
              <w:t>o KO</w:t>
            </w:r>
          </w:p>
        </w:tc>
        <w:tc>
          <w:tcPr>
            <w:tcW w:w="6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439A5" w14:textId="0CB02562" w:rsidR="003C5D8B" w:rsidRPr="0046017A" w:rsidRDefault="003C5D8B" w:rsidP="003C5D8B">
            <w:pPr>
              <w:pStyle w:val="TableParagraph"/>
              <w:spacing w:before="107" w:line="237" w:lineRule="exact"/>
              <w:ind w:left="147"/>
              <w:rPr>
                <w:color w:val="000000" w:themeColor="text1"/>
                <w:w w:val="99"/>
                <w:sz w:val="20"/>
              </w:rPr>
            </w:pPr>
          </w:p>
        </w:tc>
      </w:tr>
      <w:tr w:rsidR="0046017A" w:rsidRPr="0046017A" w14:paraId="7C301B8F" w14:textId="77777777" w:rsidTr="00996A6A">
        <w:trPr>
          <w:trHeight w:val="606"/>
        </w:trPr>
        <w:tc>
          <w:tcPr>
            <w:tcW w:w="3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42346" w14:textId="77777777" w:rsidR="003C5D8B" w:rsidRPr="0046017A" w:rsidRDefault="003C5D8B" w:rsidP="003C5D8B">
            <w:pPr>
              <w:pStyle w:val="TableParagraph"/>
              <w:spacing w:before="107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Ge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rcador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lección</w:t>
            </w:r>
          </w:p>
        </w:tc>
        <w:tc>
          <w:tcPr>
            <w:tcW w:w="6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A22A6" w14:textId="5C96E9CE" w:rsidR="003C5D8B" w:rsidRPr="0046017A" w:rsidRDefault="003C5D8B" w:rsidP="003C5D8B">
            <w:pPr>
              <w:pStyle w:val="TableParagraph"/>
              <w:spacing w:before="105" w:line="237" w:lineRule="auto"/>
              <w:ind w:left="147" w:right="211"/>
              <w:rPr>
                <w:color w:val="000000" w:themeColor="text1"/>
                <w:sz w:val="20"/>
              </w:rPr>
            </w:pPr>
          </w:p>
        </w:tc>
      </w:tr>
      <w:tr w:rsidR="003C5D8B" w:rsidRPr="0046017A" w14:paraId="6FDF6C44" w14:textId="77777777" w:rsidTr="00996A6A">
        <w:trPr>
          <w:trHeight w:val="609"/>
        </w:trPr>
        <w:tc>
          <w:tcPr>
            <w:tcW w:w="3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E344F" w14:textId="3DC35ADD" w:rsidR="003C5D8B" w:rsidRPr="0046017A" w:rsidRDefault="00C43427" w:rsidP="003C5D8B">
            <w:pPr>
              <w:pStyle w:val="TableParagraph"/>
              <w:spacing w:before="103"/>
              <w:ind w:left="117" w:right="11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Número de animales a utilizar para</w:t>
            </w:r>
            <w:r w:rsidRPr="0046017A">
              <w:rPr>
                <w:b/>
                <w:color w:val="000000" w:themeColor="text1"/>
                <w:spacing w:val="-44"/>
                <w:sz w:val="20"/>
              </w:rPr>
              <w:t xml:space="preserve">                          </w:t>
            </w:r>
            <w:r w:rsidRPr="0046017A">
              <w:rPr>
                <w:b/>
                <w:color w:val="000000" w:themeColor="text1"/>
                <w:sz w:val="20"/>
              </w:rPr>
              <w:t>obtener los animales transgénicos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queridos</w:t>
            </w:r>
          </w:p>
        </w:tc>
        <w:tc>
          <w:tcPr>
            <w:tcW w:w="6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9A22D" w14:textId="24946F6F" w:rsidR="003C5D8B" w:rsidRPr="0046017A" w:rsidRDefault="003C5D8B" w:rsidP="003C5D8B">
            <w:pPr>
              <w:pStyle w:val="TableParagraph"/>
              <w:spacing w:before="103"/>
              <w:ind w:left="147" w:right="209"/>
              <w:rPr>
                <w:color w:val="000000" w:themeColor="text1"/>
                <w:sz w:val="20"/>
              </w:rPr>
            </w:pPr>
          </w:p>
        </w:tc>
      </w:tr>
    </w:tbl>
    <w:p w14:paraId="69495753" w14:textId="77777777" w:rsidR="00822A04" w:rsidRPr="0046017A" w:rsidRDefault="00822A04" w:rsidP="008859DC">
      <w:pPr>
        <w:rPr>
          <w:b/>
          <w:color w:val="000000" w:themeColor="text1"/>
          <w:sz w:val="20"/>
        </w:rPr>
      </w:pPr>
    </w:p>
    <w:p w14:paraId="1C5651A1" w14:textId="77777777" w:rsidR="003C5D8B" w:rsidRPr="0046017A" w:rsidRDefault="003C5D8B" w:rsidP="008859DC">
      <w:pPr>
        <w:spacing w:before="7" w:after="1"/>
        <w:rPr>
          <w:b/>
          <w:color w:val="000000" w:themeColor="text1"/>
          <w:sz w:val="18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25"/>
        <w:gridCol w:w="5132"/>
      </w:tblGrid>
      <w:tr w:rsidR="0046017A" w:rsidRPr="0046017A" w14:paraId="7F71961C" w14:textId="77777777" w:rsidTr="009F30D6">
        <w:trPr>
          <w:trHeight w:val="388"/>
        </w:trPr>
        <w:tc>
          <w:tcPr>
            <w:tcW w:w="9357" w:type="dxa"/>
            <w:gridSpan w:val="2"/>
          </w:tcPr>
          <w:p w14:paraId="1D55CBA1" w14:textId="2BF2A0F5" w:rsidR="00822A04" w:rsidRPr="0046017A" w:rsidRDefault="00967E8B" w:rsidP="003C5D8B">
            <w:pPr>
              <w:pStyle w:val="TableParagraph"/>
              <w:spacing w:before="119" w:line="249" w:lineRule="exact"/>
              <w:ind w:left="213" w:right="2455"/>
              <w:jc w:val="both"/>
              <w:rPr>
                <w:b/>
                <w:color w:val="000000" w:themeColor="text1"/>
              </w:rPr>
            </w:pPr>
            <w:r w:rsidRPr="0046017A">
              <w:rPr>
                <w:b/>
                <w:color w:val="000000" w:themeColor="text1"/>
              </w:rPr>
              <w:t>5.4.-</w:t>
            </w:r>
            <w:r w:rsidRPr="0046017A">
              <w:rPr>
                <w:b/>
                <w:color w:val="000000" w:themeColor="text1"/>
                <w:spacing w:val="-2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Origen</w:t>
            </w:r>
            <w:r w:rsidRPr="0046017A">
              <w:rPr>
                <w:b/>
                <w:color w:val="000000" w:themeColor="text1"/>
                <w:spacing w:val="-1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y</w:t>
            </w:r>
            <w:r w:rsidRPr="0046017A">
              <w:rPr>
                <w:b/>
                <w:color w:val="000000" w:themeColor="text1"/>
                <w:spacing w:val="-4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mantención</w:t>
            </w:r>
            <w:r w:rsidRPr="0046017A">
              <w:rPr>
                <w:b/>
                <w:color w:val="000000" w:themeColor="text1"/>
                <w:spacing w:val="-1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de</w:t>
            </w:r>
            <w:r w:rsidRPr="0046017A">
              <w:rPr>
                <w:b/>
                <w:color w:val="000000" w:themeColor="text1"/>
                <w:spacing w:val="-3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los</w:t>
            </w:r>
            <w:r w:rsidRPr="0046017A">
              <w:rPr>
                <w:b/>
                <w:color w:val="000000" w:themeColor="text1"/>
                <w:spacing w:val="-4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animales</w:t>
            </w:r>
          </w:p>
        </w:tc>
      </w:tr>
      <w:tr w:rsidR="0046017A" w:rsidRPr="0046017A" w14:paraId="76F200D8" w14:textId="77777777" w:rsidTr="009F30D6">
        <w:trPr>
          <w:trHeight w:val="733"/>
        </w:trPr>
        <w:tc>
          <w:tcPr>
            <w:tcW w:w="4225" w:type="dxa"/>
            <w:shd w:val="clear" w:color="auto" w:fill="BCD5ED"/>
          </w:tcPr>
          <w:p w14:paraId="439899F9" w14:textId="77777777" w:rsidR="00822A04" w:rsidRPr="0046017A" w:rsidRDefault="00967E8B" w:rsidP="008859DC">
            <w:pPr>
              <w:pStyle w:val="TableParagraph"/>
              <w:spacing w:before="12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rig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</w:p>
        </w:tc>
        <w:tc>
          <w:tcPr>
            <w:tcW w:w="5132" w:type="dxa"/>
          </w:tcPr>
          <w:p w14:paraId="4E503AF1" w14:textId="6D83C8DE" w:rsidR="00F764E8" w:rsidRPr="0046017A" w:rsidRDefault="00F764E8" w:rsidP="00F764E8">
            <w:pPr>
              <w:rPr>
                <w:color w:val="000000" w:themeColor="text1"/>
                <w:sz w:val="20"/>
              </w:rPr>
            </w:pPr>
          </w:p>
        </w:tc>
      </w:tr>
      <w:tr w:rsidR="0046017A" w:rsidRPr="0046017A" w14:paraId="32CDA167" w14:textId="77777777" w:rsidTr="00996A6A">
        <w:trPr>
          <w:trHeight w:val="1386"/>
        </w:trPr>
        <w:tc>
          <w:tcPr>
            <w:tcW w:w="4225" w:type="dxa"/>
            <w:shd w:val="clear" w:color="auto" w:fill="BCD5ED"/>
          </w:tcPr>
          <w:p w14:paraId="3D1761BE" w14:textId="30093311" w:rsidR="00E27D01" w:rsidRPr="0046017A" w:rsidRDefault="00967E8B" w:rsidP="00E27D01">
            <w:pPr>
              <w:pStyle w:val="TableParagraph"/>
              <w:ind w:left="107" w:right="17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b) Indique si realizará transporte de animales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 una institución a otra, desde terren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campo) a una institución. Describa desde y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ast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nde,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sí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o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edi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diciones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ransporte.</w:t>
            </w:r>
            <w:r w:rsidR="00E27D01" w:rsidRPr="0046017A">
              <w:rPr>
                <w:b/>
                <w:color w:val="000000" w:themeColor="text1"/>
                <w:sz w:val="20"/>
              </w:rPr>
              <w:t xml:space="preserve"> </w:t>
            </w:r>
          </w:p>
          <w:p w14:paraId="68954D45" w14:textId="17FA534B" w:rsidR="00822A04" w:rsidRPr="0046017A" w:rsidRDefault="00822A04" w:rsidP="008859DC">
            <w:pPr>
              <w:pStyle w:val="TableParagraph"/>
              <w:spacing w:line="225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5132" w:type="dxa"/>
          </w:tcPr>
          <w:p w14:paraId="42C24B40" w14:textId="73BDDACA" w:rsidR="00822A04" w:rsidRPr="0046017A" w:rsidRDefault="00822A04" w:rsidP="008859DC">
            <w:pPr>
              <w:pStyle w:val="TableParagraph"/>
              <w:spacing w:before="119"/>
              <w:ind w:left="107" w:right="262"/>
              <w:rPr>
                <w:color w:val="000000" w:themeColor="text1"/>
                <w:sz w:val="20"/>
              </w:rPr>
            </w:pPr>
          </w:p>
        </w:tc>
      </w:tr>
      <w:tr w:rsidR="0046017A" w:rsidRPr="0046017A" w14:paraId="364B3C4F" w14:textId="77777777" w:rsidTr="009F30D6">
        <w:trPr>
          <w:trHeight w:val="606"/>
        </w:trPr>
        <w:tc>
          <w:tcPr>
            <w:tcW w:w="4225" w:type="dxa"/>
            <w:shd w:val="clear" w:color="auto" w:fill="BCD5ED"/>
          </w:tcPr>
          <w:p w14:paraId="15B5CD61" w14:textId="77777777" w:rsidR="00822A04" w:rsidRPr="0046017A" w:rsidRDefault="00967E8B" w:rsidP="008859DC">
            <w:pPr>
              <w:pStyle w:val="TableParagraph"/>
              <w:spacing w:before="103" w:line="242" w:lineRule="exact"/>
              <w:ind w:left="107" w:right="133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c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ugar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ntenció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urante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sarrollo del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tocolo.</w:t>
            </w:r>
          </w:p>
        </w:tc>
        <w:tc>
          <w:tcPr>
            <w:tcW w:w="5132" w:type="dxa"/>
          </w:tcPr>
          <w:p w14:paraId="031F677B" w14:textId="77777777" w:rsidR="00822A04" w:rsidRDefault="00822A04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11746050" w14:textId="77777777" w:rsidR="00D816D9" w:rsidRDefault="00D816D9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7A94B75C" w14:textId="66D19600" w:rsidR="00D816D9" w:rsidRPr="0046017A" w:rsidRDefault="00D816D9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</w:tc>
      </w:tr>
    </w:tbl>
    <w:tbl>
      <w:tblPr>
        <w:tblpPr w:leftFromText="141" w:rightFromText="141" w:vertAnchor="text" w:horzAnchor="margin" w:tblpX="204" w:tblpY="5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30"/>
        <w:gridCol w:w="5132"/>
      </w:tblGrid>
      <w:tr w:rsidR="0046017A" w:rsidRPr="0046017A" w14:paraId="77507590" w14:textId="77777777" w:rsidTr="009F30D6">
        <w:trPr>
          <w:trHeight w:val="851"/>
        </w:trPr>
        <w:tc>
          <w:tcPr>
            <w:tcW w:w="4230" w:type="dxa"/>
            <w:shd w:val="clear" w:color="auto" w:fill="BCD5ED"/>
          </w:tcPr>
          <w:p w14:paraId="673102DB" w14:textId="77777777" w:rsidR="009F30D6" w:rsidRPr="0046017A" w:rsidRDefault="009F30D6" w:rsidP="009F30D6">
            <w:pPr>
              <w:pStyle w:val="TableParagraph"/>
              <w:spacing w:before="119"/>
              <w:ind w:left="117" w:right="704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) Indique si utilizará enriquecimient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mbienta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é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ipo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riquecimiento</w:t>
            </w:r>
          </w:p>
          <w:p w14:paraId="5E477A3A" w14:textId="77777777" w:rsidR="009F30D6" w:rsidRPr="0046017A" w:rsidRDefault="009F30D6" w:rsidP="009F30D6">
            <w:pPr>
              <w:pStyle w:val="TableParagraph"/>
              <w:spacing w:line="224" w:lineRule="exact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mpleará.</w:t>
            </w:r>
          </w:p>
        </w:tc>
        <w:tc>
          <w:tcPr>
            <w:tcW w:w="5132" w:type="dxa"/>
          </w:tcPr>
          <w:p w14:paraId="0248D15B" w14:textId="77777777" w:rsidR="009F30D6" w:rsidRPr="0046017A" w:rsidRDefault="009F30D6" w:rsidP="009F30D6">
            <w:pPr>
              <w:pStyle w:val="TableParagraph"/>
              <w:spacing w:before="119"/>
              <w:ind w:left="117"/>
              <w:rPr>
                <w:color w:val="000000" w:themeColor="text1"/>
                <w:sz w:val="20"/>
              </w:rPr>
            </w:pPr>
          </w:p>
          <w:p w14:paraId="7728E7C5" w14:textId="2AC60546" w:rsidR="007C79BE" w:rsidRPr="0046017A" w:rsidRDefault="007C79BE" w:rsidP="009F30D6">
            <w:pPr>
              <w:pStyle w:val="TableParagraph"/>
              <w:spacing w:before="119"/>
              <w:ind w:left="117"/>
              <w:rPr>
                <w:color w:val="000000" w:themeColor="text1"/>
                <w:sz w:val="20"/>
              </w:rPr>
            </w:pPr>
          </w:p>
        </w:tc>
      </w:tr>
      <w:tr w:rsidR="00A9136E" w:rsidRPr="0046017A" w14:paraId="7496D59E" w14:textId="77777777" w:rsidTr="009F30D6">
        <w:trPr>
          <w:trHeight w:val="851"/>
        </w:trPr>
        <w:tc>
          <w:tcPr>
            <w:tcW w:w="4230" w:type="dxa"/>
            <w:shd w:val="clear" w:color="auto" w:fill="BCD5ED"/>
          </w:tcPr>
          <w:p w14:paraId="04FECBB9" w14:textId="77777777" w:rsidR="00A9136E" w:rsidRDefault="00A9136E" w:rsidP="009F30D6">
            <w:pPr>
              <w:pStyle w:val="TableParagraph"/>
              <w:spacing w:before="119"/>
              <w:ind w:left="117" w:right="704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)</w:t>
            </w:r>
            <w:r w:rsidR="00D816D9">
              <w:rPr>
                <w:b/>
                <w:color w:val="000000" w:themeColor="text1"/>
                <w:sz w:val="20"/>
              </w:rPr>
              <w:t xml:space="preserve"> Indique si requiere manejo especial por parte de</w:t>
            </w:r>
            <w:r w:rsidR="00092CD2">
              <w:rPr>
                <w:b/>
                <w:color w:val="000000" w:themeColor="text1"/>
                <w:sz w:val="20"/>
              </w:rPr>
              <w:t xml:space="preserve">l bioterio (alimento, cuidados, </w:t>
            </w:r>
            <w:proofErr w:type="spellStart"/>
            <w:r w:rsidR="00092CD2">
              <w:rPr>
                <w:b/>
                <w:color w:val="000000" w:themeColor="text1"/>
                <w:sz w:val="20"/>
              </w:rPr>
              <w:t>etc</w:t>
            </w:r>
            <w:proofErr w:type="spellEnd"/>
            <w:r w:rsidR="00092CD2">
              <w:rPr>
                <w:b/>
                <w:color w:val="000000" w:themeColor="text1"/>
                <w:sz w:val="20"/>
              </w:rPr>
              <w:t>)</w:t>
            </w:r>
          </w:p>
          <w:p w14:paraId="553CC273" w14:textId="7BEE6DFF" w:rsidR="00092CD2" w:rsidRPr="0046017A" w:rsidRDefault="00092CD2" w:rsidP="00996A6A">
            <w:pPr>
              <w:pStyle w:val="TableParagraph"/>
              <w:spacing w:before="119"/>
              <w:ind w:right="704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5132" w:type="dxa"/>
          </w:tcPr>
          <w:p w14:paraId="16FCA01A" w14:textId="77777777" w:rsidR="00A9136E" w:rsidRPr="0046017A" w:rsidRDefault="00A9136E" w:rsidP="009F30D6">
            <w:pPr>
              <w:pStyle w:val="TableParagraph"/>
              <w:spacing w:before="119"/>
              <w:ind w:left="11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621E60DF" w14:textId="77777777" w:rsidTr="00996A6A">
        <w:trPr>
          <w:trHeight w:val="1021"/>
        </w:trPr>
        <w:tc>
          <w:tcPr>
            <w:tcW w:w="4230" w:type="dxa"/>
            <w:shd w:val="clear" w:color="auto" w:fill="BCD5ED"/>
          </w:tcPr>
          <w:p w14:paraId="64BAFF09" w14:textId="242631E9" w:rsidR="009F30D6" w:rsidRPr="0046017A" w:rsidRDefault="00A9136E" w:rsidP="009F30D6">
            <w:pPr>
              <w:pStyle w:val="TableParagraph"/>
              <w:spacing w:before="119"/>
              <w:ind w:left="117" w:right="176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f) </w:t>
            </w:r>
            <w:r w:rsidR="009F30D6" w:rsidRPr="0046017A">
              <w:rPr>
                <w:b/>
                <w:color w:val="000000" w:themeColor="text1"/>
                <w:sz w:val="20"/>
              </w:rPr>
              <w:t>Densidad animal (número de animales por</w:t>
            </w:r>
            <w:r w:rsidR="009F30D6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jaula</w:t>
            </w:r>
            <w:r>
              <w:rPr>
                <w:b/>
                <w:color w:val="000000" w:themeColor="text1"/>
                <w:sz w:val="20"/>
              </w:rPr>
              <w:t xml:space="preserve"> y</w:t>
            </w:r>
            <w:r w:rsidR="009F30D6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imensiones de estas: área de piso/animal y</w:t>
            </w:r>
            <w:r w:rsidR="009F30D6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altura).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</w:p>
          <w:p w14:paraId="340EA8C9" w14:textId="3C955550" w:rsidR="009F30D6" w:rsidRPr="0046017A" w:rsidRDefault="009F30D6" w:rsidP="009F30D6">
            <w:pPr>
              <w:pStyle w:val="TableParagraph"/>
              <w:spacing w:before="1" w:line="225" w:lineRule="exact"/>
              <w:ind w:left="11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5132" w:type="dxa"/>
            <w:shd w:val="clear" w:color="auto" w:fill="auto"/>
          </w:tcPr>
          <w:p w14:paraId="316DF35F" w14:textId="2B535EA5" w:rsidR="009F30D6" w:rsidRPr="0046017A" w:rsidRDefault="009F30D6" w:rsidP="009F30D6">
            <w:pPr>
              <w:pStyle w:val="TableParagraph"/>
              <w:spacing w:before="119"/>
              <w:ind w:left="117" w:right="14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72754597" w14:textId="77777777" w:rsidTr="009F30D6">
        <w:trPr>
          <w:trHeight w:val="971"/>
        </w:trPr>
        <w:tc>
          <w:tcPr>
            <w:tcW w:w="4230" w:type="dxa"/>
            <w:shd w:val="clear" w:color="auto" w:fill="BCD5ED"/>
          </w:tcPr>
          <w:p w14:paraId="4277314A" w14:textId="0FAEA6B0" w:rsidR="009F30D6" w:rsidRPr="0046017A" w:rsidRDefault="00A9136E" w:rsidP="009F30D6">
            <w:pPr>
              <w:pStyle w:val="TableParagraph"/>
              <w:spacing w:before="119"/>
              <w:ind w:left="11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g) </w:t>
            </w:r>
            <w:r w:rsidR="009F30D6" w:rsidRPr="0046017A">
              <w:rPr>
                <w:b/>
                <w:color w:val="000000" w:themeColor="text1"/>
                <w:sz w:val="20"/>
              </w:rPr>
              <w:t>Lugar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e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procedimientos</w:t>
            </w:r>
            <w:r w:rsidR="009F30D6"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y</w:t>
            </w:r>
            <w:r w:rsidR="009F30D6"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ubicación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física</w:t>
            </w:r>
            <w:r w:rsidR="009F30D6"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el</w:t>
            </w:r>
            <w:r w:rsidR="009F30D6"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lugar</w:t>
            </w:r>
            <w:r w:rsidR="009F30D6"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e</w:t>
            </w:r>
            <w:r w:rsidR="009F30D6"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procedimientos</w:t>
            </w:r>
            <w:r w:rsidR="007C79BE" w:rsidRPr="0046017A">
              <w:rPr>
                <w:b/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5132" w:type="dxa"/>
            <w:shd w:val="clear" w:color="auto" w:fill="auto"/>
          </w:tcPr>
          <w:p w14:paraId="3DE417E3" w14:textId="5DE54E2D" w:rsidR="009F30D6" w:rsidRPr="0046017A" w:rsidRDefault="009F30D6" w:rsidP="009F30D6">
            <w:pPr>
              <w:pStyle w:val="TableParagraph"/>
              <w:spacing w:before="104" w:line="242" w:lineRule="exact"/>
              <w:ind w:left="117" w:right="239"/>
              <w:rPr>
                <w:color w:val="000000" w:themeColor="text1"/>
                <w:sz w:val="20"/>
              </w:rPr>
            </w:pPr>
          </w:p>
        </w:tc>
      </w:tr>
      <w:tr w:rsidR="0046017A" w:rsidRPr="0046017A" w14:paraId="1316C748" w14:textId="77777777" w:rsidTr="009F30D6">
        <w:trPr>
          <w:trHeight w:val="878"/>
        </w:trPr>
        <w:tc>
          <w:tcPr>
            <w:tcW w:w="4230" w:type="dxa"/>
            <w:tcBorders>
              <w:bottom w:val="single" w:sz="12" w:space="0" w:color="1F4E79"/>
            </w:tcBorders>
            <w:shd w:val="clear" w:color="auto" w:fill="BCD5ED"/>
          </w:tcPr>
          <w:p w14:paraId="1D52B6E2" w14:textId="6CEDACFB" w:rsidR="007C79BE" w:rsidRPr="0046017A" w:rsidRDefault="009F30D6" w:rsidP="007C79BE">
            <w:pPr>
              <w:pStyle w:val="TableParagraph"/>
              <w:spacing w:before="119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g) Método(s) de Identificación del animal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pacing w:val="1"/>
                <w:sz w:val="20"/>
              </w:rPr>
              <w:t>para cada e</w:t>
            </w:r>
            <w:r w:rsidR="007C79BE" w:rsidRPr="0046017A">
              <w:rPr>
                <w:b/>
                <w:color w:val="000000" w:themeColor="text1"/>
                <w:sz w:val="20"/>
              </w:rPr>
              <w:t>specie</w:t>
            </w:r>
            <w:r w:rsidR="007C79BE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y</w:t>
            </w:r>
            <w:r w:rsidR="007C79BE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/</w:t>
            </w:r>
            <w:r w:rsidR="007C79BE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estado</w:t>
            </w:r>
            <w:r w:rsidR="007C79BE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de</w:t>
            </w:r>
            <w:r w:rsidR="007C79BE"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desarrollo</w:t>
            </w:r>
          </w:p>
          <w:p w14:paraId="2B7AF756" w14:textId="77777777" w:rsidR="009F30D6" w:rsidRPr="0046017A" w:rsidRDefault="009F30D6" w:rsidP="009F30D6">
            <w:pPr>
              <w:pStyle w:val="TableParagraph"/>
              <w:spacing w:line="251" w:lineRule="exact"/>
              <w:ind w:left="117"/>
              <w:rPr>
                <w:b/>
                <w:color w:val="000000" w:themeColor="text1"/>
              </w:rPr>
            </w:pPr>
          </w:p>
        </w:tc>
        <w:tc>
          <w:tcPr>
            <w:tcW w:w="5132" w:type="dxa"/>
            <w:shd w:val="clear" w:color="auto" w:fill="auto"/>
          </w:tcPr>
          <w:p w14:paraId="786D45AC" w14:textId="7511F7AA" w:rsidR="009F30D6" w:rsidRPr="0046017A" w:rsidRDefault="009F30D6" w:rsidP="009F30D6">
            <w:pPr>
              <w:pStyle w:val="TableParagraph"/>
              <w:spacing w:before="119"/>
              <w:ind w:left="117"/>
              <w:rPr>
                <w:bCs/>
                <w:color w:val="000000" w:themeColor="text1"/>
                <w:sz w:val="20"/>
              </w:rPr>
            </w:pPr>
          </w:p>
        </w:tc>
      </w:tr>
    </w:tbl>
    <w:p w14:paraId="2187C2C5" w14:textId="0D2F2A30" w:rsidR="00B21058" w:rsidRPr="0046017A" w:rsidRDefault="00B21058" w:rsidP="007C79BE">
      <w:pPr>
        <w:pStyle w:val="TableParagraph"/>
        <w:spacing w:before="119" w:line="249" w:lineRule="exact"/>
        <w:ind w:left="213" w:right="41"/>
        <w:jc w:val="both"/>
        <w:rPr>
          <w:b/>
          <w:color w:val="000000" w:themeColor="text1"/>
        </w:rPr>
      </w:pPr>
      <w:r w:rsidRPr="0046017A">
        <w:rPr>
          <w:b/>
          <w:color w:val="000000" w:themeColor="text1"/>
        </w:rPr>
        <w:lastRenderedPageBreak/>
        <w:t xml:space="preserve">5.5. Personas a cargo </w:t>
      </w:r>
      <w:r w:rsidR="00092CD2">
        <w:rPr>
          <w:b/>
          <w:color w:val="000000" w:themeColor="text1"/>
        </w:rPr>
        <w:t xml:space="preserve">del manejo experimental </w:t>
      </w:r>
      <w:r w:rsidR="00EC584A">
        <w:rPr>
          <w:b/>
          <w:color w:val="000000" w:themeColor="text1"/>
        </w:rPr>
        <w:t xml:space="preserve">de </w:t>
      </w:r>
      <w:r w:rsidR="00092CD2">
        <w:rPr>
          <w:b/>
          <w:color w:val="000000" w:themeColor="text1"/>
        </w:rPr>
        <w:t xml:space="preserve">los </w:t>
      </w:r>
      <w:r w:rsidRPr="0046017A">
        <w:rPr>
          <w:b/>
          <w:color w:val="000000" w:themeColor="text1"/>
        </w:rPr>
        <w:t xml:space="preserve">animales </w:t>
      </w:r>
      <w:r w:rsidR="007C79BE" w:rsidRPr="0046017A">
        <w:rPr>
          <w:b/>
          <w:color w:val="000000" w:themeColor="text1"/>
        </w:rPr>
        <w:t>(repita la información por cada persona):</w:t>
      </w:r>
    </w:p>
    <w:p w14:paraId="4835BB7F" w14:textId="5066CD4E" w:rsidR="00B21058" w:rsidRPr="0046017A" w:rsidRDefault="00B21058" w:rsidP="008859DC">
      <w:pPr>
        <w:rPr>
          <w:b/>
          <w:color w:val="000000" w:themeColor="text1"/>
          <w:sz w:val="20"/>
        </w:rPr>
      </w:pPr>
    </w:p>
    <w:p w14:paraId="2A6ED8C1" w14:textId="28A37FB2" w:rsidR="003C62A2" w:rsidRPr="0046017A" w:rsidRDefault="003C62A2" w:rsidP="007C79BE">
      <w:pPr>
        <w:pStyle w:val="Prrafodelista"/>
        <w:numPr>
          <w:ilvl w:val="0"/>
          <w:numId w:val="6"/>
        </w:num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Nombre:</w:t>
      </w:r>
      <w:r w:rsidRPr="0046017A">
        <w:rPr>
          <w:bCs/>
          <w:color w:val="000000" w:themeColor="text1"/>
          <w:sz w:val="20"/>
        </w:rPr>
        <w:t xml:space="preserve"> </w:t>
      </w:r>
    </w:p>
    <w:p w14:paraId="4206816E" w14:textId="77777777" w:rsidR="007C79BE" w:rsidRPr="0046017A" w:rsidRDefault="007C79BE" w:rsidP="00B21058">
      <w:pPr>
        <w:rPr>
          <w:bCs/>
          <w:color w:val="000000" w:themeColor="text1"/>
          <w:sz w:val="20"/>
        </w:rPr>
      </w:pPr>
    </w:p>
    <w:p w14:paraId="392113BE" w14:textId="0EA03C2B" w:rsidR="00B21058" w:rsidRPr="0046017A" w:rsidRDefault="00E37F3E" w:rsidP="00B21058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 xml:space="preserve">Cargo en </w:t>
      </w:r>
      <w:proofErr w:type="spellStart"/>
      <w:r w:rsidRPr="0046017A">
        <w:rPr>
          <w:b/>
          <w:i/>
          <w:iCs/>
          <w:color w:val="000000" w:themeColor="text1"/>
          <w:sz w:val="20"/>
        </w:rPr>
        <w:t>UAndes</w:t>
      </w:r>
      <w:proofErr w:type="spellEnd"/>
      <w:r w:rsidR="003C62A2" w:rsidRPr="0046017A">
        <w:rPr>
          <w:b/>
          <w:i/>
          <w:iCs/>
          <w:color w:val="000000" w:themeColor="text1"/>
          <w:sz w:val="20"/>
        </w:rPr>
        <w:t>:</w:t>
      </w:r>
      <w:r w:rsidR="00B21058" w:rsidRPr="0046017A">
        <w:rPr>
          <w:bCs/>
          <w:color w:val="000000" w:themeColor="text1"/>
          <w:sz w:val="20"/>
        </w:rPr>
        <w:tab/>
      </w:r>
    </w:p>
    <w:p w14:paraId="343103FB" w14:textId="77777777" w:rsidR="007C79BE" w:rsidRPr="0046017A" w:rsidRDefault="007C79BE" w:rsidP="00B21058">
      <w:pPr>
        <w:rPr>
          <w:bCs/>
          <w:color w:val="000000" w:themeColor="text1"/>
          <w:sz w:val="20"/>
        </w:rPr>
      </w:pPr>
    </w:p>
    <w:p w14:paraId="1B5A25B3" w14:textId="3A376C30" w:rsidR="003C62A2" w:rsidRPr="0046017A" w:rsidRDefault="003C62A2" w:rsidP="00B21058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Experiencia previa</w:t>
      </w:r>
      <w:r w:rsidR="007C79BE" w:rsidRPr="0046017A">
        <w:rPr>
          <w:b/>
          <w:i/>
          <w:iCs/>
          <w:color w:val="000000" w:themeColor="text1"/>
          <w:sz w:val="20"/>
        </w:rPr>
        <w:t>:</w:t>
      </w:r>
      <w:r w:rsidRPr="0046017A">
        <w:rPr>
          <w:bCs/>
          <w:color w:val="000000" w:themeColor="text1"/>
          <w:sz w:val="20"/>
        </w:rPr>
        <w:t xml:space="preserve"> </w:t>
      </w:r>
    </w:p>
    <w:p w14:paraId="5E388AF3" w14:textId="77777777" w:rsidR="007C79BE" w:rsidRPr="0046017A" w:rsidRDefault="007C79BE" w:rsidP="00B21058">
      <w:pPr>
        <w:rPr>
          <w:bCs/>
          <w:color w:val="000000" w:themeColor="text1"/>
          <w:sz w:val="20"/>
        </w:rPr>
      </w:pPr>
    </w:p>
    <w:p w14:paraId="7B8D9B20" w14:textId="09EE053B" w:rsidR="00E37F3E" w:rsidRPr="0046017A" w:rsidRDefault="00E37F3E" w:rsidP="00B21058">
      <w:pPr>
        <w:rPr>
          <w:bCs/>
          <w:color w:val="000000" w:themeColor="text1"/>
          <w:sz w:val="20"/>
        </w:rPr>
      </w:pPr>
      <w:proofErr w:type="gramStart"/>
      <w:r w:rsidRPr="0046017A">
        <w:rPr>
          <w:b/>
          <w:i/>
          <w:iCs/>
          <w:color w:val="000000" w:themeColor="text1"/>
          <w:sz w:val="20"/>
        </w:rPr>
        <w:t>Funciones a realizar</w:t>
      </w:r>
      <w:proofErr w:type="gramEnd"/>
      <w:r w:rsidRPr="0046017A">
        <w:rPr>
          <w:b/>
          <w:i/>
          <w:iCs/>
          <w:color w:val="000000" w:themeColor="text1"/>
          <w:sz w:val="20"/>
        </w:rPr>
        <w:t xml:space="preserve"> en este protocolo:</w:t>
      </w:r>
      <w:r w:rsidR="00375D9B" w:rsidRPr="0046017A">
        <w:rPr>
          <w:b/>
          <w:i/>
          <w:iCs/>
          <w:color w:val="000000" w:themeColor="text1"/>
          <w:sz w:val="20"/>
        </w:rPr>
        <w:t xml:space="preserve"> </w:t>
      </w:r>
    </w:p>
    <w:p w14:paraId="1FB8B2F9" w14:textId="77777777" w:rsidR="00B21058" w:rsidRPr="0046017A" w:rsidRDefault="00B21058" w:rsidP="00B21058">
      <w:pPr>
        <w:rPr>
          <w:bCs/>
          <w:color w:val="000000" w:themeColor="text1"/>
          <w:sz w:val="20"/>
        </w:rPr>
      </w:pPr>
    </w:p>
    <w:p w14:paraId="2E08E999" w14:textId="7B3E3417" w:rsidR="009F30D6" w:rsidRPr="0046017A" w:rsidRDefault="009F30D6" w:rsidP="00E37F3E">
      <w:pPr>
        <w:rPr>
          <w:b/>
          <w:i/>
          <w:iCs/>
          <w:color w:val="000000" w:themeColor="text1"/>
          <w:sz w:val="20"/>
        </w:rPr>
      </w:pPr>
    </w:p>
    <w:p w14:paraId="72387933" w14:textId="1DFCE0B3" w:rsidR="007C79BE" w:rsidRPr="0046017A" w:rsidRDefault="007C79BE" w:rsidP="007C79BE">
      <w:pPr>
        <w:pStyle w:val="Prrafodelista"/>
        <w:numPr>
          <w:ilvl w:val="0"/>
          <w:numId w:val="6"/>
        </w:num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Nombre:</w:t>
      </w:r>
      <w:r w:rsidRPr="0046017A">
        <w:rPr>
          <w:bCs/>
          <w:color w:val="000000" w:themeColor="text1"/>
          <w:sz w:val="20"/>
        </w:rPr>
        <w:t xml:space="preserve"> </w:t>
      </w:r>
    </w:p>
    <w:p w14:paraId="7B8E7C6E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24487F2D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 xml:space="preserve">Cargo en </w:t>
      </w:r>
      <w:proofErr w:type="spellStart"/>
      <w:r w:rsidRPr="0046017A">
        <w:rPr>
          <w:b/>
          <w:i/>
          <w:iCs/>
          <w:color w:val="000000" w:themeColor="text1"/>
          <w:sz w:val="20"/>
        </w:rPr>
        <w:t>UAndes</w:t>
      </w:r>
      <w:proofErr w:type="spellEnd"/>
      <w:r w:rsidRPr="0046017A">
        <w:rPr>
          <w:b/>
          <w:i/>
          <w:iCs/>
          <w:color w:val="000000" w:themeColor="text1"/>
          <w:sz w:val="20"/>
        </w:rPr>
        <w:t>:</w:t>
      </w:r>
      <w:r w:rsidRPr="0046017A">
        <w:rPr>
          <w:bCs/>
          <w:color w:val="000000" w:themeColor="text1"/>
          <w:sz w:val="20"/>
        </w:rPr>
        <w:tab/>
      </w:r>
    </w:p>
    <w:p w14:paraId="0C439487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17A5B4D8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Experiencia previa:</w:t>
      </w:r>
      <w:r w:rsidRPr="0046017A">
        <w:rPr>
          <w:bCs/>
          <w:color w:val="000000" w:themeColor="text1"/>
          <w:sz w:val="20"/>
        </w:rPr>
        <w:t xml:space="preserve"> </w:t>
      </w:r>
    </w:p>
    <w:p w14:paraId="4B1785FB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607BBAE9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proofErr w:type="gramStart"/>
      <w:r w:rsidRPr="0046017A">
        <w:rPr>
          <w:b/>
          <w:i/>
          <w:iCs/>
          <w:color w:val="000000" w:themeColor="text1"/>
          <w:sz w:val="20"/>
        </w:rPr>
        <w:t>Funciones a realizar</w:t>
      </w:r>
      <w:proofErr w:type="gramEnd"/>
      <w:r w:rsidRPr="0046017A">
        <w:rPr>
          <w:b/>
          <w:i/>
          <w:iCs/>
          <w:color w:val="000000" w:themeColor="text1"/>
          <w:sz w:val="20"/>
        </w:rPr>
        <w:t xml:space="preserve"> en este protocolo: </w:t>
      </w:r>
    </w:p>
    <w:p w14:paraId="05BE567D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31AA88BB" w14:textId="5B5D3B7D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60E9621D" w14:textId="0BEEB011" w:rsidR="007C79BE" w:rsidRPr="0046017A" w:rsidRDefault="007C79BE" w:rsidP="007C79BE">
      <w:pPr>
        <w:pStyle w:val="Prrafodelista"/>
        <w:numPr>
          <w:ilvl w:val="0"/>
          <w:numId w:val="6"/>
        </w:num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Nombre:</w:t>
      </w:r>
      <w:r w:rsidRPr="0046017A">
        <w:rPr>
          <w:bCs/>
          <w:color w:val="000000" w:themeColor="text1"/>
          <w:sz w:val="20"/>
        </w:rPr>
        <w:t xml:space="preserve"> </w:t>
      </w:r>
    </w:p>
    <w:p w14:paraId="7465D80F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021EBC60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 xml:space="preserve">Cargo en </w:t>
      </w:r>
      <w:proofErr w:type="spellStart"/>
      <w:r w:rsidRPr="0046017A">
        <w:rPr>
          <w:b/>
          <w:i/>
          <w:iCs/>
          <w:color w:val="000000" w:themeColor="text1"/>
          <w:sz w:val="20"/>
        </w:rPr>
        <w:t>UAndes</w:t>
      </w:r>
      <w:proofErr w:type="spellEnd"/>
      <w:r w:rsidRPr="0046017A">
        <w:rPr>
          <w:b/>
          <w:i/>
          <w:iCs/>
          <w:color w:val="000000" w:themeColor="text1"/>
          <w:sz w:val="20"/>
        </w:rPr>
        <w:t>:</w:t>
      </w:r>
      <w:r w:rsidRPr="0046017A">
        <w:rPr>
          <w:bCs/>
          <w:color w:val="000000" w:themeColor="text1"/>
          <w:sz w:val="20"/>
        </w:rPr>
        <w:tab/>
      </w:r>
    </w:p>
    <w:p w14:paraId="702D6B57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197BD8DA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Experiencia previa:</w:t>
      </w:r>
      <w:r w:rsidRPr="0046017A">
        <w:rPr>
          <w:bCs/>
          <w:color w:val="000000" w:themeColor="text1"/>
          <w:sz w:val="20"/>
        </w:rPr>
        <w:t xml:space="preserve"> </w:t>
      </w:r>
    </w:p>
    <w:p w14:paraId="3F3AF17F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534F67DB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proofErr w:type="gramStart"/>
      <w:r w:rsidRPr="0046017A">
        <w:rPr>
          <w:b/>
          <w:i/>
          <w:iCs/>
          <w:color w:val="000000" w:themeColor="text1"/>
          <w:sz w:val="20"/>
        </w:rPr>
        <w:t>Funciones a realizar</w:t>
      </w:r>
      <w:proofErr w:type="gramEnd"/>
      <w:r w:rsidRPr="0046017A">
        <w:rPr>
          <w:b/>
          <w:i/>
          <w:iCs/>
          <w:color w:val="000000" w:themeColor="text1"/>
          <w:sz w:val="20"/>
        </w:rPr>
        <w:t xml:space="preserve"> en este protocolo: </w:t>
      </w:r>
    </w:p>
    <w:p w14:paraId="28502AC8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22C000A8" w14:textId="3AE5E321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5548ACD0" w14:textId="5C98400F" w:rsidR="009F30D6" w:rsidRPr="0046017A" w:rsidRDefault="009F30D6" w:rsidP="00E37F3E">
      <w:pPr>
        <w:rPr>
          <w:b/>
          <w:i/>
          <w:iCs/>
          <w:color w:val="000000" w:themeColor="text1"/>
          <w:sz w:val="20"/>
        </w:rPr>
      </w:pPr>
    </w:p>
    <w:p w14:paraId="57DE5A7C" w14:textId="08423B7D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6FF0E839" w14:textId="162F2CAD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2AD1AD1C" w14:textId="77777777" w:rsidR="00426AFC" w:rsidRPr="0046017A" w:rsidRDefault="00426AFC" w:rsidP="00E37F3E">
      <w:pPr>
        <w:rPr>
          <w:b/>
          <w:i/>
          <w:iCs/>
          <w:color w:val="000000" w:themeColor="text1"/>
          <w:sz w:val="20"/>
        </w:rPr>
      </w:pPr>
    </w:p>
    <w:p w14:paraId="7B157003" w14:textId="00772505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75D3E317" w14:textId="2A4B9F77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32315752" w14:textId="29EFBC62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6D1ABC0A" w14:textId="77777777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2F4C980D" w14:textId="2871F1E8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365A1A30" w14:textId="39AB7329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20503608" w14:textId="77777777" w:rsidR="00EC584A" w:rsidRDefault="00EC584A">
      <w:pPr>
        <w:rPr>
          <w:b/>
          <w:color w:val="000000" w:themeColor="text1"/>
          <w:sz w:val="24"/>
          <w:szCs w:val="28"/>
        </w:rPr>
      </w:pPr>
      <w:r>
        <w:rPr>
          <w:b/>
          <w:color w:val="000000" w:themeColor="text1"/>
          <w:sz w:val="24"/>
          <w:szCs w:val="28"/>
        </w:rPr>
        <w:br w:type="page"/>
      </w:r>
    </w:p>
    <w:p w14:paraId="016DCFEE" w14:textId="6242309F" w:rsidR="007C79BE" w:rsidRPr="00552518" w:rsidRDefault="00552518" w:rsidP="00E37F3E">
      <w:pPr>
        <w:rPr>
          <w:b/>
          <w:color w:val="000000" w:themeColor="text1"/>
          <w:sz w:val="24"/>
          <w:szCs w:val="28"/>
        </w:rPr>
      </w:pPr>
      <w:r w:rsidRPr="00552518">
        <w:rPr>
          <w:b/>
          <w:color w:val="000000" w:themeColor="text1"/>
          <w:sz w:val="24"/>
          <w:szCs w:val="28"/>
        </w:rPr>
        <w:lastRenderedPageBreak/>
        <w:t>VI. JUSTIFICACIÓN DEL USO DE ANIMALES</w:t>
      </w:r>
    </w:p>
    <w:tbl>
      <w:tblPr>
        <w:tblpPr w:leftFromText="141" w:rightFromText="141" w:vertAnchor="text" w:horzAnchor="margin" w:tblpY="10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86"/>
      </w:tblGrid>
      <w:tr w:rsidR="0046017A" w:rsidRPr="0046017A" w14:paraId="0EFD76B3" w14:textId="77777777" w:rsidTr="007C79BE">
        <w:trPr>
          <w:trHeight w:val="558"/>
        </w:trPr>
        <w:tc>
          <w:tcPr>
            <w:tcW w:w="9286" w:type="dxa"/>
            <w:shd w:val="clear" w:color="auto" w:fill="BCD5ED"/>
          </w:tcPr>
          <w:p w14:paraId="029EF4B0" w14:textId="6C64461D" w:rsidR="009F30D6" w:rsidRPr="0046017A" w:rsidRDefault="009F30D6" w:rsidP="009F30D6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6.1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SO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versu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odelo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ternativos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. </w:t>
            </w:r>
            <w:r w:rsidRPr="0046017A">
              <w:rPr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 siguientes son bases de datos para búsqueda de alternativas al uso de animales</w:t>
            </w:r>
            <w:r w:rsidR="008F2686" w:rsidRPr="0046017A">
              <w:rPr>
                <w:b/>
                <w:color w:val="000000" w:themeColor="text1"/>
                <w:sz w:val="20"/>
              </w:rPr>
              <w:t xml:space="preserve"> (experimentos </w:t>
            </w:r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 xml:space="preserve">in </w:t>
            </w:r>
            <w:proofErr w:type="spellStart"/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>silico</w:t>
            </w:r>
            <w:proofErr w:type="spellEnd"/>
            <w:r w:rsidR="008F2686" w:rsidRPr="0046017A">
              <w:rPr>
                <w:b/>
                <w:color w:val="000000" w:themeColor="text1"/>
                <w:sz w:val="20"/>
              </w:rPr>
              <w:t xml:space="preserve"> o </w:t>
            </w:r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>in vitro</w:t>
            </w:r>
            <w:r w:rsidR="008F2686" w:rsidRPr="0046017A">
              <w:rPr>
                <w:b/>
                <w:color w:val="000000" w:themeColor="text1"/>
                <w:sz w:val="20"/>
              </w:rPr>
              <w:t>, uso de fantomas o modelos sintéticos</w:t>
            </w:r>
            <w:r w:rsidR="00277034" w:rsidRPr="0046017A">
              <w:rPr>
                <w:b/>
                <w:color w:val="000000" w:themeColor="text1"/>
                <w:sz w:val="20"/>
              </w:rPr>
              <w:t xml:space="preserve"> </w:t>
            </w:r>
            <w:r w:rsidR="00277034" w:rsidRPr="0046017A">
              <w:rPr>
                <w:b/>
                <w:i/>
                <w:iCs/>
                <w:color w:val="000000" w:themeColor="text1"/>
                <w:sz w:val="20"/>
              </w:rPr>
              <w:t>https://www.nat-database.org/</w:t>
            </w:r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>)</w:t>
            </w:r>
          </w:p>
          <w:p w14:paraId="4674EEE4" w14:textId="1A12A6BC" w:rsidR="009F30D6" w:rsidRPr="0046017A" w:rsidRDefault="009F30D6" w:rsidP="009F30D6">
            <w:pPr>
              <w:pStyle w:val="TableParagraph"/>
              <w:spacing w:before="1" w:line="225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191A9E32" w14:textId="77777777" w:rsidTr="009F30D6">
        <w:trPr>
          <w:trHeight w:val="486"/>
        </w:trPr>
        <w:tc>
          <w:tcPr>
            <w:tcW w:w="9286" w:type="dxa"/>
          </w:tcPr>
          <w:p w14:paraId="5877AFDA" w14:textId="77777777" w:rsidR="009F30D6" w:rsidRPr="0046017A" w:rsidRDefault="009F30D6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FE29E8C" w14:textId="4FF0E4C4" w:rsidR="007C79BE" w:rsidRDefault="007C79BE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785095E" w14:textId="75C55700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2EA7A4DF" w14:textId="706CBAE0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64A289A" w14:textId="36044DEC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E2E367E" w14:textId="2DED5EDC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065CE4A8" w14:textId="34BCC67E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91791DC" w14:textId="77777777" w:rsidR="00552518" w:rsidRPr="0046017A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1AC79AD" w14:textId="77777777" w:rsidR="007C79BE" w:rsidRPr="0046017A" w:rsidRDefault="007C79BE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66B2FEE" w14:textId="53E92139" w:rsidR="007C79BE" w:rsidRPr="0046017A" w:rsidRDefault="007C79BE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322A3F46" w14:textId="77777777" w:rsidTr="009F30D6">
        <w:trPr>
          <w:trHeight w:val="366"/>
        </w:trPr>
        <w:tc>
          <w:tcPr>
            <w:tcW w:w="9286" w:type="dxa"/>
            <w:shd w:val="clear" w:color="auto" w:fill="BCD5ED"/>
          </w:tcPr>
          <w:p w14:paraId="5F07C3D4" w14:textId="77777777" w:rsidR="009F30D6" w:rsidRPr="0046017A" w:rsidRDefault="009F30D6" w:rsidP="009F30D6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6.2.-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PECIE(s)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tilizar</w:t>
            </w:r>
          </w:p>
          <w:p w14:paraId="2D33AABF" w14:textId="0653FC6E" w:rsidR="009F30D6" w:rsidRPr="0046017A" w:rsidRDefault="009F30D6" w:rsidP="009F30D6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0A2C9EB0" w14:textId="77777777" w:rsidTr="009F30D6">
        <w:trPr>
          <w:trHeight w:val="1096"/>
        </w:trPr>
        <w:tc>
          <w:tcPr>
            <w:tcW w:w="9286" w:type="dxa"/>
          </w:tcPr>
          <w:p w14:paraId="419382CE" w14:textId="77777777" w:rsidR="009F30D6" w:rsidRDefault="009F30D6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6D942E7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AD1379D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2C955A41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2FAAC49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650C9A2A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41120A2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F062886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D072D2D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BD73581" w14:textId="2A4D92D8" w:rsidR="00552518" w:rsidRPr="0046017A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48ACDA9D" w14:textId="77777777" w:rsidR="007C79BE" w:rsidRPr="0046017A" w:rsidRDefault="007C79BE" w:rsidP="008859DC">
      <w:pPr>
        <w:pStyle w:val="Textoindependiente"/>
        <w:spacing w:before="59"/>
        <w:ind w:left="202"/>
        <w:rPr>
          <w:color w:val="000000" w:themeColor="text1"/>
        </w:rPr>
      </w:pPr>
    </w:p>
    <w:tbl>
      <w:tblPr>
        <w:tblpPr w:leftFromText="141" w:rightFromText="141" w:vertAnchor="text" w:horzAnchor="margin" w:tblpY="5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76"/>
      </w:tblGrid>
      <w:tr w:rsidR="0046017A" w:rsidRPr="0046017A" w14:paraId="3109293D" w14:textId="77777777" w:rsidTr="009F30D6">
        <w:trPr>
          <w:trHeight w:val="609"/>
        </w:trPr>
        <w:tc>
          <w:tcPr>
            <w:tcW w:w="9276" w:type="dxa"/>
            <w:shd w:val="clear" w:color="auto" w:fill="BCD5ED"/>
          </w:tcPr>
          <w:p w14:paraId="66ED19F1" w14:textId="7CA485FD" w:rsidR="009F30D6" w:rsidRPr="0046017A" w:rsidRDefault="009F30D6" w:rsidP="009F30D6">
            <w:pPr>
              <w:pStyle w:val="TableParagraph"/>
              <w:spacing w:before="105" w:line="242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6.3.-</w:t>
            </w:r>
            <w:r w:rsidRPr="0046017A">
              <w:rPr>
                <w:b/>
                <w:color w:val="000000" w:themeColor="text1"/>
                <w:spacing w:val="24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DURACIÓN</w:t>
            </w:r>
            <w:r w:rsidR="00C43427" w:rsidRPr="0046017A">
              <w:rPr>
                <w:b/>
                <w:color w:val="000000" w:themeColor="text1"/>
                <w:spacing w:val="27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TOTAL</w:t>
            </w:r>
            <w:r w:rsidR="00C43427"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2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</w:t>
            </w:r>
            <w:r w:rsidRPr="0046017A">
              <w:rPr>
                <w:b/>
                <w:color w:val="000000" w:themeColor="text1"/>
                <w:spacing w:val="3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ual</w:t>
            </w:r>
            <w:r w:rsidRPr="0046017A">
              <w:rPr>
                <w:b/>
                <w:color w:val="000000" w:themeColor="text1"/>
                <w:spacing w:val="2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rá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ometido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,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sde</w:t>
            </w:r>
            <w:r w:rsidRPr="0046017A">
              <w:rPr>
                <w:b/>
                <w:color w:val="000000" w:themeColor="text1"/>
                <w:spacing w:val="2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</w:t>
            </w:r>
            <w:r w:rsidRPr="0046017A">
              <w:rPr>
                <w:b/>
                <w:color w:val="000000" w:themeColor="text1"/>
                <w:spacing w:val="2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gresa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tocolo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asta que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inaliz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tudio,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gudo 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rónico.</w:t>
            </w:r>
          </w:p>
        </w:tc>
      </w:tr>
      <w:tr w:rsidR="0046017A" w:rsidRPr="0046017A" w14:paraId="3939379E" w14:textId="77777777" w:rsidTr="009F30D6">
        <w:trPr>
          <w:trHeight w:val="2784"/>
        </w:trPr>
        <w:tc>
          <w:tcPr>
            <w:tcW w:w="9276" w:type="dxa"/>
          </w:tcPr>
          <w:p w14:paraId="66DC4ABB" w14:textId="77777777" w:rsidR="009F30D6" w:rsidRDefault="009F30D6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2B21FC24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19980668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77AFFD1E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31E94E74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11D10613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09CF6D7D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4999C8C4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4A241EF1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02BADAE2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0E965B4C" w14:textId="556BCBAB" w:rsidR="00552518" w:rsidRPr="0046017A" w:rsidRDefault="00552518" w:rsidP="00552518">
            <w:pPr>
              <w:pStyle w:val="TableParagraph"/>
              <w:spacing w:before="103" w:line="240" w:lineRule="atLeast"/>
              <w:ind w:right="106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5323DDF0" w14:textId="77777777" w:rsidR="00E37F3E" w:rsidRPr="0046017A" w:rsidRDefault="00E37F3E" w:rsidP="008859DC">
      <w:pPr>
        <w:spacing w:line="225" w:lineRule="exact"/>
        <w:jc w:val="both"/>
        <w:rPr>
          <w:color w:val="000000" w:themeColor="text1"/>
          <w:sz w:val="20"/>
        </w:rPr>
      </w:pPr>
    </w:p>
    <w:p w14:paraId="29C711BB" w14:textId="77777777" w:rsidR="007C79BE" w:rsidRPr="0046017A" w:rsidRDefault="007C79BE" w:rsidP="008859DC">
      <w:pPr>
        <w:pStyle w:val="Textoindependiente"/>
        <w:spacing w:before="59" w:after="2"/>
        <w:ind w:left="202"/>
        <w:rPr>
          <w:color w:val="000000" w:themeColor="text1"/>
        </w:rPr>
      </w:pPr>
    </w:p>
    <w:p w14:paraId="0BA05A6F" w14:textId="77777777" w:rsidR="007C79BE" w:rsidRPr="0046017A" w:rsidRDefault="007C79BE">
      <w:pPr>
        <w:rPr>
          <w:b/>
          <w:bCs/>
          <w:color w:val="000000" w:themeColor="text1"/>
          <w:sz w:val="20"/>
          <w:szCs w:val="20"/>
        </w:rPr>
      </w:pPr>
      <w:r w:rsidRPr="0046017A">
        <w:rPr>
          <w:color w:val="000000" w:themeColor="text1"/>
        </w:rPr>
        <w:br w:type="page"/>
      </w:r>
    </w:p>
    <w:p w14:paraId="0ADF1572" w14:textId="370AC4D3" w:rsidR="007854D1" w:rsidRPr="00552518" w:rsidRDefault="007C79BE" w:rsidP="007854D1">
      <w:pPr>
        <w:pStyle w:val="Textoindependiente"/>
        <w:spacing w:before="59" w:after="2"/>
        <w:ind w:left="202"/>
        <w:rPr>
          <w:color w:val="000000" w:themeColor="text1"/>
          <w:sz w:val="24"/>
          <w:szCs w:val="24"/>
        </w:rPr>
      </w:pPr>
      <w:r w:rsidRPr="00552518">
        <w:rPr>
          <w:color w:val="000000" w:themeColor="text1"/>
          <w:sz w:val="24"/>
          <w:szCs w:val="24"/>
        </w:rPr>
        <w:lastRenderedPageBreak/>
        <w:t>VII</w:t>
      </w:r>
      <w:r w:rsidR="00967E8B" w:rsidRPr="00552518">
        <w:rPr>
          <w:color w:val="000000" w:themeColor="text1"/>
          <w:sz w:val="24"/>
          <w:szCs w:val="24"/>
        </w:rPr>
        <w:t>.-</w:t>
      </w:r>
      <w:r w:rsidR="00967E8B" w:rsidRPr="00552518">
        <w:rPr>
          <w:color w:val="000000" w:themeColor="text1"/>
          <w:spacing w:val="-3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PROCEDIMIENTOS</w:t>
      </w:r>
      <w:r w:rsidR="00967E8B" w:rsidRPr="00552518">
        <w:rPr>
          <w:color w:val="000000" w:themeColor="text1"/>
          <w:spacing w:val="-4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A</w:t>
      </w:r>
      <w:r w:rsidR="00967E8B" w:rsidRPr="00552518">
        <w:rPr>
          <w:color w:val="000000" w:themeColor="text1"/>
          <w:spacing w:val="-4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REALIZAR</w:t>
      </w:r>
      <w:r w:rsidR="00967E8B" w:rsidRPr="00552518">
        <w:rPr>
          <w:color w:val="000000" w:themeColor="text1"/>
          <w:spacing w:val="-3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CON</w:t>
      </w:r>
      <w:r w:rsidR="00967E8B" w:rsidRPr="00552518">
        <w:rPr>
          <w:color w:val="000000" w:themeColor="text1"/>
          <w:spacing w:val="-3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LOS</w:t>
      </w:r>
      <w:r w:rsidR="00967E8B" w:rsidRPr="00552518">
        <w:rPr>
          <w:color w:val="000000" w:themeColor="text1"/>
          <w:spacing w:val="-4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ANIMALES</w:t>
      </w:r>
    </w:p>
    <w:p w14:paraId="19987C91" w14:textId="7A3EA9F0" w:rsidR="009F30D6" w:rsidRPr="00293295" w:rsidRDefault="005244B2" w:rsidP="00293295">
      <w:pPr>
        <w:pStyle w:val="Textoindependiente"/>
        <w:spacing w:before="120" w:after="120"/>
        <w:ind w:left="204"/>
        <w:rPr>
          <w:sz w:val="22"/>
          <w:szCs w:val="22"/>
          <w:u w:val="single"/>
        </w:rPr>
      </w:pPr>
      <w:r w:rsidRPr="00293295">
        <w:rPr>
          <w:sz w:val="22"/>
          <w:szCs w:val="22"/>
          <w:u w:val="single"/>
        </w:rPr>
        <w:t>PROCEDIMIENTOS</w:t>
      </w:r>
      <w:r w:rsidRPr="00293295">
        <w:rPr>
          <w:spacing w:val="-4"/>
          <w:sz w:val="22"/>
          <w:szCs w:val="22"/>
          <w:u w:val="single"/>
        </w:rPr>
        <w:t xml:space="preserve"> NO </w:t>
      </w:r>
      <w:r w:rsidRPr="00293295">
        <w:rPr>
          <w:sz w:val="22"/>
          <w:szCs w:val="22"/>
          <w:u w:val="single"/>
        </w:rPr>
        <w:t>QUIRÚRGICOS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57"/>
      </w:tblGrid>
      <w:tr w:rsidR="0046017A" w:rsidRPr="0046017A" w14:paraId="22EFF139" w14:textId="77777777" w:rsidTr="007C79BE">
        <w:trPr>
          <w:trHeight w:val="609"/>
        </w:trPr>
        <w:tc>
          <w:tcPr>
            <w:tcW w:w="9257" w:type="dxa"/>
            <w:shd w:val="clear" w:color="auto" w:fill="BCD5ED"/>
          </w:tcPr>
          <w:p w14:paraId="0425385D" w14:textId="04C45A35" w:rsidR="00822A04" w:rsidRPr="0046017A" w:rsidRDefault="00967E8B" w:rsidP="008859DC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7.1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="005244B2" w:rsidRPr="0046017A">
              <w:rPr>
                <w:b/>
                <w:color w:val="000000" w:themeColor="text1"/>
                <w:sz w:val="20"/>
              </w:rPr>
              <w:t>Describa el o los procedimientos no quirúrgicos. Indique también el responsable del procedimiento</w:t>
            </w:r>
            <w:r w:rsidR="00BF7C93">
              <w:rPr>
                <w:color w:val="000000" w:themeColor="text1"/>
                <w:spacing w:val="-4"/>
                <w:sz w:val="20"/>
              </w:rPr>
              <w:t xml:space="preserve">. Detalle </w:t>
            </w:r>
            <w:r w:rsidR="00BF7C93" w:rsidRPr="00BF7C93">
              <w:rPr>
                <w:color w:val="000000" w:themeColor="text1"/>
                <w:spacing w:val="-4"/>
                <w:sz w:val="20"/>
              </w:rPr>
              <w:t xml:space="preserve">la extracción de sangre, vía, frecuencia, volumen, calibre de la aguja, uso de anestesia </w:t>
            </w:r>
          </w:p>
        </w:tc>
      </w:tr>
      <w:tr w:rsidR="0046017A" w:rsidRPr="0046017A" w14:paraId="26E4B764" w14:textId="77777777" w:rsidTr="007C79BE">
        <w:trPr>
          <w:trHeight w:val="1905"/>
        </w:trPr>
        <w:tc>
          <w:tcPr>
            <w:tcW w:w="9257" w:type="dxa"/>
          </w:tcPr>
          <w:p w14:paraId="7A3A0496" w14:textId="77777777" w:rsidR="00822A04" w:rsidRPr="0046017A" w:rsidRDefault="00822A04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0506A4A3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00D97B5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095419E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B6C28F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78B2C4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7CDAFC9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AB4F5C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E3FF695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5B395C7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AA2518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3E3D2E1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257D0BE9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03E1CBA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2980B50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87F370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DACAEE0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B5CDB7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ECF04A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AD15B7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BE336B1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D3CEFC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92144A5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4C714DE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98C8567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D5FE2AD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44A548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1837C89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AF55618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6992A7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2B3AE51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69ACBE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274C636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4B7A9BC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62E88EC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1AA719A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F0D939C" w14:textId="2247A5A5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2A2DBCF" w14:textId="77777777" w:rsidTr="007C79BE">
        <w:trPr>
          <w:trHeight w:val="609"/>
        </w:trPr>
        <w:tc>
          <w:tcPr>
            <w:tcW w:w="9257" w:type="dxa"/>
            <w:shd w:val="clear" w:color="auto" w:fill="BCD5ED"/>
          </w:tcPr>
          <w:p w14:paraId="2F5C4A80" w14:textId="77777777" w:rsidR="00822A04" w:rsidRPr="0046017A" w:rsidRDefault="00967E8B" w:rsidP="008859DC">
            <w:pPr>
              <w:pStyle w:val="TableParagraph"/>
              <w:spacing w:before="105"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7.2.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dicione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ntendrá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eríodo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tre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istintas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tervenciones.</w:t>
            </w:r>
          </w:p>
        </w:tc>
      </w:tr>
      <w:tr w:rsidR="0046017A" w:rsidRPr="0046017A" w14:paraId="645016F7" w14:textId="77777777" w:rsidTr="007C79BE">
        <w:trPr>
          <w:trHeight w:val="1461"/>
        </w:trPr>
        <w:tc>
          <w:tcPr>
            <w:tcW w:w="9257" w:type="dxa"/>
          </w:tcPr>
          <w:p w14:paraId="274D8766" w14:textId="172164A1" w:rsidR="00822A04" w:rsidRPr="0046017A" w:rsidRDefault="00822A04" w:rsidP="008859DC">
            <w:pPr>
              <w:pStyle w:val="TableParagraph"/>
              <w:spacing w:before="102" w:line="240" w:lineRule="atLeast"/>
              <w:ind w:left="107" w:right="6"/>
              <w:rPr>
                <w:color w:val="000000" w:themeColor="text1"/>
                <w:sz w:val="20"/>
              </w:rPr>
            </w:pPr>
          </w:p>
        </w:tc>
      </w:tr>
    </w:tbl>
    <w:p w14:paraId="5C82A9F2" w14:textId="77777777" w:rsidR="00822A04" w:rsidRPr="0046017A" w:rsidRDefault="00822A04" w:rsidP="008859DC">
      <w:pPr>
        <w:spacing w:line="240" w:lineRule="atLeast"/>
        <w:rPr>
          <w:color w:val="000000" w:themeColor="text1"/>
          <w:sz w:val="20"/>
        </w:rPr>
      </w:pPr>
    </w:p>
    <w:p w14:paraId="7740710F" w14:textId="77777777" w:rsidR="00E855AF" w:rsidRPr="0046017A" w:rsidRDefault="00E855AF" w:rsidP="008859DC">
      <w:pPr>
        <w:spacing w:line="240" w:lineRule="atLeast"/>
        <w:rPr>
          <w:color w:val="000000" w:themeColor="text1"/>
          <w:sz w:val="20"/>
        </w:rPr>
      </w:pPr>
    </w:p>
    <w:p w14:paraId="0E202B1B" w14:textId="2BBF1DA3" w:rsidR="00822A04" w:rsidRPr="008B48E7" w:rsidRDefault="00967E8B" w:rsidP="008859DC">
      <w:pPr>
        <w:spacing w:before="59"/>
        <w:ind w:left="202" w:right="637"/>
        <w:jc w:val="both"/>
        <w:rPr>
          <w:color w:val="000000" w:themeColor="text1"/>
          <w:spacing w:val="1"/>
          <w:szCs w:val="24"/>
        </w:rPr>
      </w:pPr>
      <w:r w:rsidRPr="008B48E7">
        <w:rPr>
          <w:b/>
          <w:color w:val="000000" w:themeColor="text1"/>
          <w:szCs w:val="24"/>
        </w:rPr>
        <w:t>7.3.-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="003131AE">
        <w:rPr>
          <w:b/>
          <w:color w:val="000000" w:themeColor="text1"/>
          <w:spacing w:val="1"/>
          <w:szCs w:val="24"/>
        </w:rPr>
        <w:t>Para la administración de c</w:t>
      </w:r>
      <w:r w:rsidRPr="008B48E7">
        <w:rPr>
          <w:b/>
          <w:color w:val="000000" w:themeColor="text1"/>
          <w:szCs w:val="24"/>
        </w:rPr>
        <w:t>ompue</w:t>
      </w:r>
      <w:r w:rsidR="00084938" w:rsidRPr="008B48E7">
        <w:rPr>
          <w:b/>
          <w:color w:val="000000" w:themeColor="text1"/>
          <w:szCs w:val="24"/>
        </w:rPr>
        <w:t>s</w:t>
      </w:r>
      <w:r w:rsidRPr="008B48E7">
        <w:rPr>
          <w:b/>
          <w:color w:val="000000" w:themeColor="text1"/>
          <w:szCs w:val="24"/>
        </w:rPr>
        <w:t>tos</w:t>
      </w:r>
      <w:r w:rsidR="003131AE">
        <w:rPr>
          <w:b/>
          <w:color w:val="000000" w:themeColor="text1"/>
          <w:szCs w:val="24"/>
        </w:rPr>
        <w:t xml:space="preserve"> o inyección de células o microorganismos</w:t>
      </w:r>
      <w:r w:rsidRPr="008B48E7">
        <w:rPr>
          <w:b/>
          <w:color w:val="000000" w:themeColor="text1"/>
          <w:szCs w:val="24"/>
        </w:rPr>
        <w:t>, volúmenes, frecuencia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y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vía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de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Administración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(</w:t>
      </w:r>
      <w:r w:rsidRPr="008B48E7">
        <w:rPr>
          <w:color w:val="000000" w:themeColor="text1"/>
          <w:szCs w:val="24"/>
          <w:u w:val="single"/>
        </w:rPr>
        <w:t>EXCEPTO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nestésic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sedante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nalgésic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ntiinflamatori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eutanásic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todo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esto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se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solicitarán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má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delante).</w:t>
      </w:r>
      <w:r w:rsidRPr="008B48E7">
        <w:rPr>
          <w:color w:val="000000" w:themeColor="text1"/>
          <w:spacing w:val="1"/>
          <w:szCs w:val="24"/>
        </w:rPr>
        <w:t xml:space="preserve"> </w:t>
      </w:r>
    </w:p>
    <w:p w14:paraId="528DC508" w14:textId="77777777" w:rsidR="00084938" w:rsidRPr="008B48E7" w:rsidRDefault="00084938" w:rsidP="008859DC">
      <w:pPr>
        <w:spacing w:before="59"/>
        <w:ind w:left="202" w:right="637"/>
        <w:jc w:val="both"/>
        <w:rPr>
          <w:b/>
          <w:color w:val="000000" w:themeColor="text1"/>
          <w:szCs w:val="24"/>
        </w:rPr>
      </w:pPr>
    </w:p>
    <w:tbl>
      <w:tblPr>
        <w:tblW w:w="0" w:type="auto"/>
        <w:tblInd w:w="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3"/>
        <w:gridCol w:w="1276"/>
        <w:gridCol w:w="1276"/>
        <w:gridCol w:w="1417"/>
        <w:gridCol w:w="1276"/>
        <w:gridCol w:w="1277"/>
      </w:tblGrid>
      <w:tr w:rsidR="0046017A" w:rsidRPr="0046017A" w14:paraId="213C9D73" w14:textId="154C3E90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151E65DA" w14:textId="77777777" w:rsidR="005F06CF" w:rsidRDefault="005244B2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Identifique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="005F06CF">
              <w:rPr>
                <w:b/>
                <w:color w:val="000000" w:themeColor="text1"/>
                <w:sz w:val="20"/>
              </w:rPr>
              <w:t>c</w:t>
            </w:r>
            <w:r w:rsidRPr="0046017A">
              <w:rPr>
                <w:b/>
                <w:color w:val="000000" w:themeColor="text1"/>
                <w:sz w:val="20"/>
              </w:rPr>
              <w:t>ompuesto</w:t>
            </w:r>
            <w:r w:rsidR="005F06CF">
              <w:rPr>
                <w:b/>
                <w:color w:val="000000" w:themeColor="text1"/>
                <w:sz w:val="20"/>
              </w:rPr>
              <w:t>/</w:t>
            </w:r>
          </w:p>
          <w:p w14:paraId="03225A9E" w14:textId="1AB5C09C" w:rsidR="005244B2" w:rsidRPr="0046017A" w:rsidRDefault="005F06CF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microorganismo/célula</w:t>
            </w:r>
          </w:p>
        </w:tc>
        <w:tc>
          <w:tcPr>
            <w:tcW w:w="1276" w:type="dxa"/>
          </w:tcPr>
          <w:p w14:paraId="57FB0E87" w14:textId="407F5B74" w:rsidR="005244B2" w:rsidRPr="0046017A" w:rsidRDefault="005244B2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5569348D" w14:textId="71BED1B1" w:rsidR="005244B2" w:rsidRPr="0046017A" w:rsidRDefault="005244B2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4011D818" w14:textId="5509BDAF" w:rsidR="005244B2" w:rsidRPr="005069B0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35270F75" w14:textId="77777777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2908DF2C" w14:textId="2EBA1E3E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0F7B5256" w14:textId="5466720D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0D962FB8" w14:textId="093F61AD" w:rsidR="005244B2" w:rsidRPr="0046017A" w:rsidRDefault="005244B2" w:rsidP="008859DC">
            <w:pPr>
              <w:pStyle w:val="TableParagraph"/>
              <w:ind w:left="107" w:right="438"/>
              <w:rPr>
                <w:b/>
                <w:color w:val="000000" w:themeColor="text1"/>
                <w:spacing w:val="-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duct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farmacéutic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erminado</w:t>
            </w:r>
          </w:p>
        </w:tc>
        <w:tc>
          <w:tcPr>
            <w:tcW w:w="1276" w:type="dxa"/>
          </w:tcPr>
          <w:p w14:paraId="55B1623C" w14:textId="241687F7" w:rsidR="005244B2" w:rsidRPr="0046017A" w:rsidRDefault="005244B2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11128113" w14:textId="7E2672FE" w:rsidR="005244B2" w:rsidRPr="0046017A" w:rsidRDefault="005244B2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0DEE7140" w14:textId="70E43732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B397976" w14:textId="77777777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7932391B" w14:textId="3688DAAA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6B3217" w:rsidRPr="0046017A" w14:paraId="490ECE89" w14:textId="7777777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7777C0A8" w14:textId="01600ED2" w:rsidR="006B3217" w:rsidRPr="0046017A" w:rsidRDefault="006B3217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esentación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riginal</w:t>
            </w:r>
          </w:p>
        </w:tc>
        <w:tc>
          <w:tcPr>
            <w:tcW w:w="1276" w:type="dxa"/>
          </w:tcPr>
          <w:p w14:paraId="4826E8BD" w14:textId="77777777" w:rsidR="006B3217" w:rsidRPr="0046017A" w:rsidRDefault="006B3217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17BB704E" w14:textId="77777777" w:rsidR="006B3217" w:rsidRPr="0046017A" w:rsidRDefault="006B3217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0CD02B6B" w14:textId="77777777" w:rsidR="006B3217" w:rsidRPr="0046017A" w:rsidRDefault="006B3217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91E5B80" w14:textId="77777777" w:rsidR="006B3217" w:rsidRPr="0046017A" w:rsidRDefault="006B3217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0CA8F6C0" w14:textId="77777777" w:rsidR="006B3217" w:rsidRPr="0046017A" w:rsidRDefault="006B3217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724923" w:rsidRPr="0046017A" w14:paraId="5FA2E989" w14:textId="7777777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12BD3CE4" w14:textId="28C6331F" w:rsidR="00724923" w:rsidRPr="0046017A" w:rsidRDefault="00724923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dique cómo se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epara el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puesto</w:t>
            </w:r>
          </w:p>
        </w:tc>
        <w:tc>
          <w:tcPr>
            <w:tcW w:w="1276" w:type="dxa"/>
          </w:tcPr>
          <w:p w14:paraId="00D5AFC7" w14:textId="77777777" w:rsidR="00724923" w:rsidRPr="0046017A" w:rsidRDefault="00724923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20C51A92" w14:textId="77777777" w:rsidR="00724923" w:rsidRPr="0046017A" w:rsidRDefault="00724923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44990C23" w14:textId="77777777" w:rsidR="00724923" w:rsidRPr="0046017A" w:rsidRDefault="00724923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E73696D" w14:textId="77777777" w:rsidR="00724923" w:rsidRPr="0046017A" w:rsidRDefault="00724923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6CA0607F" w14:textId="77777777" w:rsidR="00724923" w:rsidRPr="0046017A" w:rsidRDefault="00724923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0CF2AA85" w14:textId="16C5BF9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60577080" w14:textId="1E5B866A" w:rsidR="005244B2" w:rsidRPr="0046017A" w:rsidRDefault="005244B2" w:rsidP="004B52A9">
            <w:pPr>
              <w:pStyle w:val="TableParagraph"/>
              <w:spacing w:before="8"/>
              <w:ind w:left="107" w:right="18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ducto tóxic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indique</w:t>
            </w:r>
            <w:r w:rsidRPr="0046017A">
              <w:rPr>
                <w:b/>
                <w:color w:val="000000" w:themeColor="text1"/>
                <w:spacing w:val="-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sis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="004B52A9">
              <w:rPr>
                <w:b/>
                <w:color w:val="000000" w:themeColor="text1"/>
                <w:spacing w:val="-43"/>
                <w:sz w:val="20"/>
              </w:rPr>
              <w:t xml:space="preserve">              </w:t>
            </w:r>
            <w:r w:rsidR="004B52A9">
              <w:rPr>
                <w:b/>
                <w:color w:val="000000" w:themeColor="text1"/>
                <w:sz w:val="20"/>
              </w:rPr>
              <w:t xml:space="preserve">de </w:t>
            </w:r>
            <w:r w:rsidRPr="0046017A">
              <w:rPr>
                <w:b/>
                <w:color w:val="000000" w:themeColor="text1"/>
                <w:sz w:val="20"/>
              </w:rPr>
              <w:t>toxicidad)</w:t>
            </w:r>
          </w:p>
        </w:tc>
        <w:tc>
          <w:tcPr>
            <w:tcW w:w="1276" w:type="dxa"/>
          </w:tcPr>
          <w:p w14:paraId="1583C90D" w14:textId="10721CDB" w:rsidR="005244B2" w:rsidRPr="0046017A" w:rsidRDefault="005244B2" w:rsidP="00084938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7BC4B66F" w14:textId="0F6AD4CB" w:rsidR="005244B2" w:rsidRPr="0046017A" w:rsidRDefault="005244B2" w:rsidP="00084938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4497C1CD" w14:textId="25146ED5" w:rsidR="005244B2" w:rsidRPr="0046017A" w:rsidRDefault="005244B2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F3864B7" w14:textId="77777777" w:rsidR="005244B2" w:rsidRPr="0046017A" w:rsidRDefault="005244B2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3B53C438" w14:textId="26F56535" w:rsidR="005244B2" w:rsidRPr="0046017A" w:rsidRDefault="005244B2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B52A9" w:rsidRPr="0046017A" w14:paraId="7288584E" w14:textId="7777777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44ED62FB" w14:textId="385ED8B5" w:rsidR="004B52A9" w:rsidRPr="0046017A" w:rsidRDefault="005F06CF" w:rsidP="004B52A9">
            <w:pPr>
              <w:pStyle w:val="TableParagraph"/>
              <w:spacing w:before="8"/>
              <w:ind w:left="107" w:right="189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Control microbiológico (para células)</w:t>
            </w:r>
          </w:p>
        </w:tc>
        <w:tc>
          <w:tcPr>
            <w:tcW w:w="1276" w:type="dxa"/>
          </w:tcPr>
          <w:p w14:paraId="61FB06AE" w14:textId="77777777" w:rsidR="004B52A9" w:rsidRPr="0046017A" w:rsidRDefault="004B52A9" w:rsidP="00084938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763C36B2" w14:textId="77777777" w:rsidR="004B52A9" w:rsidRPr="0046017A" w:rsidRDefault="004B52A9" w:rsidP="00084938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7F0B43AB" w14:textId="77777777" w:rsidR="004B52A9" w:rsidRPr="0046017A" w:rsidRDefault="004B52A9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6E3004CF" w14:textId="77777777" w:rsidR="004B52A9" w:rsidRPr="0046017A" w:rsidRDefault="004B52A9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4335659F" w14:textId="77777777" w:rsidR="004B52A9" w:rsidRPr="0046017A" w:rsidRDefault="004B52A9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7DD16A00" w14:textId="4369A127" w:rsidTr="005069B0">
        <w:trPr>
          <w:trHeight w:val="282"/>
        </w:trPr>
        <w:tc>
          <w:tcPr>
            <w:tcW w:w="2623" w:type="dxa"/>
            <w:shd w:val="clear" w:color="auto" w:fill="BCD5ED"/>
          </w:tcPr>
          <w:p w14:paraId="59ED348A" w14:textId="1619B58B" w:rsidR="005244B2" w:rsidRPr="0046017A" w:rsidRDefault="005244B2" w:rsidP="00084938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  <w:r w:rsidR="00724923">
              <w:rPr>
                <w:b/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1276" w:type="dxa"/>
          </w:tcPr>
          <w:p w14:paraId="27F9FBFB" w14:textId="77777777" w:rsidR="005244B2" w:rsidRDefault="005244B2" w:rsidP="00084938">
            <w:pPr>
              <w:pStyle w:val="TableParagraph"/>
              <w:spacing w:before="1"/>
              <w:ind w:left="108"/>
              <w:rPr>
                <w:bCs/>
                <w:color w:val="000000" w:themeColor="text1"/>
                <w:sz w:val="20"/>
              </w:rPr>
            </w:pPr>
          </w:p>
          <w:p w14:paraId="7C05848C" w14:textId="3C47C269" w:rsidR="00293295" w:rsidRPr="0046017A" w:rsidRDefault="00293295" w:rsidP="00084938">
            <w:pPr>
              <w:pStyle w:val="TableParagraph"/>
              <w:spacing w:before="1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7ABAD6B5" w14:textId="291C56DD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6CCBD4AA" w14:textId="1A041167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464FE99" w14:textId="77777777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46582E1C" w14:textId="10C3035F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7428BBBD" w14:textId="3FEDB2F3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65DC7F0E" w14:textId="77777777" w:rsidR="005244B2" w:rsidRPr="0046017A" w:rsidRDefault="005244B2" w:rsidP="00084938">
            <w:pPr>
              <w:pStyle w:val="TableParagraph"/>
              <w:spacing w:line="244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276" w:type="dxa"/>
          </w:tcPr>
          <w:p w14:paraId="2C8BB4ED" w14:textId="77777777" w:rsidR="005244B2" w:rsidRDefault="005244B2" w:rsidP="00084938">
            <w:pPr>
              <w:pStyle w:val="TableParagraph"/>
              <w:spacing w:line="244" w:lineRule="exact"/>
              <w:ind w:left="108"/>
              <w:rPr>
                <w:bCs/>
                <w:color w:val="000000" w:themeColor="text1"/>
                <w:sz w:val="20"/>
              </w:rPr>
            </w:pPr>
          </w:p>
          <w:p w14:paraId="57031C11" w14:textId="3C448AC0" w:rsidR="00293295" w:rsidRPr="0046017A" w:rsidRDefault="00293295" w:rsidP="00084938">
            <w:pPr>
              <w:pStyle w:val="TableParagraph"/>
              <w:spacing w:line="244" w:lineRule="exact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D58AC2B" w14:textId="0A9DD5EF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3DD1A7FE" w14:textId="287AD082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68447EC3" w14:textId="77777777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1CF6F8C2" w14:textId="5187F811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183B58A4" w14:textId="49B1F435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59B7490E" w14:textId="77777777" w:rsidR="005244B2" w:rsidRPr="0046017A" w:rsidRDefault="005244B2" w:rsidP="00084938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6" w:type="dxa"/>
          </w:tcPr>
          <w:p w14:paraId="13A91FEA" w14:textId="77777777" w:rsidR="005244B2" w:rsidRDefault="005244B2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  <w:p w14:paraId="677A809D" w14:textId="06A8C563" w:rsidR="00293295" w:rsidRPr="0046017A" w:rsidRDefault="00293295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61A501C4" w14:textId="6503B3F9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1241AA47" w14:textId="770A664E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C6094EC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4AF264E7" w14:textId="26BFEFD5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31B5D2EE" w14:textId="5015CEFA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37C4402E" w14:textId="77777777" w:rsidR="005244B2" w:rsidRPr="0046017A" w:rsidRDefault="005244B2" w:rsidP="00084938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6" w:type="dxa"/>
          </w:tcPr>
          <w:p w14:paraId="7F82EE9D" w14:textId="77777777" w:rsidR="005244B2" w:rsidRDefault="005244B2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  <w:p w14:paraId="7EDEEBD0" w14:textId="5A3A0948" w:rsidR="00293295" w:rsidRPr="0046017A" w:rsidRDefault="00293295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4909993A" w14:textId="4B5E6B7D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104819EB" w14:textId="07A47663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3BB35A8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6FB23D96" w14:textId="103DF3B6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38D6174E" w14:textId="23F18B7F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5B1B8062" w14:textId="5FA4C158" w:rsidR="005244B2" w:rsidRPr="0046017A" w:rsidRDefault="005244B2" w:rsidP="00084938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 tratamiento</w:t>
            </w:r>
          </w:p>
        </w:tc>
        <w:tc>
          <w:tcPr>
            <w:tcW w:w="1276" w:type="dxa"/>
          </w:tcPr>
          <w:p w14:paraId="491916ED" w14:textId="77777777" w:rsidR="005244B2" w:rsidRPr="0046017A" w:rsidRDefault="005244B2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w w:val="99"/>
                <w:sz w:val="20"/>
                <w:highlight w:val="yellow"/>
              </w:rPr>
            </w:pPr>
          </w:p>
        </w:tc>
        <w:tc>
          <w:tcPr>
            <w:tcW w:w="1276" w:type="dxa"/>
          </w:tcPr>
          <w:p w14:paraId="62916E71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  <w:highlight w:val="yellow"/>
              </w:rPr>
            </w:pPr>
          </w:p>
        </w:tc>
        <w:tc>
          <w:tcPr>
            <w:tcW w:w="1417" w:type="dxa"/>
          </w:tcPr>
          <w:p w14:paraId="0046D7EC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6" w:type="dxa"/>
          </w:tcPr>
          <w:p w14:paraId="77CA182D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7" w:type="dxa"/>
          </w:tcPr>
          <w:p w14:paraId="04813F1D" w14:textId="30062BC6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</w:rPr>
            </w:pPr>
          </w:p>
        </w:tc>
      </w:tr>
      <w:tr w:rsidR="0046017A" w:rsidRPr="0046017A" w14:paraId="2D602469" w14:textId="6D5EE2F2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7304EE77" w14:textId="77777777" w:rsidR="005244B2" w:rsidRDefault="005244B2" w:rsidP="00554676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Responsable</w:t>
            </w:r>
            <w:r w:rsidR="005069B0">
              <w:rPr>
                <w:b/>
                <w:color w:val="000000" w:themeColor="text1"/>
                <w:sz w:val="20"/>
              </w:rPr>
              <w:t xml:space="preserve"> de la administración</w:t>
            </w:r>
          </w:p>
          <w:p w14:paraId="189AA6E8" w14:textId="60AD4A36" w:rsidR="005069B0" w:rsidRPr="0046017A" w:rsidRDefault="005069B0" w:rsidP="00554676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983C5F7" w14:textId="77777777" w:rsidR="005244B2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  <w:p w14:paraId="0001BF2B" w14:textId="5D08E69C" w:rsidR="00293295" w:rsidRPr="0046017A" w:rsidRDefault="00293295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6" w:type="dxa"/>
          </w:tcPr>
          <w:p w14:paraId="5E0F8087" w14:textId="501173C2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417" w:type="dxa"/>
          </w:tcPr>
          <w:p w14:paraId="13C2A5D2" w14:textId="5A7B87B1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6" w:type="dxa"/>
          </w:tcPr>
          <w:p w14:paraId="0A765F12" w14:textId="77777777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7" w:type="dxa"/>
          </w:tcPr>
          <w:p w14:paraId="6C354C95" w14:textId="1F0E80F8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</w:tr>
    </w:tbl>
    <w:p w14:paraId="531B1C1A" w14:textId="77777777" w:rsidR="00822A04" w:rsidRDefault="00822A04" w:rsidP="008859DC">
      <w:pPr>
        <w:spacing w:line="243" w:lineRule="exact"/>
        <w:rPr>
          <w:color w:val="000000" w:themeColor="text1"/>
          <w:sz w:val="20"/>
        </w:rPr>
      </w:pPr>
    </w:p>
    <w:p w14:paraId="13E987CA" w14:textId="77777777" w:rsidR="00293295" w:rsidRPr="00293295" w:rsidRDefault="00293295" w:rsidP="00293295">
      <w:pPr>
        <w:rPr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5C3C4923" w14:textId="77777777">
        <w:trPr>
          <w:trHeight w:val="489"/>
        </w:trPr>
        <w:tc>
          <w:tcPr>
            <w:tcW w:w="9074" w:type="dxa"/>
            <w:shd w:val="clear" w:color="auto" w:fill="BCD5ED"/>
          </w:tcPr>
          <w:p w14:paraId="44FFD266" w14:textId="68194FCE" w:rsidR="00822A04" w:rsidRPr="0046017A" w:rsidRDefault="00967E8B" w:rsidP="008859DC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dique la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ent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bibliografí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tra) en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ual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basó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ar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 elección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 los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puestos indicados</w:t>
            </w:r>
          </w:p>
          <w:p w14:paraId="2537797C" w14:textId="77777777" w:rsidR="00822A04" w:rsidRPr="0046017A" w:rsidRDefault="00967E8B" w:rsidP="008859DC">
            <w:pPr>
              <w:pStyle w:val="TableParagraph"/>
              <w:spacing w:line="22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rriba.</w:t>
            </w:r>
            <w:r w:rsidRPr="0046017A">
              <w:rPr>
                <w:b/>
                <w:color w:val="000000" w:themeColor="text1"/>
                <w:spacing w:val="3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</w:p>
        </w:tc>
      </w:tr>
      <w:tr w:rsidR="00822A04" w:rsidRPr="0046017A" w14:paraId="3165D94B" w14:textId="77777777" w:rsidTr="00554676">
        <w:trPr>
          <w:trHeight w:val="765"/>
        </w:trPr>
        <w:tc>
          <w:tcPr>
            <w:tcW w:w="9074" w:type="dxa"/>
          </w:tcPr>
          <w:p w14:paraId="2D40BDD8" w14:textId="77777777" w:rsidR="003F7B0A" w:rsidRDefault="003F7B0A" w:rsidP="008859DC">
            <w:pPr>
              <w:pStyle w:val="TableParagraph"/>
              <w:spacing w:before="100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06F14859" w14:textId="77777777" w:rsidR="008F63CB" w:rsidRDefault="008F63CB" w:rsidP="008859DC">
            <w:pPr>
              <w:pStyle w:val="TableParagraph"/>
              <w:spacing w:before="100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3011AEA6" w14:textId="27BFDF96" w:rsidR="008F63CB" w:rsidRPr="0046017A" w:rsidRDefault="008F63CB" w:rsidP="008859DC">
            <w:pPr>
              <w:pStyle w:val="TableParagraph"/>
              <w:spacing w:before="100" w:line="240" w:lineRule="atLeast"/>
              <w:ind w:left="107"/>
              <w:rPr>
                <w:color w:val="000000" w:themeColor="text1"/>
                <w:sz w:val="20"/>
              </w:rPr>
            </w:pPr>
          </w:p>
        </w:tc>
      </w:tr>
    </w:tbl>
    <w:p w14:paraId="2B4DD48F" w14:textId="77777777" w:rsidR="00822A04" w:rsidRPr="0046017A" w:rsidRDefault="00822A04" w:rsidP="008859DC">
      <w:pPr>
        <w:spacing w:before="2"/>
        <w:rPr>
          <w:b/>
          <w:color w:val="000000" w:themeColor="text1"/>
          <w:sz w:val="15"/>
        </w:rPr>
      </w:pPr>
    </w:p>
    <w:p w14:paraId="60E53DDD" w14:textId="77777777" w:rsidR="00293295" w:rsidRDefault="00293295" w:rsidP="008859DC">
      <w:pPr>
        <w:spacing w:before="56" w:after="4"/>
        <w:ind w:left="202"/>
        <w:rPr>
          <w:b/>
          <w:color w:val="000000" w:themeColor="text1"/>
          <w:sz w:val="20"/>
        </w:rPr>
      </w:pPr>
    </w:p>
    <w:p w14:paraId="63E04245" w14:textId="706DAB85" w:rsidR="00822A04" w:rsidRPr="00293295" w:rsidRDefault="00967E8B" w:rsidP="00293295">
      <w:pPr>
        <w:spacing w:before="56" w:after="120"/>
        <w:ind w:left="204"/>
        <w:rPr>
          <w:b/>
          <w:color w:val="000000" w:themeColor="text1"/>
        </w:rPr>
      </w:pPr>
      <w:r w:rsidRPr="00293295">
        <w:rPr>
          <w:b/>
          <w:color w:val="000000" w:themeColor="text1"/>
          <w:u w:val="single"/>
        </w:rPr>
        <w:lastRenderedPageBreak/>
        <w:t>PROCEDIMIENTOS</w:t>
      </w:r>
      <w:r w:rsidRPr="00293295">
        <w:rPr>
          <w:b/>
          <w:color w:val="000000" w:themeColor="text1"/>
          <w:spacing w:val="-4"/>
          <w:u w:val="single"/>
        </w:rPr>
        <w:t xml:space="preserve"> </w:t>
      </w:r>
      <w:r w:rsidRPr="00293295">
        <w:rPr>
          <w:b/>
          <w:color w:val="000000" w:themeColor="text1"/>
          <w:u w:val="single"/>
        </w:rPr>
        <w:t>QUIRÚRGICOS</w:t>
      </w:r>
      <w:r w:rsidRPr="00293295">
        <w:rPr>
          <w:b/>
          <w:color w:val="000000" w:themeColor="text1"/>
          <w:spacing w:val="-1"/>
        </w:rPr>
        <w:t xml:space="preserve"> </w:t>
      </w:r>
      <w:r w:rsidRPr="00293295">
        <w:rPr>
          <w:b/>
          <w:color w:val="000000" w:themeColor="text1"/>
        </w:rPr>
        <w:t>(considere</w:t>
      </w:r>
      <w:r w:rsidRPr="00293295">
        <w:rPr>
          <w:b/>
          <w:color w:val="000000" w:themeColor="text1"/>
          <w:spacing w:val="-4"/>
        </w:rPr>
        <w:t xml:space="preserve"> </w:t>
      </w:r>
      <w:r w:rsidRPr="00293295">
        <w:rPr>
          <w:b/>
          <w:color w:val="000000" w:themeColor="text1"/>
        </w:rPr>
        <w:t>también</w:t>
      </w:r>
      <w:r w:rsidRPr="00293295">
        <w:rPr>
          <w:b/>
          <w:color w:val="000000" w:themeColor="text1"/>
          <w:spacing w:val="-3"/>
        </w:rPr>
        <w:t xml:space="preserve"> </w:t>
      </w:r>
      <w:r w:rsidRPr="00293295">
        <w:rPr>
          <w:b/>
          <w:color w:val="000000" w:themeColor="text1"/>
        </w:rPr>
        <w:t>los</w:t>
      </w:r>
      <w:r w:rsidRPr="00293295">
        <w:rPr>
          <w:b/>
          <w:color w:val="000000" w:themeColor="text1"/>
          <w:spacing w:val="-3"/>
        </w:rPr>
        <w:t xml:space="preserve"> </w:t>
      </w:r>
      <w:r w:rsidRPr="00293295">
        <w:rPr>
          <w:b/>
          <w:color w:val="000000" w:themeColor="text1"/>
        </w:rPr>
        <w:t>procedimientos</w:t>
      </w:r>
      <w:r w:rsidRPr="00293295">
        <w:rPr>
          <w:b/>
          <w:color w:val="000000" w:themeColor="text1"/>
          <w:spacing w:val="-2"/>
        </w:rPr>
        <w:t xml:space="preserve"> </w:t>
      </w:r>
      <w:r w:rsidRPr="00293295">
        <w:rPr>
          <w:b/>
          <w:color w:val="000000" w:themeColor="text1"/>
        </w:rPr>
        <w:t>post</w:t>
      </w:r>
      <w:r w:rsidRPr="00293295">
        <w:rPr>
          <w:b/>
          <w:color w:val="000000" w:themeColor="text1"/>
          <w:spacing w:val="-5"/>
        </w:rPr>
        <w:t xml:space="preserve"> </w:t>
      </w:r>
      <w:r w:rsidRPr="00293295">
        <w:rPr>
          <w:b/>
          <w:color w:val="000000" w:themeColor="text1"/>
        </w:rPr>
        <w:t>mortem)</w:t>
      </w: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6"/>
        <w:gridCol w:w="8747"/>
      </w:tblGrid>
      <w:tr w:rsidR="0046017A" w:rsidRPr="0046017A" w14:paraId="5166BCCB" w14:textId="77777777" w:rsidTr="009F30D6">
        <w:trPr>
          <w:trHeight w:val="588"/>
        </w:trPr>
        <w:tc>
          <w:tcPr>
            <w:tcW w:w="9073" w:type="dxa"/>
            <w:gridSpan w:val="2"/>
            <w:shd w:val="clear" w:color="auto" w:fill="BCD5ED"/>
          </w:tcPr>
          <w:p w14:paraId="2D5B467B" w14:textId="66BAB085" w:rsidR="009F30D6" w:rsidRPr="0046017A" w:rsidRDefault="009D26A6" w:rsidP="009F30D6">
            <w:pPr>
              <w:pStyle w:val="TableParagraph"/>
              <w:spacing w:before="119"/>
              <w:ind w:left="11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7.4.- </w:t>
            </w:r>
            <w:r w:rsidR="00967E8B" w:rsidRPr="0046017A">
              <w:rPr>
                <w:b/>
                <w:color w:val="000000" w:themeColor="text1"/>
                <w:sz w:val="20"/>
              </w:rPr>
              <w:t>a) Describa el o los procedimientos quirúrgicos. Indique también el responsable de este procedimiento</w:t>
            </w:r>
            <w:r w:rsidR="00967E8B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</w:p>
          <w:p w14:paraId="21ABA85D" w14:textId="3DE9810E" w:rsidR="00822A04" w:rsidRPr="0046017A" w:rsidRDefault="00822A04" w:rsidP="008859DC">
            <w:pPr>
              <w:pStyle w:val="TableParagraph"/>
              <w:spacing w:line="224" w:lineRule="exact"/>
              <w:ind w:left="11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72F53B6E" w14:textId="77777777">
        <w:trPr>
          <w:trHeight w:val="2560"/>
        </w:trPr>
        <w:tc>
          <w:tcPr>
            <w:tcW w:w="9073" w:type="dxa"/>
            <w:gridSpan w:val="2"/>
          </w:tcPr>
          <w:p w14:paraId="6E3B45E4" w14:textId="37471452" w:rsidR="00822A04" w:rsidRPr="0046017A" w:rsidRDefault="00822A04" w:rsidP="003F7B0A">
            <w:pPr>
              <w:pStyle w:val="TableParagraph"/>
              <w:spacing w:before="119"/>
              <w:ind w:left="117" w:right="134"/>
              <w:rPr>
                <w:color w:val="000000" w:themeColor="text1"/>
                <w:sz w:val="20"/>
              </w:rPr>
            </w:pPr>
          </w:p>
        </w:tc>
      </w:tr>
      <w:tr w:rsidR="0046017A" w:rsidRPr="0046017A" w14:paraId="257A27FA" w14:textId="77777777">
        <w:trPr>
          <w:trHeight w:val="387"/>
        </w:trPr>
        <w:tc>
          <w:tcPr>
            <w:tcW w:w="9073" w:type="dxa"/>
            <w:gridSpan w:val="2"/>
            <w:tcBorders>
              <w:bottom w:val="single" w:sz="12" w:space="0" w:color="1F4E79"/>
            </w:tcBorders>
            <w:shd w:val="clear" w:color="auto" w:fill="BCD5ED"/>
          </w:tcPr>
          <w:p w14:paraId="44F5D1B0" w14:textId="77777777" w:rsidR="00822A04" w:rsidRPr="0046017A" w:rsidRDefault="00967E8B" w:rsidP="008859DC">
            <w:pPr>
              <w:pStyle w:val="TableParagraph"/>
              <w:spacing w:before="116" w:line="251" w:lineRule="exact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b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edida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poy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traoperatorio.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rque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n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</w:rPr>
              <w:t>X</w:t>
            </w:r>
            <w:r w:rsidRPr="0046017A">
              <w:rPr>
                <w:b/>
                <w:color w:val="000000" w:themeColor="text1"/>
                <w:spacing w:val="-2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ternativa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rrespondiente.</w:t>
            </w:r>
          </w:p>
        </w:tc>
      </w:tr>
      <w:tr w:rsidR="0046017A" w:rsidRPr="0046017A" w14:paraId="7EA578BA" w14:textId="77777777">
        <w:trPr>
          <w:trHeight w:val="356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5A5C6FE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273D885F" w14:textId="77777777" w:rsidR="00822A04" w:rsidRPr="0046017A" w:rsidRDefault="00967E8B" w:rsidP="008859DC">
            <w:pPr>
              <w:pStyle w:val="TableParagraph"/>
              <w:spacing w:before="121" w:line="21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uero</w:t>
            </w:r>
          </w:p>
        </w:tc>
      </w:tr>
      <w:tr w:rsidR="0046017A" w:rsidRPr="0046017A" w14:paraId="7EF46405" w14:textId="77777777">
        <w:trPr>
          <w:trHeight w:val="36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2D157E1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2C922DD1" w14:textId="77777777" w:rsidR="00822A04" w:rsidRPr="0046017A" w:rsidRDefault="00967E8B" w:rsidP="008859DC">
            <w:pPr>
              <w:pStyle w:val="TableParagraph"/>
              <w:spacing w:before="128" w:line="21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Calor</w:t>
            </w:r>
          </w:p>
        </w:tc>
      </w:tr>
      <w:tr w:rsidR="0046017A" w:rsidRPr="0046017A" w14:paraId="54F6EAB1" w14:textId="77777777">
        <w:trPr>
          <w:trHeight w:val="36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00ADFD6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2DDEBC9F" w14:textId="77777777" w:rsidR="00822A04" w:rsidRPr="0046017A" w:rsidRDefault="00967E8B" w:rsidP="008859DC">
            <w:pPr>
              <w:pStyle w:val="TableParagraph"/>
              <w:spacing w:before="128" w:line="21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ngüento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ftálmico</w:t>
            </w:r>
          </w:p>
        </w:tc>
      </w:tr>
      <w:tr w:rsidR="0046017A" w:rsidRPr="0046017A" w14:paraId="72D60168" w14:textId="77777777">
        <w:trPr>
          <w:trHeight w:val="36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1F965FD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66E824BB" w14:textId="77777777" w:rsidR="00822A04" w:rsidRPr="0046017A" w:rsidRDefault="00967E8B" w:rsidP="008859DC">
            <w:pPr>
              <w:pStyle w:val="TableParagraph"/>
              <w:spacing w:before="130" w:line="21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Otro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indique)</w:t>
            </w:r>
          </w:p>
        </w:tc>
      </w:tr>
      <w:tr w:rsidR="0046017A" w:rsidRPr="0046017A" w14:paraId="4740B35F" w14:textId="77777777">
        <w:trPr>
          <w:trHeight w:val="37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right w:val="single" w:sz="12" w:space="0" w:color="1F4E79"/>
            </w:tcBorders>
          </w:tcPr>
          <w:p w14:paraId="1700ED11" w14:textId="7A702424" w:rsidR="00822A04" w:rsidRPr="0046017A" w:rsidRDefault="00822A04" w:rsidP="008859DC">
            <w:pPr>
              <w:pStyle w:val="TableParagraph"/>
              <w:spacing w:before="130" w:line="223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19936970" w14:textId="77777777" w:rsidR="00822A04" w:rsidRPr="0046017A" w:rsidRDefault="00967E8B" w:rsidP="008859DC">
            <w:pPr>
              <w:pStyle w:val="TableParagraph"/>
              <w:spacing w:before="130" w:line="22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Ninguna</w:t>
            </w:r>
          </w:p>
        </w:tc>
      </w:tr>
      <w:tr w:rsidR="0046017A" w:rsidRPr="0046017A" w14:paraId="3BBB9C48" w14:textId="77777777">
        <w:trPr>
          <w:trHeight w:val="367"/>
        </w:trPr>
        <w:tc>
          <w:tcPr>
            <w:tcW w:w="9073" w:type="dxa"/>
            <w:gridSpan w:val="2"/>
            <w:shd w:val="clear" w:color="auto" w:fill="BCD5ED"/>
          </w:tcPr>
          <w:p w14:paraId="182E1A82" w14:textId="34B122C4" w:rsidR="00822A04" w:rsidRPr="0046017A" w:rsidRDefault="00967E8B" w:rsidP="008859DC">
            <w:pPr>
              <w:pStyle w:val="TableParagraph"/>
              <w:spacing w:before="121" w:line="225" w:lineRule="exact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c)</w:t>
            </w:r>
            <w:r w:rsidRPr="0046017A">
              <w:rPr>
                <w:b/>
                <w:color w:val="000000" w:themeColor="text1"/>
                <w:spacing w:val="4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étodos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sepsia durant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rugía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</w:p>
        </w:tc>
      </w:tr>
      <w:tr w:rsidR="00822A04" w:rsidRPr="0046017A" w14:paraId="41DC36A7" w14:textId="77777777">
        <w:trPr>
          <w:trHeight w:val="609"/>
        </w:trPr>
        <w:tc>
          <w:tcPr>
            <w:tcW w:w="9073" w:type="dxa"/>
            <w:gridSpan w:val="2"/>
          </w:tcPr>
          <w:p w14:paraId="4CA63906" w14:textId="77777777" w:rsidR="00822A04" w:rsidRPr="0046017A" w:rsidRDefault="00822A04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6643DC93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2EF7FCE2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62E393EE" w14:textId="08071109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12254C8E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06ADA1D1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121F230A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5F208553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2527EEF6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276752B2" w14:textId="7DA7B06B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</w:tc>
      </w:tr>
    </w:tbl>
    <w:p w14:paraId="38298327" w14:textId="77777777" w:rsidR="00822A04" w:rsidRPr="0046017A" w:rsidRDefault="00822A04" w:rsidP="008859DC">
      <w:pPr>
        <w:spacing w:line="240" w:lineRule="atLeast"/>
        <w:rPr>
          <w:color w:val="000000" w:themeColor="text1"/>
          <w:sz w:val="20"/>
        </w:rPr>
        <w:sectPr w:rsidR="00822A04" w:rsidRPr="0046017A">
          <w:pgSz w:w="12240" w:h="15840"/>
          <w:pgMar w:top="2360" w:right="1060" w:bottom="1260" w:left="1500" w:header="2136" w:footer="1067" w:gutter="0"/>
          <w:cols w:space="720"/>
        </w:sect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7F3A8C84" w14:textId="77777777">
        <w:trPr>
          <w:trHeight w:val="365"/>
        </w:trPr>
        <w:tc>
          <w:tcPr>
            <w:tcW w:w="9074" w:type="dxa"/>
            <w:shd w:val="clear" w:color="auto" w:fill="BCD5ED"/>
          </w:tcPr>
          <w:p w14:paraId="5BCDBF8E" w14:textId="3E935AFE" w:rsidR="00822A04" w:rsidRPr="0046017A" w:rsidRDefault="00967E8B" w:rsidP="008859DC">
            <w:pPr>
              <w:pStyle w:val="TableParagraph"/>
              <w:spacing w:before="119" w:line="226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lastRenderedPageBreak/>
              <w:t>d)</w:t>
            </w:r>
            <w:r w:rsidRPr="0046017A">
              <w:rPr>
                <w:b/>
                <w:color w:val="000000" w:themeColor="text1"/>
                <w:spacing w:val="4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número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perar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or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ía.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</w:p>
        </w:tc>
      </w:tr>
      <w:tr w:rsidR="0046017A" w:rsidRPr="0046017A" w14:paraId="6292ABCC" w14:textId="77777777">
        <w:trPr>
          <w:trHeight w:val="366"/>
        </w:trPr>
        <w:tc>
          <w:tcPr>
            <w:tcW w:w="9074" w:type="dxa"/>
          </w:tcPr>
          <w:p w14:paraId="30475D9D" w14:textId="77777777" w:rsidR="00822A04" w:rsidRDefault="00822A04" w:rsidP="008859DC">
            <w:pPr>
              <w:pStyle w:val="TableParagraph"/>
              <w:spacing w:before="119" w:line="228" w:lineRule="exact"/>
              <w:ind w:left="107"/>
              <w:rPr>
                <w:color w:val="000000" w:themeColor="text1"/>
                <w:sz w:val="20"/>
              </w:rPr>
            </w:pPr>
          </w:p>
          <w:p w14:paraId="042D8D4E" w14:textId="42FE491B" w:rsidR="00293295" w:rsidRPr="0046017A" w:rsidRDefault="00293295" w:rsidP="008859DC">
            <w:pPr>
              <w:pStyle w:val="TableParagraph"/>
              <w:spacing w:before="119" w:line="228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2EE9F652" w14:textId="77777777">
        <w:trPr>
          <w:trHeight w:val="366"/>
        </w:trPr>
        <w:tc>
          <w:tcPr>
            <w:tcW w:w="9074" w:type="dxa"/>
            <w:shd w:val="clear" w:color="auto" w:fill="9CC2E4"/>
          </w:tcPr>
          <w:p w14:paraId="2FD58F5F" w14:textId="77777777" w:rsidR="00822A04" w:rsidRPr="0046017A" w:rsidRDefault="00967E8B" w:rsidP="008859DC">
            <w:pPr>
              <w:pStyle w:val="TableParagraph"/>
              <w:spacing w:before="119" w:line="228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pacing w:val="-1"/>
                <w:sz w:val="20"/>
              </w:rPr>
              <w:t>e)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ómo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alizará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ost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ortem.</w:t>
            </w:r>
            <w:r w:rsidRPr="0046017A">
              <w:rPr>
                <w:b/>
                <w:color w:val="000000" w:themeColor="text1"/>
                <w:spacing w:val="-1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cuerde</w:t>
            </w:r>
            <w:r w:rsidRPr="0046017A">
              <w:rPr>
                <w:b/>
                <w:color w:val="000000" w:themeColor="text1"/>
                <w:spacing w:val="-1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sepsia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gual</w:t>
            </w:r>
            <w:r w:rsidRPr="0046017A">
              <w:rPr>
                <w:b/>
                <w:color w:val="000000" w:themeColor="text1"/>
                <w:spacing w:val="-1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mportante.</w:t>
            </w:r>
          </w:p>
        </w:tc>
      </w:tr>
      <w:tr w:rsidR="0046017A" w:rsidRPr="0046017A" w14:paraId="46C6464F" w14:textId="77777777">
        <w:trPr>
          <w:trHeight w:val="364"/>
        </w:trPr>
        <w:tc>
          <w:tcPr>
            <w:tcW w:w="9074" w:type="dxa"/>
          </w:tcPr>
          <w:p w14:paraId="53A1DE3C" w14:textId="77777777" w:rsidR="00822A04" w:rsidRDefault="00822A04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7CF8C803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7196B794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2B8595F3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609B7437" w14:textId="3E0D9E7A" w:rsidR="00293295" w:rsidRPr="0046017A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A9A5318" w14:textId="77777777">
        <w:trPr>
          <w:trHeight w:val="364"/>
        </w:trPr>
        <w:tc>
          <w:tcPr>
            <w:tcW w:w="9074" w:type="dxa"/>
            <w:shd w:val="clear" w:color="auto" w:fill="BCD5ED"/>
          </w:tcPr>
          <w:p w14:paraId="4BD37773" w14:textId="77777777" w:rsidR="00822A04" w:rsidRPr="0046017A" w:rsidRDefault="00967E8B" w:rsidP="008859DC">
            <w:pPr>
              <w:pStyle w:val="TableParagraph"/>
              <w:spacing w:before="119" w:line="22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)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dicione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ugar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n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fectuará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rgico.</w:t>
            </w:r>
          </w:p>
        </w:tc>
      </w:tr>
      <w:tr w:rsidR="0046017A" w:rsidRPr="0046017A" w14:paraId="09782553" w14:textId="77777777">
        <w:trPr>
          <w:trHeight w:val="609"/>
        </w:trPr>
        <w:tc>
          <w:tcPr>
            <w:tcW w:w="9074" w:type="dxa"/>
          </w:tcPr>
          <w:p w14:paraId="3D65D5F3" w14:textId="77777777" w:rsidR="00822A04" w:rsidRDefault="00822A04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175BC312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4AB5C0AB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47EE2902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4AE707C8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5D726ACD" w14:textId="314723A0" w:rsidR="00293295" w:rsidRPr="0046017A" w:rsidRDefault="00293295" w:rsidP="00293295">
            <w:pPr>
              <w:pStyle w:val="TableParagraph"/>
              <w:spacing w:before="101" w:line="240" w:lineRule="atLeast"/>
              <w:rPr>
                <w:color w:val="000000" w:themeColor="text1"/>
                <w:sz w:val="20"/>
              </w:rPr>
            </w:pPr>
          </w:p>
        </w:tc>
      </w:tr>
      <w:tr w:rsidR="0046017A" w:rsidRPr="0046017A" w14:paraId="6C3B74DD" w14:textId="77777777">
        <w:trPr>
          <w:trHeight w:val="607"/>
        </w:trPr>
        <w:tc>
          <w:tcPr>
            <w:tcW w:w="9074" w:type="dxa"/>
            <w:shd w:val="clear" w:color="auto" w:fill="BCD5ED"/>
          </w:tcPr>
          <w:p w14:paraId="613C9560" w14:textId="77777777" w:rsidR="00822A04" w:rsidRPr="0046017A" w:rsidRDefault="00967E8B" w:rsidP="008859DC">
            <w:pPr>
              <w:pStyle w:val="TableParagraph"/>
              <w:spacing w:before="103"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g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4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(s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rgico(s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cluye(n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upervivenci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proofErr w:type="gramStart"/>
            <w:r w:rsidRPr="0046017A">
              <w:rPr>
                <w:b/>
                <w:color w:val="000000" w:themeColor="text1"/>
                <w:sz w:val="20"/>
              </w:rPr>
              <w:t>del  animal</w:t>
            </w:r>
            <w:proofErr w:type="gramEnd"/>
            <w:r w:rsidRPr="0046017A">
              <w:rPr>
                <w:b/>
                <w:color w:val="000000" w:themeColor="text1"/>
                <w:sz w:val="20"/>
              </w:rPr>
              <w:t>,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4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uidad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ostoperatorio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querido 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dentifique a la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ersona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sponsable.</w:t>
            </w:r>
          </w:p>
        </w:tc>
      </w:tr>
      <w:tr w:rsidR="0046017A" w:rsidRPr="0046017A" w14:paraId="3E280CD9" w14:textId="77777777">
        <w:trPr>
          <w:trHeight w:val="369"/>
        </w:trPr>
        <w:tc>
          <w:tcPr>
            <w:tcW w:w="9074" w:type="dxa"/>
          </w:tcPr>
          <w:p w14:paraId="3FC28913" w14:textId="77777777" w:rsidR="00822A04" w:rsidRDefault="00822A04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28A49749" w14:textId="77777777" w:rsidR="00293295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0E2066BD" w14:textId="77777777" w:rsidR="00293295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2D47CCA1" w14:textId="77777777" w:rsidR="00293295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3FFF3F31" w14:textId="0C1218A3" w:rsidR="00293295" w:rsidRPr="0046017A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84AD104" w14:textId="77777777">
        <w:trPr>
          <w:trHeight w:val="606"/>
        </w:trPr>
        <w:tc>
          <w:tcPr>
            <w:tcW w:w="9074" w:type="dxa"/>
            <w:shd w:val="clear" w:color="auto" w:fill="BCD5ED"/>
          </w:tcPr>
          <w:p w14:paraId="2181B6B4" w14:textId="77777777" w:rsidR="00822A04" w:rsidRPr="0046017A" w:rsidRDefault="00967E8B" w:rsidP="008859DC">
            <w:pPr>
              <w:pStyle w:val="TableParagraph"/>
              <w:spacing w:before="99" w:line="240" w:lineRule="atLeas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h)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tilizar</w:t>
            </w:r>
            <w:r w:rsidRPr="0046017A">
              <w:rPr>
                <w:b/>
                <w:color w:val="000000" w:themeColor="text1"/>
                <w:spacing w:val="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5"/>
                <w:sz w:val="20"/>
              </w:rPr>
              <w:t xml:space="preserve"> </w:t>
            </w:r>
            <w:proofErr w:type="gramStart"/>
            <w:r w:rsidRPr="0046017A">
              <w:rPr>
                <w:b/>
                <w:color w:val="000000" w:themeColor="text1"/>
                <w:sz w:val="20"/>
              </w:rPr>
              <w:t>estudio,</w:t>
            </w:r>
            <w:proofErr w:type="gramEnd"/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an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do</w:t>
            </w:r>
            <w:r w:rsidRPr="0046017A">
              <w:rPr>
                <w:b/>
                <w:color w:val="000000" w:themeColor="text1"/>
                <w:spacing w:val="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eviamente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ometidos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gún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vasiv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 quirúrgico.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aso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firmativo, indique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tervalo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iemp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tr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mbas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rugías</w:t>
            </w:r>
          </w:p>
        </w:tc>
      </w:tr>
      <w:tr w:rsidR="0046017A" w:rsidRPr="0046017A" w14:paraId="1483A637" w14:textId="77777777">
        <w:trPr>
          <w:trHeight w:val="364"/>
        </w:trPr>
        <w:tc>
          <w:tcPr>
            <w:tcW w:w="9074" w:type="dxa"/>
          </w:tcPr>
          <w:p w14:paraId="34FEC473" w14:textId="77777777" w:rsidR="00822A04" w:rsidRDefault="00822A04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5BA3FBCB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2FCF28AA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39412DB7" w14:textId="3CFF78EE" w:rsidR="00293295" w:rsidRPr="0046017A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37483C33" w14:textId="77777777">
        <w:trPr>
          <w:trHeight w:val="609"/>
        </w:trPr>
        <w:tc>
          <w:tcPr>
            <w:tcW w:w="9074" w:type="dxa"/>
            <w:shd w:val="clear" w:color="auto" w:fill="BCD5ED"/>
          </w:tcPr>
          <w:p w14:paraId="198C5291" w14:textId="46FC89DE" w:rsidR="00822A04" w:rsidRPr="0046017A" w:rsidRDefault="00967E8B" w:rsidP="008859DC">
            <w:pPr>
              <w:pStyle w:val="TableParagraph"/>
              <w:spacing w:before="101" w:line="240" w:lineRule="atLeas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)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3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n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ismo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</w:t>
            </w:r>
            <w:r w:rsidRPr="0046017A">
              <w:rPr>
                <w:b/>
                <w:color w:val="000000" w:themeColor="text1"/>
                <w:spacing w:val="3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rá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ometido</w:t>
            </w:r>
            <w:r w:rsidRPr="0046017A">
              <w:rPr>
                <w:b/>
                <w:color w:val="000000" w:themeColor="text1"/>
                <w:spacing w:val="3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3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rgicos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ás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na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vez.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</w:p>
        </w:tc>
      </w:tr>
      <w:tr w:rsidR="00822A04" w:rsidRPr="0046017A" w14:paraId="79F0C496" w14:textId="77777777">
        <w:trPr>
          <w:trHeight w:val="410"/>
        </w:trPr>
        <w:tc>
          <w:tcPr>
            <w:tcW w:w="9074" w:type="dxa"/>
          </w:tcPr>
          <w:p w14:paraId="792BDE4A" w14:textId="77777777" w:rsidR="00822A04" w:rsidRDefault="00822A04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2A983486" w14:textId="77777777" w:rsidR="00293295" w:rsidRDefault="00293295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693A3ADB" w14:textId="22FBA290" w:rsidR="00293295" w:rsidRPr="0046017A" w:rsidRDefault="00293295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</w:tc>
      </w:tr>
    </w:tbl>
    <w:p w14:paraId="24B2B750" w14:textId="77777777" w:rsidR="00822A04" w:rsidRPr="0046017A" w:rsidRDefault="00822A04" w:rsidP="008859DC">
      <w:pPr>
        <w:rPr>
          <w:b/>
          <w:color w:val="000000" w:themeColor="text1"/>
          <w:sz w:val="20"/>
        </w:rPr>
      </w:pPr>
    </w:p>
    <w:p w14:paraId="772F459C" w14:textId="77777777" w:rsidR="00822A04" w:rsidRPr="0046017A" w:rsidRDefault="00822A04" w:rsidP="008859DC">
      <w:pPr>
        <w:spacing w:before="10"/>
        <w:rPr>
          <w:b/>
          <w:color w:val="000000" w:themeColor="text1"/>
          <w:sz w:val="14"/>
        </w:rPr>
      </w:pPr>
    </w:p>
    <w:p w14:paraId="6B8E71CC" w14:textId="2C23B3BA" w:rsidR="00822A04" w:rsidRPr="00293295" w:rsidRDefault="00967E8B" w:rsidP="008859DC">
      <w:pPr>
        <w:pStyle w:val="Textoindependiente"/>
        <w:spacing w:before="59" w:line="243" w:lineRule="exact"/>
        <w:ind w:left="247"/>
        <w:jc w:val="both"/>
        <w:rPr>
          <w:color w:val="000000" w:themeColor="text1"/>
          <w:spacing w:val="-2"/>
          <w:sz w:val="24"/>
          <w:szCs w:val="24"/>
        </w:rPr>
      </w:pPr>
      <w:r w:rsidRPr="00293295">
        <w:rPr>
          <w:color w:val="000000" w:themeColor="text1"/>
          <w:sz w:val="24"/>
          <w:szCs w:val="24"/>
        </w:rPr>
        <w:lastRenderedPageBreak/>
        <w:t>VIII.-</w:t>
      </w:r>
      <w:r w:rsidRPr="00293295">
        <w:rPr>
          <w:color w:val="000000" w:themeColor="text1"/>
          <w:spacing w:val="-5"/>
          <w:sz w:val="24"/>
          <w:szCs w:val="24"/>
        </w:rPr>
        <w:t xml:space="preserve"> </w:t>
      </w:r>
      <w:r w:rsidRPr="00293295">
        <w:rPr>
          <w:color w:val="000000" w:themeColor="text1"/>
          <w:sz w:val="24"/>
          <w:szCs w:val="24"/>
        </w:rPr>
        <w:t>DOLOR</w:t>
      </w:r>
      <w:r w:rsidRPr="00293295">
        <w:rPr>
          <w:color w:val="000000" w:themeColor="text1"/>
          <w:spacing w:val="-4"/>
          <w:sz w:val="24"/>
          <w:szCs w:val="24"/>
        </w:rPr>
        <w:t xml:space="preserve"> </w:t>
      </w:r>
      <w:r w:rsidRPr="00293295">
        <w:rPr>
          <w:color w:val="000000" w:themeColor="text1"/>
          <w:sz w:val="24"/>
          <w:szCs w:val="24"/>
        </w:rPr>
        <w:t>Y</w:t>
      </w:r>
      <w:r w:rsidRPr="00293295">
        <w:rPr>
          <w:color w:val="000000" w:themeColor="text1"/>
          <w:spacing w:val="-3"/>
          <w:sz w:val="24"/>
          <w:szCs w:val="24"/>
        </w:rPr>
        <w:t xml:space="preserve"> </w:t>
      </w:r>
      <w:r w:rsidRPr="00293295">
        <w:rPr>
          <w:color w:val="000000" w:themeColor="text1"/>
          <w:sz w:val="24"/>
          <w:szCs w:val="24"/>
        </w:rPr>
        <w:t>AFLICCIÓN</w:t>
      </w:r>
      <w:r w:rsidRPr="00293295">
        <w:rPr>
          <w:color w:val="000000" w:themeColor="text1"/>
          <w:spacing w:val="-2"/>
          <w:sz w:val="24"/>
          <w:szCs w:val="24"/>
        </w:rPr>
        <w:t xml:space="preserve"> </w:t>
      </w:r>
    </w:p>
    <w:p w14:paraId="70B29F23" w14:textId="77777777" w:rsidR="00293295" w:rsidRPr="0046017A" w:rsidRDefault="00293295" w:rsidP="008859DC">
      <w:pPr>
        <w:pStyle w:val="Textoindependiente"/>
        <w:spacing w:before="59" w:line="243" w:lineRule="exact"/>
        <w:ind w:left="247"/>
        <w:jc w:val="both"/>
        <w:rPr>
          <w:color w:val="000000" w:themeColor="text1"/>
        </w:rPr>
      </w:pPr>
    </w:p>
    <w:p w14:paraId="52B09053" w14:textId="3947F27F" w:rsidR="00822A04" w:rsidRPr="008B48E7" w:rsidRDefault="00967E8B" w:rsidP="008859DC">
      <w:pPr>
        <w:ind w:left="202" w:right="637"/>
        <w:jc w:val="both"/>
        <w:rPr>
          <w:color w:val="000000" w:themeColor="text1"/>
          <w:szCs w:val="24"/>
        </w:rPr>
      </w:pPr>
      <w:r w:rsidRPr="008B48E7">
        <w:rPr>
          <w:b/>
          <w:color w:val="000000" w:themeColor="text1"/>
          <w:szCs w:val="24"/>
        </w:rPr>
        <w:t>Anestesia,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Analgesia,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Tranquilizante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y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otro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cuidado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paliativos.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Indique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en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cuále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  <w:u w:val="single"/>
        </w:rPr>
        <w:t>antecedentes bibliográficos</w:t>
      </w:r>
      <w:r w:rsidRPr="008B48E7">
        <w:rPr>
          <w:color w:val="000000" w:themeColor="text1"/>
          <w:szCs w:val="24"/>
        </w:rPr>
        <w:t xml:space="preserve"> se basó para elegir este protocolo farmacológico para esta especie animal y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justifique</w:t>
      </w:r>
      <w:r w:rsidRPr="008B48E7">
        <w:rPr>
          <w:color w:val="000000" w:themeColor="text1"/>
          <w:spacing w:val="-2"/>
          <w:szCs w:val="24"/>
        </w:rPr>
        <w:t xml:space="preserve"> </w:t>
      </w:r>
      <w:r w:rsidRPr="008B48E7">
        <w:rPr>
          <w:color w:val="000000" w:themeColor="text1"/>
          <w:szCs w:val="24"/>
        </w:rPr>
        <w:t>su elección.</w:t>
      </w:r>
    </w:p>
    <w:p w14:paraId="5A9DABAC" w14:textId="77777777" w:rsidR="00822A04" w:rsidRPr="0046017A" w:rsidRDefault="00822A04" w:rsidP="008859DC">
      <w:pPr>
        <w:spacing w:after="1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7DEFB247" w14:textId="77777777">
        <w:trPr>
          <w:trHeight w:val="489"/>
        </w:trPr>
        <w:tc>
          <w:tcPr>
            <w:tcW w:w="1248" w:type="dxa"/>
            <w:shd w:val="clear" w:color="auto" w:fill="BCD5ED"/>
          </w:tcPr>
          <w:p w14:paraId="6DCFD86C" w14:textId="77777777" w:rsidR="00822A04" w:rsidRPr="0046017A" w:rsidRDefault="00967E8B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nestesia</w:t>
            </w:r>
          </w:p>
        </w:tc>
        <w:tc>
          <w:tcPr>
            <w:tcW w:w="850" w:type="dxa"/>
            <w:shd w:val="clear" w:color="auto" w:fill="BCD5ED"/>
          </w:tcPr>
          <w:p w14:paraId="59AE9980" w14:textId="77777777" w:rsidR="00822A04" w:rsidRPr="0046017A" w:rsidRDefault="00967E8B" w:rsidP="008859DC">
            <w:pPr>
              <w:pStyle w:val="TableParagraph"/>
              <w:spacing w:before="1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1A439D7E" w14:textId="77777777" w:rsidR="00822A04" w:rsidRPr="0046017A" w:rsidRDefault="00967E8B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2EFDA405" w14:textId="77777777" w:rsidR="00822A04" w:rsidRPr="0046017A" w:rsidRDefault="00967E8B" w:rsidP="008859DC">
            <w:pPr>
              <w:pStyle w:val="TableParagraph"/>
              <w:spacing w:before="1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538A24F6" w14:textId="77777777" w:rsidR="00822A04" w:rsidRPr="0046017A" w:rsidRDefault="00967E8B" w:rsidP="008859DC">
            <w:pPr>
              <w:pStyle w:val="TableParagraph"/>
              <w:spacing w:before="1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75B8E6B4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51777276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6E6F086F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34A375EC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49AB15E5" w14:textId="77777777">
        <w:trPr>
          <w:trHeight w:val="489"/>
        </w:trPr>
        <w:tc>
          <w:tcPr>
            <w:tcW w:w="1248" w:type="dxa"/>
          </w:tcPr>
          <w:p w14:paraId="6F973BEF" w14:textId="5AFD411B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850" w:type="dxa"/>
          </w:tcPr>
          <w:p w14:paraId="04331D42" w14:textId="70AA9404" w:rsidR="00822A04" w:rsidRPr="0046017A" w:rsidRDefault="00822A04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</w:tc>
        <w:tc>
          <w:tcPr>
            <w:tcW w:w="849" w:type="dxa"/>
          </w:tcPr>
          <w:p w14:paraId="37F62C5E" w14:textId="498AE61C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1135" w:type="dxa"/>
          </w:tcPr>
          <w:p w14:paraId="7A10DF3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74517091" w14:textId="729E9A1B" w:rsidR="00822A04" w:rsidRPr="0046017A" w:rsidRDefault="00822A04" w:rsidP="008859DC">
            <w:pPr>
              <w:pStyle w:val="TableParagraph"/>
              <w:spacing w:line="243" w:lineRule="exact"/>
              <w:ind w:left="109"/>
              <w:rPr>
                <w:color w:val="000000" w:themeColor="text1"/>
                <w:sz w:val="20"/>
              </w:rPr>
            </w:pPr>
          </w:p>
        </w:tc>
        <w:tc>
          <w:tcPr>
            <w:tcW w:w="1275" w:type="dxa"/>
          </w:tcPr>
          <w:p w14:paraId="73584E1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2410" w:type="dxa"/>
          </w:tcPr>
          <w:p w14:paraId="666B9E77" w14:textId="24B5EF00" w:rsidR="00822A04" w:rsidRPr="0046017A" w:rsidRDefault="00822A04" w:rsidP="008859DC">
            <w:pPr>
              <w:pStyle w:val="TableParagraph"/>
              <w:spacing w:line="225" w:lineRule="exact"/>
              <w:ind w:left="108"/>
              <w:rPr>
                <w:color w:val="000000" w:themeColor="text1"/>
                <w:sz w:val="20"/>
              </w:rPr>
            </w:pPr>
          </w:p>
        </w:tc>
      </w:tr>
      <w:tr w:rsidR="00822A04" w:rsidRPr="0046017A" w14:paraId="76FA422D" w14:textId="77777777">
        <w:trPr>
          <w:trHeight w:val="486"/>
        </w:trPr>
        <w:tc>
          <w:tcPr>
            <w:tcW w:w="1248" w:type="dxa"/>
          </w:tcPr>
          <w:p w14:paraId="4373C3CA" w14:textId="47F324EB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850" w:type="dxa"/>
          </w:tcPr>
          <w:p w14:paraId="4918272F" w14:textId="4C1475AC" w:rsidR="00822A04" w:rsidRPr="0046017A" w:rsidRDefault="00822A04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</w:tc>
        <w:tc>
          <w:tcPr>
            <w:tcW w:w="849" w:type="dxa"/>
          </w:tcPr>
          <w:p w14:paraId="3EA40174" w14:textId="13BCC669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1135" w:type="dxa"/>
          </w:tcPr>
          <w:p w14:paraId="34D88EA4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72E4F8B3" w14:textId="5E7A452D" w:rsidR="00822A04" w:rsidRPr="0046017A" w:rsidRDefault="00822A04" w:rsidP="008859DC">
            <w:pPr>
              <w:pStyle w:val="TableParagraph"/>
              <w:spacing w:line="243" w:lineRule="exact"/>
              <w:ind w:left="109"/>
              <w:rPr>
                <w:color w:val="000000" w:themeColor="text1"/>
                <w:sz w:val="20"/>
              </w:rPr>
            </w:pPr>
          </w:p>
        </w:tc>
        <w:tc>
          <w:tcPr>
            <w:tcW w:w="1275" w:type="dxa"/>
          </w:tcPr>
          <w:p w14:paraId="5525E40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2410" w:type="dxa"/>
          </w:tcPr>
          <w:p w14:paraId="7CE4F790" w14:textId="40B79920" w:rsidR="00822A04" w:rsidRPr="0046017A" w:rsidRDefault="00822A04" w:rsidP="008859DC">
            <w:pPr>
              <w:pStyle w:val="TableParagraph"/>
              <w:spacing w:line="225" w:lineRule="exact"/>
              <w:ind w:left="108"/>
              <w:rPr>
                <w:color w:val="000000" w:themeColor="text1"/>
                <w:sz w:val="20"/>
              </w:rPr>
            </w:pPr>
          </w:p>
        </w:tc>
      </w:tr>
    </w:tbl>
    <w:p w14:paraId="46E6AE62" w14:textId="77777777" w:rsidR="00822A04" w:rsidRPr="0046017A" w:rsidRDefault="00822A04" w:rsidP="008859DC">
      <w:pPr>
        <w:spacing w:after="1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0E8B2966" w14:textId="77777777">
        <w:trPr>
          <w:trHeight w:val="489"/>
        </w:trPr>
        <w:tc>
          <w:tcPr>
            <w:tcW w:w="1248" w:type="dxa"/>
            <w:shd w:val="clear" w:color="auto" w:fill="BCD5ED"/>
          </w:tcPr>
          <w:p w14:paraId="1ABCB015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edantes</w:t>
            </w:r>
          </w:p>
        </w:tc>
        <w:tc>
          <w:tcPr>
            <w:tcW w:w="850" w:type="dxa"/>
            <w:shd w:val="clear" w:color="auto" w:fill="BCD5ED"/>
          </w:tcPr>
          <w:p w14:paraId="53BBDE3C" w14:textId="77777777" w:rsidR="00822A04" w:rsidRPr="0046017A" w:rsidRDefault="00967E8B" w:rsidP="008859DC">
            <w:pPr>
              <w:pStyle w:val="TableParagraph"/>
              <w:spacing w:line="243" w:lineRule="exact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69497E02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4374073D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55469A4E" w14:textId="77777777" w:rsidR="00822A04" w:rsidRPr="0046017A" w:rsidRDefault="00967E8B" w:rsidP="008859DC">
            <w:pPr>
              <w:pStyle w:val="TableParagraph"/>
              <w:spacing w:line="243" w:lineRule="exact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109A98CD" w14:textId="77777777" w:rsidR="00822A04" w:rsidRPr="0046017A" w:rsidRDefault="00967E8B" w:rsidP="008859DC">
            <w:pPr>
              <w:pStyle w:val="TableParagraph"/>
              <w:spacing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15E4AA9F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00724772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3B2B7DF0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4DCE3D05" w14:textId="77777777">
        <w:trPr>
          <w:trHeight w:val="244"/>
        </w:trPr>
        <w:tc>
          <w:tcPr>
            <w:tcW w:w="1248" w:type="dxa"/>
          </w:tcPr>
          <w:p w14:paraId="52719185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0BBFD865" w14:textId="72982933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59DD3FD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17E791F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29D8AA8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81283B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7953BD52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1C92FBA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67FEA95F" w14:textId="77777777" w:rsidR="00822A04" w:rsidRPr="0046017A" w:rsidRDefault="00822A04" w:rsidP="008859DC">
      <w:pPr>
        <w:spacing w:before="10"/>
        <w:rPr>
          <w:color w:val="000000" w:themeColor="text1"/>
          <w:sz w:val="19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03FEB5AB" w14:textId="77777777">
        <w:trPr>
          <w:trHeight w:val="489"/>
        </w:trPr>
        <w:tc>
          <w:tcPr>
            <w:tcW w:w="1248" w:type="dxa"/>
            <w:shd w:val="clear" w:color="auto" w:fill="BCD5ED"/>
          </w:tcPr>
          <w:p w14:paraId="14A593C9" w14:textId="77777777" w:rsidR="008B48E7" w:rsidRDefault="00967E8B" w:rsidP="008859DC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nti</w:t>
            </w:r>
            <w:r w:rsidR="008B48E7">
              <w:rPr>
                <w:b/>
                <w:color w:val="000000" w:themeColor="text1"/>
                <w:sz w:val="20"/>
              </w:rPr>
              <w:t>-</w:t>
            </w:r>
          </w:p>
          <w:p w14:paraId="3D3A1759" w14:textId="7171436A" w:rsidR="00822A04" w:rsidRPr="0046017A" w:rsidRDefault="00967E8B" w:rsidP="008B48E7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flamatorio</w:t>
            </w:r>
            <w:r w:rsidR="008F63CB">
              <w:rPr>
                <w:b/>
                <w:color w:val="000000" w:themeColor="text1"/>
                <w:sz w:val="20"/>
              </w:rPr>
              <w:t>s</w:t>
            </w:r>
          </w:p>
        </w:tc>
        <w:tc>
          <w:tcPr>
            <w:tcW w:w="850" w:type="dxa"/>
            <w:shd w:val="clear" w:color="auto" w:fill="BCD5ED"/>
          </w:tcPr>
          <w:p w14:paraId="789E7464" w14:textId="77777777" w:rsidR="00822A04" w:rsidRPr="0046017A" w:rsidRDefault="00967E8B" w:rsidP="008859DC">
            <w:pPr>
              <w:pStyle w:val="TableParagraph"/>
              <w:spacing w:before="1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71E40FF8" w14:textId="77777777" w:rsidR="00822A04" w:rsidRPr="0046017A" w:rsidRDefault="00967E8B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55458FCF" w14:textId="77777777" w:rsidR="00822A04" w:rsidRPr="0046017A" w:rsidRDefault="00967E8B" w:rsidP="008859DC">
            <w:pPr>
              <w:pStyle w:val="TableParagraph"/>
              <w:spacing w:before="1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68AAD5A2" w14:textId="77777777" w:rsidR="00822A04" w:rsidRPr="0046017A" w:rsidRDefault="00967E8B" w:rsidP="008859DC">
            <w:pPr>
              <w:pStyle w:val="TableParagraph"/>
              <w:spacing w:before="1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7CD29518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35AEB37A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0A282F9B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42B71072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14180E21" w14:textId="77777777">
        <w:trPr>
          <w:trHeight w:val="244"/>
        </w:trPr>
        <w:tc>
          <w:tcPr>
            <w:tcW w:w="1248" w:type="dxa"/>
          </w:tcPr>
          <w:p w14:paraId="53CCBE8D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5D8C02D6" w14:textId="19E3D0C4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5F55C1E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77FCA5E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3275EA8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0B34C3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298051B2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3ACAE09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46017A" w:rsidRPr="0046017A" w14:paraId="67B98ADC" w14:textId="77777777">
        <w:trPr>
          <w:trHeight w:val="245"/>
        </w:trPr>
        <w:tc>
          <w:tcPr>
            <w:tcW w:w="1248" w:type="dxa"/>
          </w:tcPr>
          <w:p w14:paraId="39BE9CD2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79E2BDB5" w14:textId="70B70EC5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0A94D20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0A4A0108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54164302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51578E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53CCBD5D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0898B7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822A04" w:rsidRPr="0046017A" w14:paraId="479D3E60" w14:textId="77777777">
        <w:trPr>
          <w:trHeight w:val="244"/>
        </w:trPr>
        <w:tc>
          <w:tcPr>
            <w:tcW w:w="1248" w:type="dxa"/>
          </w:tcPr>
          <w:p w14:paraId="7E54F5E3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54110059" w14:textId="6092E480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2B473BC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66CD659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70BFF87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0FAC1BE4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58B6BCE3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579401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766EB85F" w14:textId="77777777" w:rsidR="00822A04" w:rsidRPr="0046017A" w:rsidRDefault="00822A04" w:rsidP="008859DC">
      <w:pPr>
        <w:spacing w:after="1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73F752FD" w14:textId="77777777">
        <w:trPr>
          <w:trHeight w:val="486"/>
        </w:trPr>
        <w:tc>
          <w:tcPr>
            <w:tcW w:w="1248" w:type="dxa"/>
            <w:shd w:val="clear" w:color="auto" w:fill="BCD5ED"/>
          </w:tcPr>
          <w:p w14:paraId="10A40A01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nalgésicos</w:t>
            </w:r>
          </w:p>
        </w:tc>
        <w:tc>
          <w:tcPr>
            <w:tcW w:w="850" w:type="dxa"/>
            <w:shd w:val="clear" w:color="auto" w:fill="BCD5ED"/>
          </w:tcPr>
          <w:p w14:paraId="002074A6" w14:textId="77777777" w:rsidR="00822A04" w:rsidRPr="0046017A" w:rsidRDefault="00967E8B" w:rsidP="008859DC">
            <w:pPr>
              <w:pStyle w:val="TableParagraph"/>
              <w:spacing w:line="243" w:lineRule="exact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7827C531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28C4CE2F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212699CC" w14:textId="77777777" w:rsidR="00822A04" w:rsidRPr="0046017A" w:rsidRDefault="00967E8B" w:rsidP="008859DC">
            <w:pPr>
              <w:pStyle w:val="TableParagraph"/>
              <w:spacing w:line="243" w:lineRule="exact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60E6EDD7" w14:textId="77777777" w:rsidR="00822A04" w:rsidRPr="0046017A" w:rsidRDefault="00967E8B" w:rsidP="008859DC">
            <w:pPr>
              <w:pStyle w:val="TableParagraph"/>
              <w:spacing w:line="242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163F3CEE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1311388D" w14:textId="77777777" w:rsidR="00822A04" w:rsidRPr="0046017A" w:rsidRDefault="00967E8B" w:rsidP="008859DC">
            <w:pPr>
              <w:pStyle w:val="TableParagraph"/>
              <w:spacing w:line="242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16B334A5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0F941D89" w14:textId="77777777">
        <w:trPr>
          <w:trHeight w:val="244"/>
        </w:trPr>
        <w:tc>
          <w:tcPr>
            <w:tcW w:w="1248" w:type="dxa"/>
          </w:tcPr>
          <w:p w14:paraId="28D5D4FA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7237A4D3" w14:textId="1C69FB2E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5BBB28A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3613DEE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335AC89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3CCD203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2458D683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F2A29D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46017A" w:rsidRPr="0046017A" w14:paraId="539EA617" w14:textId="77777777">
        <w:trPr>
          <w:trHeight w:val="244"/>
        </w:trPr>
        <w:tc>
          <w:tcPr>
            <w:tcW w:w="1248" w:type="dxa"/>
          </w:tcPr>
          <w:p w14:paraId="09287D72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403DD122" w14:textId="2E583651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1E8CE05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1D864A8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43E62BB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027929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392FDB3D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BFA7D1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822A04" w:rsidRPr="0046017A" w14:paraId="34E80A1B" w14:textId="77777777">
        <w:trPr>
          <w:trHeight w:val="244"/>
        </w:trPr>
        <w:tc>
          <w:tcPr>
            <w:tcW w:w="1248" w:type="dxa"/>
          </w:tcPr>
          <w:p w14:paraId="3B9B08C8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08569135" w14:textId="716144D8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7C0D515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25F6E54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0BC5B653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3AF03B1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2D187A6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1F1CF4C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44D87909" w14:textId="77777777" w:rsidR="00822A04" w:rsidRPr="0046017A" w:rsidRDefault="00822A04" w:rsidP="008859DC">
      <w:pPr>
        <w:spacing w:before="10" w:after="1"/>
        <w:rPr>
          <w:color w:val="000000" w:themeColor="text1"/>
          <w:sz w:val="29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7AA8B3B9" w14:textId="77777777">
        <w:trPr>
          <w:trHeight w:val="486"/>
        </w:trPr>
        <w:tc>
          <w:tcPr>
            <w:tcW w:w="1248" w:type="dxa"/>
            <w:shd w:val="clear" w:color="auto" w:fill="BCD5ED"/>
          </w:tcPr>
          <w:p w14:paraId="3FA83632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Otros</w:t>
            </w:r>
          </w:p>
        </w:tc>
        <w:tc>
          <w:tcPr>
            <w:tcW w:w="850" w:type="dxa"/>
            <w:shd w:val="clear" w:color="auto" w:fill="BCD5ED"/>
          </w:tcPr>
          <w:p w14:paraId="3333F388" w14:textId="77777777" w:rsidR="00822A04" w:rsidRPr="0046017A" w:rsidRDefault="00967E8B" w:rsidP="008859DC">
            <w:pPr>
              <w:pStyle w:val="TableParagraph"/>
              <w:spacing w:line="243" w:lineRule="exact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6B127A4D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3EEACA44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505E7AED" w14:textId="77777777" w:rsidR="00822A04" w:rsidRPr="0046017A" w:rsidRDefault="00967E8B" w:rsidP="008859DC">
            <w:pPr>
              <w:pStyle w:val="TableParagraph"/>
              <w:spacing w:line="243" w:lineRule="exact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539EC956" w14:textId="77777777" w:rsidR="00822A04" w:rsidRPr="0046017A" w:rsidRDefault="00967E8B" w:rsidP="008859DC">
            <w:pPr>
              <w:pStyle w:val="TableParagraph"/>
              <w:spacing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0D9ED005" w14:textId="77777777" w:rsidR="00822A04" w:rsidRPr="0046017A" w:rsidRDefault="00967E8B" w:rsidP="008859DC">
            <w:pPr>
              <w:pStyle w:val="TableParagraph"/>
              <w:spacing w:line="22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209F1940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12986007" w14:textId="77777777" w:rsidR="00822A04" w:rsidRPr="0046017A" w:rsidRDefault="00967E8B" w:rsidP="008859DC">
            <w:pPr>
              <w:pStyle w:val="TableParagraph"/>
              <w:spacing w:line="22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1BA9C4C2" w14:textId="77777777">
        <w:trPr>
          <w:trHeight w:val="242"/>
        </w:trPr>
        <w:tc>
          <w:tcPr>
            <w:tcW w:w="1248" w:type="dxa"/>
            <w:tcBorders>
              <w:bottom w:val="single" w:sz="6" w:space="0" w:color="000000"/>
            </w:tcBorders>
          </w:tcPr>
          <w:p w14:paraId="0D67783A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3503AF7A" w14:textId="45ACB34D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696FAB1E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  <w:tcBorders>
              <w:bottom w:val="single" w:sz="6" w:space="0" w:color="000000"/>
            </w:tcBorders>
          </w:tcPr>
          <w:p w14:paraId="7C0488E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  <w:tcBorders>
              <w:bottom w:val="single" w:sz="6" w:space="0" w:color="000000"/>
            </w:tcBorders>
          </w:tcPr>
          <w:p w14:paraId="5504A1B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  <w:tcBorders>
              <w:bottom w:val="single" w:sz="6" w:space="0" w:color="000000"/>
            </w:tcBorders>
          </w:tcPr>
          <w:p w14:paraId="2DBCD24E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  <w:tcBorders>
              <w:bottom w:val="single" w:sz="6" w:space="0" w:color="000000"/>
            </w:tcBorders>
          </w:tcPr>
          <w:p w14:paraId="3FDCD89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  <w:tcBorders>
              <w:bottom w:val="single" w:sz="6" w:space="0" w:color="000000"/>
            </w:tcBorders>
          </w:tcPr>
          <w:p w14:paraId="166E2C64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7E53FCDD" w14:textId="77777777" w:rsidR="00822A04" w:rsidRPr="0046017A" w:rsidRDefault="00822A04" w:rsidP="008859DC">
      <w:pPr>
        <w:spacing w:before="10" w:after="1"/>
        <w:rPr>
          <w:color w:val="000000" w:themeColor="text1"/>
          <w:sz w:val="29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0706BDF5" w14:textId="77777777">
        <w:trPr>
          <w:trHeight w:val="244"/>
        </w:trPr>
        <w:tc>
          <w:tcPr>
            <w:tcW w:w="9074" w:type="dxa"/>
            <w:shd w:val="clear" w:color="auto" w:fill="BCD5ED"/>
          </w:tcPr>
          <w:p w14:paraId="7718A1DE" w14:textId="1BC5722F" w:rsidR="00822A04" w:rsidRPr="0046017A" w:rsidRDefault="00967E8B" w:rsidP="008859DC">
            <w:pPr>
              <w:pStyle w:val="TableParagraph"/>
              <w:spacing w:line="224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ent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bibliográfic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tra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basó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ecció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puestos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cación.</w:t>
            </w:r>
          </w:p>
        </w:tc>
      </w:tr>
      <w:tr w:rsidR="00822A04" w:rsidRPr="0046017A" w14:paraId="02357435" w14:textId="77777777">
        <w:trPr>
          <w:trHeight w:val="971"/>
        </w:trPr>
        <w:tc>
          <w:tcPr>
            <w:tcW w:w="9074" w:type="dxa"/>
          </w:tcPr>
          <w:p w14:paraId="549C1098" w14:textId="3B277130" w:rsidR="00822A04" w:rsidRPr="0046017A" w:rsidRDefault="00822A04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  <w:lang w:val="es-CL"/>
              </w:rPr>
            </w:pPr>
          </w:p>
        </w:tc>
      </w:tr>
    </w:tbl>
    <w:p w14:paraId="57B7D8B0" w14:textId="77777777" w:rsidR="00822A04" w:rsidRPr="0046017A" w:rsidRDefault="00822A04" w:rsidP="008859DC">
      <w:pPr>
        <w:spacing w:before="12"/>
        <w:rPr>
          <w:color w:val="000000" w:themeColor="text1"/>
          <w:sz w:val="24"/>
          <w:lang w:val="es-CL"/>
        </w:rPr>
      </w:pPr>
    </w:p>
    <w:p w14:paraId="3277F764" w14:textId="77777777" w:rsidR="009D26A6" w:rsidRDefault="009D26A6" w:rsidP="008859DC">
      <w:pPr>
        <w:pStyle w:val="Textoindependiente"/>
        <w:spacing w:before="59"/>
        <w:ind w:left="202"/>
        <w:rPr>
          <w:color w:val="000000" w:themeColor="text1"/>
          <w:lang w:val="es-CL"/>
        </w:rPr>
      </w:pPr>
    </w:p>
    <w:p w14:paraId="0F8E86A9" w14:textId="241A4FAE" w:rsidR="009D26A6" w:rsidRDefault="009D26A6" w:rsidP="008859DC">
      <w:pPr>
        <w:pStyle w:val="Textoindependiente"/>
        <w:spacing w:before="59"/>
        <w:ind w:left="202"/>
        <w:rPr>
          <w:color w:val="000000" w:themeColor="text1"/>
          <w:lang w:val="es-CL"/>
        </w:rPr>
      </w:pPr>
    </w:p>
    <w:p w14:paraId="206F9304" w14:textId="77777777" w:rsidR="002423CA" w:rsidRDefault="002423CA" w:rsidP="008859DC">
      <w:pPr>
        <w:pStyle w:val="Textoindependiente"/>
        <w:spacing w:before="59"/>
        <w:ind w:left="202"/>
        <w:rPr>
          <w:color w:val="000000" w:themeColor="text1"/>
          <w:lang w:val="es-CL"/>
        </w:rPr>
      </w:pPr>
    </w:p>
    <w:p w14:paraId="08F966B1" w14:textId="77777777" w:rsidR="009D26A6" w:rsidRDefault="009D26A6" w:rsidP="008859DC">
      <w:pPr>
        <w:pStyle w:val="Textoindependiente"/>
        <w:spacing w:before="59"/>
        <w:ind w:left="202"/>
        <w:rPr>
          <w:color w:val="000000" w:themeColor="text1"/>
          <w:lang w:val="es-CL"/>
        </w:rPr>
      </w:pPr>
    </w:p>
    <w:p w14:paraId="4300C410" w14:textId="2426CAED" w:rsidR="00822A04" w:rsidRPr="009D26A6" w:rsidRDefault="009D26A6" w:rsidP="008859DC">
      <w:pPr>
        <w:pStyle w:val="Textoindependiente"/>
        <w:spacing w:before="59"/>
        <w:ind w:left="202"/>
        <w:rPr>
          <w:color w:val="000000" w:themeColor="text1"/>
          <w:sz w:val="22"/>
          <w:szCs w:val="22"/>
        </w:rPr>
      </w:pPr>
      <w:r w:rsidRPr="009D26A6">
        <w:rPr>
          <w:color w:val="000000" w:themeColor="text1"/>
          <w:sz w:val="22"/>
          <w:szCs w:val="22"/>
          <w:lang w:val="es-CL"/>
        </w:rPr>
        <w:lastRenderedPageBreak/>
        <w:t>I</w:t>
      </w:r>
      <w:r w:rsidR="00967E8B" w:rsidRPr="009D26A6">
        <w:rPr>
          <w:color w:val="000000" w:themeColor="text1"/>
          <w:sz w:val="22"/>
          <w:szCs w:val="22"/>
        </w:rPr>
        <w:t>X.-</w:t>
      </w:r>
      <w:r w:rsidR="00967E8B" w:rsidRPr="009D26A6">
        <w:rPr>
          <w:color w:val="000000" w:themeColor="text1"/>
          <w:spacing w:val="-4"/>
          <w:sz w:val="22"/>
          <w:szCs w:val="22"/>
        </w:rPr>
        <w:t xml:space="preserve"> </w:t>
      </w:r>
      <w:r w:rsidR="00967E8B" w:rsidRPr="009D26A6">
        <w:rPr>
          <w:color w:val="000000" w:themeColor="text1"/>
          <w:sz w:val="22"/>
          <w:szCs w:val="22"/>
        </w:rPr>
        <w:t>EUTANASIA.</w:t>
      </w:r>
    </w:p>
    <w:p w14:paraId="0F6E686A" w14:textId="224B6FBF" w:rsidR="00822A04" w:rsidRPr="0046017A" w:rsidRDefault="00967E8B" w:rsidP="008859DC">
      <w:pPr>
        <w:ind w:left="202" w:right="707"/>
        <w:rPr>
          <w:color w:val="000000" w:themeColor="text1"/>
          <w:sz w:val="20"/>
          <w:u w:val="single" w:color="0000FF"/>
        </w:rPr>
      </w:pPr>
      <w:r w:rsidRPr="0046017A">
        <w:rPr>
          <w:color w:val="000000" w:themeColor="text1"/>
          <w:sz w:val="20"/>
        </w:rPr>
        <w:t xml:space="preserve">Indique el método de eutanasia a utilizar. </w:t>
      </w:r>
    </w:p>
    <w:p w14:paraId="28367E08" w14:textId="77777777" w:rsidR="00E37F3E" w:rsidRPr="0046017A" w:rsidRDefault="00E37F3E" w:rsidP="008859DC">
      <w:pPr>
        <w:ind w:left="202" w:right="707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2"/>
        <w:gridCol w:w="2054"/>
        <w:gridCol w:w="2695"/>
        <w:gridCol w:w="1840"/>
      </w:tblGrid>
      <w:tr w:rsidR="0046017A" w:rsidRPr="0046017A" w14:paraId="53BB402B" w14:textId="77777777" w:rsidTr="00E37F3E">
        <w:trPr>
          <w:trHeight w:val="1030"/>
        </w:trPr>
        <w:tc>
          <w:tcPr>
            <w:tcW w:w="2482" w:type="dxa"/>
            <w:shd w:val="clear" w:color="auto" w:fill="BCD5ED"/>
          </w:tcPr>
          <w:p w14:paraId="6E469A65" w14:textId="48D238B0" w:rsidR="00822A04" w:rsidRPr="0046017A" w:rsidRDefault="00967E8B" w:rsidP="00E37F3E">
            <w:pPr>
              <w:pStyle w:val="TableParagraph"/>
              <w:ind w:left="107" w:right="93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Método(s) d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utanasia</w:t>
            </w:r>
            <w:r w:rsidRPr="0046017A">
              <w:rPr>
                <w:b/>
                <w:color w:val="000000" w:themeColor="text1"/>
                <w:spacing w:val="4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.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sis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 vía d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dministración.</w:t>
            </w:r>
          </w:p>
        </w:tc>
        <w:tc>
          <w:tcPr>
            <w:tcW w:w="2054" w:type="dxa"/>
            <w:shd w:val="clear" w:color="auto" w:fill="BCD5ED"/>
          </w:tcPr>
          <w:p w14:paraId="259DF773" w14:textId="77777777" w:rsidR="00822A04" w:rsidRPr="0046017A" w:rsidRDefault="00967E8B" w:rsidP="008859DC">
            <w:pPr>
              <w:pStyle w:val="TableParagraph"/>
              <w:spacing w:before="119"/>
              <w:ind w:left="108" w:right="810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specie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tado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sarrollo</w:t>
            </w:r>
          </w:p>
        </w:tc>
        <w:tc>
          <w:tcPr>
            <w:tcW w:w="2695" w:type="dxa"/>
            <w:shd w:val="clear" w:color="auto" w:fill="BCD5ED"/>
          </w:tcPr>
          <w:p w14:paraId="382AB9D7" w14:textId="4F6D4B63" w:rsidR="00822A04" w:rsidRPr="0046017A" w:rsidRDefault="00967E8B" w:rsidP="008859DC">
            <w:pPr>
              <w:pStyle w:val="TableParagraph"/>
              <w:spacing w:before="119"/>
              <w:ind w:left="108" w:right="92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tapa del protocol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</w:p>
        </w:tc>
        <w:tc>
          <w:tcPr>
            <w:tcW w:w="1840" w:type="dxa"/>
            <w:shd w:val="clear" w:color="auto" w:fill="BCD5ED"/>
          </w:tcPr>
          <w:p w14:paraId="5A283662" w14:textId="2EF1EE6E" w:rsidR="00822A04" w:rsidRPr="0046017A" w:rsidRDefault="00967E8B" w:rsidP="008859DC">
            <w:pPr>
              <w:pStyle w:val="TableParagraph"/>
              <w:spacing w:before="119"/>
              <w:ind w:left="107" w:right="251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Responsabl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</w:p>
        </w:tc>
      </w:tr>
      <w:tr w:rsidR="0046017A" w:rsidRPr="0046017A" w14:paraId="1B9A6541" w14:textId="77777777" w:rsidTr="00E37F3E">
        <w:trPr>
          <w:trHeight w:val="853"/>
        </w:trPr>
        <w:tc>
          <w:tcPr>
            <w:tcW w:w="2482" w:type="dxa"/>
          </w:tcPr>
          <w:p w14:paraId="5199810B" w14:textId="11D17E93" w:rsidR="00822A04" w:rsidRPr="0046017A" w:rsidRDefault="00822A04" w:rsidP="008859DC">
            <w:pPr>
              <w:pStyle w:val="TableParagraph"/>
              <w:spacing w:before="1"/>
              <w:ind w:left="107" w:right="184"/>
              <w:rPr>
                <w:color w:val="000000" w:themeColor="text1"/>
                <w:sz w:val="20"/>
              </w:rPr>
            </w:pPr>
          </w:p>
        </w:tc>
        <w:tc>
          <w:tcPr>
            <w:tcW w:w="2054" w:type="dxa"/>
          </w:tcPr>
          <w:p w14:paraId="3E27ABB8" w14:textId="351F6E26" w:rsidR="00822A04" w:rsidRPr="0046017A" w:rsidRDefault="00822A04" w:rsidP="008859DC">
            <w:pPr>
              <w:pStyle w:val="TableParagraph"/>
              <w:spacing w:line="224" w:lineRule="exact"/>
              <w:ind w:left="108"/>
              <w:rPr>
                <w:i/>
                <w:color w:val="000000" w:themeColor="text1"/>
                <w:sz w:val="20"/>
              </w:rPr>
            </w:pPr>
          </w:p>
        </w:tc>
        <w:tc>
          <w:tcPr>
            <w:tcW w:w="2695" w:type="dxa"/>
          </w:tcPr>
          <w:p w14:paraId="12F398B9" w14:textId="4B632215" w:rsidR="00822A04" w:rsidRPr="0046017A" w:rsidRDefault="00822A04" w:rsidP="008859DC">
            <w:pPr>
              <w:pStyle w:val="TableParagraph"/>
              <w:spacing w:before="121"/>
              <w:ind w:left="108" w:right="693"/>
              <w:rPr>
                <w:color w:val="000000" w:themeColor="text1"/>
                <w:sz w:val="20"/>
              </w:rPr>
            </w:pPr>
          </w:p>
        </w:tc>
        <w:tc>
          <w:tcPr>
            <w:tcW w:w="1840" w:type="dxa"/>
          </w:tcPr>
          <w:p w14:paraId="2636B3BF" w14:textId="732E1EDE" w:rsidR="00082964" w:rsidRPr="0046017A" w:rsidRDefault="00082964" w:rsidP="008859DC">
            <w:pPr>
              <w:pStyle w:val="TableParagraph"/>
              <w:spacing w:before="1"/>
              <w:ind w:left="107" w:right="427"/>
              <w:rPr>
                <w:color w:val="000000" w:themeColor="text1"/>
                <w:sz w:val="20"/>
              </w:rPr>
            </w:pPr>
          </w:p>
        </w:tc>
      </w:tr>
      <w:tr w:rsidR="00822A04" w:rsidRPr="0046017A" w14:paraId="732D2C61" w14:textId="77777777" w:rsidTr="00E37F3E">
        <w:trPr>
          <w:trHeight w:val="1221"/>
        </w:trPr>
        <w:tc>
          <w:tcPr>
            <w:tcW w:w="2482" w:type="dxa"/>
          </w:tcPr>
          <w:p w14:paraId="0D2B314E" w14:textId="66E60B46" w:rsidR="00822A04" w:rsidRPr="0046017A" w:rsidRDefault="00822A04" w:rsidP="008859DC">
            <w:pPr>
              <w:pStyle w:val="TableParagraph"/>
              <w:ind w:left="107" w:right="269"/>
              <w:rPr>
                <w:color w:val="000000" w:themeColor="text1"/>
                <w:sz w:val="20"/>
              </w:rPr>
            </w:pPr>
          </w:p>
        </w:tc>
        <w:tc>
          <w:tcPr>
            <w:tcW w:w="2054" w:type="dxa"/>
          </w:tcPr>
          <w:p w14:paraId="4D0F23C6" w14:textId="6C53D382" w:rsidR="00822A04" w:rsidRPr="0046017A" w:rsidRDefault="00822A04" w:rsidP="008859DC">
            <w:pPr>
              <w:pStyle w:val="TableParagraph"/>
              <w:spacing w:before="119"/>
              <w:ind w:left="108" w:right="361"/>
              <w:rPr>
                <w:i/>
                <w:color w:val="000000" w:themeColor="text1"/>
                <w:sz w:val="20"/>
              </w:rPr>
            </w:pPr>
          </w:p>
        </w:tc>
        <w:tc>
          <w:tcPr>
            <w:tcW w:w="2695" w:type="dxa"/>
          </w:tcPr>
          <w:p w14:paraId="58DC43BC" w14:textId="49DE32E8" w:rsidR="00822A04" w:rsidRPr="0046017A" w:rsidRDefault="00822A04" w:rsidP="008859DC">
            <w:pPr>
              <w:pStyle w:val="TableParagraph"/>
              <w:spacing w:before="119"/>
              <w:ind w:left="108" w:right="116"/>
              <w:rPr>
                <w:color w:val="000000" w:themeColor="text1"/>
                <w:sz w:val="20"/>
              </w:rPr>
            </w:pPr>
          </w:p>
        </w:tc>
        <w:tc>
          <w:tcPr>
            <w:tcW w:w="1840" w:type="dxa"/>
          </w:tcPr>
          <w:p w14:paraId="151F7737" w14:textId="2CF18DEB" w:rsidR="00822A04" w:rsidRPr="0046017A" w:rsidRDefault="00822A04" w:rsidP="008859DC">
            <w:pPr>
              <w:pStyle w:val="TableParagraph"/>
              <w:ind w:left="107" w:right="251"/>
              <w:rPr>
                <w:color w:val="000000" w:themeColor="text1"/>
                <w:sz w:val="20"/>
              </w:rPr>
            </w:pPr>
          </w:p>
        </w:tc>
      </w:tr>
    </w:tbl>
    <w:p w14:paraId="270C764F" w14:textId="77777777" w:rsidR="00822A04" w:rsidRPr="0046017A" w:rsidRDefault="00822A04" w:rsidP="008859DC">
      <w:pPr>
        <w:rPr>
          <w:color w:val="000000" w:themeColor="text1"/>
          <w:sz w:val="20"/>
        </w:rPr>
        <w:sectPr w:rsidR="00822A04" w:rsidRPr="0046017A" w:rsidSect="00FE2C2F">
          <w:pgSz w:w="12240" w:h="15840"/>
          <w:pgMar w:top="2127" w:right="1060" w:bottom="1260" w:left="1500" w:header="2136" w:footer="1067" w:gutter="0"/>
          <w:cols w:space="720"/>
        </w:sectPr>
      </w:pPr>
    </w:p>
    <w:p w14:paraId="7DF0118D" w14:textId="2312D2C2" w:rsidR="00822A04" w:rsidRPr="009D26A6" w:rsidRDefault="00967E8B" w:rsidP="00EA6FAD">
      <w:pPr>
        <w:pStyle w:val="Textoindependiente"/>
        <w:spacing w:before="59" w:line="243" w:lineRule="exact"/>
        <w:ind w:left="142"/>
        <w:rPr>
          <w:color w:val="000000" w:themeColor="text1"/>
          <w:sz w:val="24"/>
          <w:szCs w:val="24"/>
        </w:rPr>
      </w:pPr>
      <w:r w:rsidRPr="009D26A6">
        <w:rPr>
          <w:color w:val="000000" w:themeColor="text1"/>
          <w:sz w:val="24"/>
          <w:szCs w:val="24"/>
        </w:rPr>
        <w:lastRenderedPageBreak/>
        <w:t>X.-</w:t>
      </w:r>
      <w:r w:rsidRPr="009D26A6">
        <w:rPr>
          <w:color w:val="000000" w:themeColor="text1"/>
          <w:spacing w:val="-5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EVALUACIÓN</w:t>
      </w:r>
      <w:r w:rsidRPr="009D26A6">
        <w:rPr>
          <w:color w:val="000000" w:themeColor="text1"/>
          <w:spacing w:val="-3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DEL</w:t>
      </w:r>
      <w:r w:rsidRPr="009D26A6">
        <w:rPr>
          <w:color w:val="000000" w:themeColor="text1"/>
          <w:spacing w:val="-3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NIVEL</w:t>
      </w:r>
      <w:r w:rsidRPr="009D26A6">
        <w:rPr>
          <w:color w:val="000000" w:themeColor="text1"/>
          <w:spacing w:val="-4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DE</w:t>
      </w:r>
      <w:r w:rsidRPr="009D26A6">
        <w:rPr>
          <w:color w:val="000000" w:themeColor="text1"/>
          <w:spacing w:val="-6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SEVERIDAD</w:t>
      </w:r>
      <w:r w:rsidRPr="009D26A6">
        <w:rPr>
          <w:color w:val="000000" w:themeColor="text1"/>
          <w:spacing w:val="-2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DE</w:t>
      </w:r>
      <w:r w:rsidRPr="009D26A6">
        <w:rPr>
          <w:color w:val="000000" w:themeColor="text1"/>
          <w:spacing w:val="-6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LOS</w:t>
      </w:r>
      <w:r w:rsidRPr="009D26A6">
        <w:rPr>
          <w:color w:val="000000" w:themeColor="text1"/>
          <w:spacing w:val="-5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PROCEDIMIENTOS</w:t>
      </w:r>
      <w:r w:rsidRPr="009D26A6">
        <w:rPr>
          <w:color w:val="000000" w:themeColor="text1"/>
          <w:spacing w:val="-5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EXPERIMENTALES</w:t>
      </w:r>
    </w:p>
    <w:p w14:paraId="4BE15A78" w14:textId="3C76B6A2" w:rsidR="009D26A6" w:rsidRPr="009D26A6" w:rsidRDefault="003F1B0E" w:rsidP="009D26A6">
      <w:pPr>
        <w:spacing w:before="120"/>
        <w:ind w:left="142" w:right="324"/>
        <w:rPr>
          <w:color w:val="000000" w:themeColor="text1"/>
          <w:spacing w:val="-2"/>
        </w:rPr>
      </w:pPr>
      <w:r w:rsidRPr="009D26A6">
        <w:rPr>
          <w:b/>
          <w:bCs/>
          <w:color w:val="000000" w:themeColor="text1"/>
        </w:rPr>
        <w:t>1</w:t>
      </w:r>
      <w:r w:rsidR="009D26A6" w:rsidRPr="009D26A6">
        <w:rPr>
          <w:b/>
          <w:bCs/>
          <w:color w:val="000000" w:themeColor="text1"/>
        </w:rPr>
        <w:t>0</w:t>
      </w:r>
      <w:r w:rsidRPr="009D26A6">
        <w:rPr>
          <w:b/>
          <w:bCs/>
          <w:color w:val="000000" w:themeColor="text1"/>
        </w:rPr>
        <w:t xml:space="preserve">.1 </w:t>
      </w:r>
      <w:r w:rsidR="00967E8B" w:rsidRPr="009D26A6">
        <w:rPr>
          <w:b/>
          <w:bCs/>
          <w:color w:val="000000" w:themeColor="text1"/>
        </w:rPr>
        <w:t>Complete la siguiente tabla</w:t>
      </w:r>
      <w:r w:rsidR="00967E8B" w:rsidRPr="009D26A6">
        <w:rPr>
          <w:color w:val="000000" w:themeColor="text1"/>
        </w:rPr>
        <w:t xml:space="preserve"> con cada uno de los procedimientos que realizará en animales, acorde al nivel de</w:t>
      </w:r>
      <w:r w:rsidR="00967E8B" w:rsidRPr="009D26A6">
        <w:rPr>
          <w:color w:val="000000" w:themeColor="text1"/>
          <w:spacing w:val="-43"/>
        </w:rPr>
        <w:t xml:space="preserve"> </w:t>
      </w:r>
      <w:r w:rsidR="00967E8B" w:rsidRPr="009D26A6">
        <w:rPr>
          <w:color w:val="000000" w:themeColor="text1"/>
        </w:rPr>
        <w:t>severidad de</w:t>
      </w:r>
      <w:r w:rsidR="00967E8B" w:rsidRPr="009D26A6">
        <w:rPr>
          <w:color w:val="000000" w:themeColor="text1"/>
          <w:spacing w:val="-3"/>
        </w:rPr>
        <w:t xml:space="preserve"> </w:t>
      </w:r>
      <w:r w:rsidR="00967E8B" w:rsidRPr="009D26A6">
        <w:rPr>
          <w:color w:val="000000" w:themeColor="text1"/>
        </w:rPr>
        <w:t>cada</w:t>
      </w:r>
      <w:r w:rsidR="00967E8B" w:rsidRPr="009D26A6">
        <w:rPr>
          <w:color w:val="000000" w:themeColor="text1"/>
          <w:spacing w:val="-2"/>
        </w:rPr>
        <w:t xml:space="preserve"> </w:t>
      </w:r>
      <w:r w:rsidR="00967E8B" w:rsidRPr="009D26A6">
        <w:rPr>
          <w:color w:val="000000" w:themeColor="text1"/>
        </w:rPr>
        <w:t>procedimiento.</w:t>
      </w:r>
      <w:r w:rsidR="00967E8B" w:rsidRPr="009D26A6">
        <w:rPr>
          <w:color w:val="000000" w:themeColor="text1"/>
          <w:spacing w:val="-2"/>
        </w:rPr>
        <w:t xml:space="preserve"> </w:t>
      </w:r>
    </w:p>
    <w:p w14:paraId="524016B1" w14:textId="77777777" w:rsidR="00822A04" w:rsidRPr="0046017A" w:rsidRDefault="00822A04" w:rsidP="00EA6FAD">
      <w:pPr>
        <w:spacing w:before="2"/>
        <w:ind w:left="142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5"/>
        <w:gridCol w:w="1814"/>
        <w:gridCol w:w="1814"/>
        <w:gridCol w:w="1814"/>
        <w:gridCol w:w="1814"/>
      </w:tblGrid>
      <w:tr w:rsidR="0046017A" w:rsidRPr="0046017A" w14:paraId="28BE0E33" w14:textId="77777777">
        <w:trPr>
          <w:trHeight w:val="486"/>
        </w:trPr>
        <w:tc>
          <w:tcPr>
            <w:tcW w:w="1815" w:type="dxa"/>
            <w:shd w:val="clear" w:color="auto" w:fill="BCD5ED"/>
          </w:tcPr>
          <w:p w14:paraId="7FB366D4" w14:textId="77777777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</w:p>
        </w:tc>
        <w:tc>
          <w:tcPr>
            <w:tcW w:w="1814" w:type="dxa"/>
            <w:shd w:val="clear" w:color="auto" w:fill="BCD5ED"/>
          </w:tcPr>
          <w:p w14:paraId="207CCDC0" w14:textId="77777777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LEVE</w:t>
            </w:r>
          </w:p>
        </w:tc>
        <w:tc>
          <w:tcPr>
            <w:tcW w:w="1814" w:type="dxa"/>
            <w:shd w:val="clear" w:color="auto" w:fill="BCD5ED"/>
          </w:tcPr>
          <w:p w14:paraId="6EEE069B" w14:textId="75CA32E8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MODERADO</w:t>
            </w:r>
            <w:r w:rsidR="001E2690" w:rsidRPr="001E2690">
              <w:rPr>
                <w:b/>
                <w:color w:val="000000" w:themeColor="text1"/>
                <w:sz w:val="20"/>
                <w:vertAlign w:val="superscript"/>
              </w:rPr>
              <w:t>#</w:t>
            </w:r>
          </w:p>
        </w:tc>
        <w:tc>
          <w:tcPr>
            <w:tcW w:w="1814" w:type="dxa"/>
            <w:shd w:val="clear" w:color="auto" w:fill="BCD5ED"/>
          </w:tcPr>
          <w:p w14:paraId="3C804991" w14:textId="690FEFAE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EVERO</w:t>
            </w:r>
            <w:r w:rsidR="001E2690" w:rsidRPr="001E2690">
              <w:rPr>
                <w:b/>
                <w:color w:val="000000" w:themeColor="text1"/>
                <w:sz w:val="20"/>
                <w:vertAlign w:val="superscript"/>
              </w:rPr>
              <w:t>#</w:t>
            </w:r>
          </w:p>
        </w:tc>
        <w:tc>
          <w:tcPr>
            <w:tcW w:w="1814" w:type="dxa"/>
            <w:shd w:val="clear" w:color="auto" w:fill="BCD5ED"/>
          </w:tcPr>
          <w:p w14:paraId="209310D3" w14:textId="77777777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IN</w:t>
            </w:r>
          </w:p>
          <w:p w14:paraId="44F93DA0" w14:textId="77777777" w:rsidR="00822A04" w:rsidRPr="0046017A" w:rsidRDefault="00967E8B" w:rsidP="00EA6FAD">
            <w:pPr>
              <w:pStyle w:val="TableParagraph"/>
              <w:spacing w:line="22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RECUPERACIÓN</w:t>
            </w:r>
          </w:p>
        </w:tc>
      </w:tr>
      <w:tr w:rsidR="0046017A" w:rsidRPr="0046017A" w14:paraId="4D2B82FB" w14:textId="77777777" w:rsidTr="00552518">
        <w:trPr>
          <w:trHeight w:val="397"/>
        </w:trPr>
        <w:tc>
          <w:tcPr>
            <w:tcW w:w="1815" w:type="dxa"/>
            <w:vMerge w:val="restart"/>
          </w:tcPr>
          <w:p w14:paraId="1E3383A9" w14:textId="77777777" w:rsidR="00822A04" w:rsidRPr="0046017A" w:rsidRDefault="00967E8B" w:rsidP="00EA6FAD">
            <w:pPr>
              <w:pStyle w:val="TableParagraph"/>
              <w:spacing w:before="119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NO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GICOS</w:t>
            </w:r>
          </w:p>
        </w:tc>
        <w:tc>
          <w:tcPr>
            <w:tcW w:w="1814" w:type="dxa"/>
          </w:tcPr>
          <w:p w14:paraId="19A93310" w14:textId="430ABAC5" w:rsidR="00822A04" w:rsidRPr="0046017A" w:rsidRDefault="00822A04" w:rsidP="00EA6FAD">
            <w:pPr>
              <w:pStyle w:val="TableParagraph"/>
              <w:spacing w:before="119"/>
              <w:ind w:left="142" w:right="97"/>
              <w:jc w:val="both"/>
              <w:rPr>
                <w:color w:val="000000" w:themeColor="text1"/>
                <w:sz w:val="20"/>
              </w:rPr>
            </w:pPr>
          </w:p>
        </w:tc>
        <w:tc>
          <w:tcPr>
            <w:tcW w:w="1814" w:type="dxa"/>
          </w:tcPr>
          <w:p w14:paraId="0B18B439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4DC6A627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58E10FE4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</w:tr>
      <w:tr w:rsidR="0046017A" w:rsidRPr="0046017A" w14:paraId="0F60FF45" w14:textId="77777777" w:rsidTr="00552518">
        <w:trPr>
          <w:trHeight w:val="397"/>
        </w:trPr>
        <w:tc>
          <w:tcPr>
            <w:tcW w:w="1815" w:type="dxa"/>
            <w:vMerge/>
            <w:tcBorders>
              <w:top w:val="nil"/>
            </w:tcBorders>
          </w:tcPr>
          <w:p w14:paraId="194CB944" w14:textId="77777777" w:rsidR="00822A04" w:rsidRPr="0046017A" w:rsidRDefault="00822A04" w:rsidP="00EA6FAD">
            <w:pPr>
              <w:ind w:left="142"/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1814" w:type="dxa"/>
          </w:tcPr>
          <w:p w14:paraId="2F6C36A1" w14:textId="0DABDCE1" w:rsidR="00822A04" w:rsidRPr="0046017A" w:rsidRDefault="00822A04" w:rsidP="00EA6FAD">
            <w:pPr>
              <w:pStyle w:val="TableParagraph"/>
              <w:spacing w:before="119" w:line="225" w:lineRule="exact"/>
              <w:ind w:left="142"/>
              <w:rPr>
                <w:color w:val="000000" w:themeColor="text1"/>
                <w:sz w:val="20"/>
              </w:rPr>
            </w:pPr>
          </w:p>
        </w:tc>
        <w:tc>
          <w:tcPr>
            <w:tcW w:w="1814" w:type="dxa"/>
          </w:tcPr>
          <w:p w14:paraId="6578788E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59B5D705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3006C930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</w:tr>
      <w:tr w:rsidR="0046017A" w:rsidRPr="0046017A" w14:paraId="6F03EC1D" w14:textId="77777777" w:rsidTr="00552518">
        <w:trPr>
          <w:trHeight w:val="397"/>
        </w:trPr>
        <w:tc>
          <w:tcPr>
            <w:tcW w:w="1815" w:type="dxa"/>
            <w:vMerge/>
            <w:tcBorders>
              <w:top w:val="nil"/>
            </w:tcBorders>
          </w:tcPr>
          <w:p w14:paraId="172DC2D3" w14:textId="77777777" w:rsidR="00822A04" w:rsidRPr="0046017A" w:rsidRDefault="00822A04" w:rsidP="00EA6FAD">
            <w:pPr>
              <w:ind w:left="142"/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1814" w:type="dxa"/>
          </w:tcPr>
          <w:p w14:paraId="5197DA70" w14:textId="154557E4" w:rsidR="00822A04" w:rsidRPr="0046017A" w:rsidRDefault="00822A04" w:rsidP="00EA6FAD">
            <w:pPr>
              <w:pStyle w:val="TableParagraph"/>
              <w:spacing w:before="99" w:line="240" w:lineRule="atLeast"/>
              <w:ind w:left="142"/>
              <w:rPr>
                <w:color w:val="000000" w:themeColor="text1"/>
                <w:sz w:val="20"/>
              </w:rPr>
            </w:pPr>
          </w:p>
        </w:tc>
        <w:tc>
          <w:tcPr>
            <w:tcW w:w="1814" w:type="dxa"/>
          </w:tcPr>
          <w:p w14:paraId="49A3E6F5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2FE030E7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46C0D6F9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</w:tr>
      <w:tr w:rsidR="0046017A" w:rsidRPr="0046017A" w14:paraId="387765A0" w14:textId="77777777" w:rsidTr="00552518">
        <w:trPr>
          <w:trHeight w:val="397"/>
        </w:trPr>
        <w:tc>
          <w:tcPr>
            <w:tcW w:w="1815" w:type="dxa"/>
            <w:vMerge w:val="restart"/>
          </w:tcPr>
          <w:p w14:paraId="048616B1" w14:textId="77777777" w:rsidR="00822A04" w:rsidRPr="0046017A" w:rsidRDefault="00967E8B" w:rsidP="00EA6FAD">
            <w:pPr>
              <w:pStyle w:val="TableParagraph"/>
              <w:spacing w:before="119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QUIRÚRGICOS</w:t>
            </w:r>
          </w:p>
        </w:tc>
        <w:tc>
          <w:tcPr>
            <w:tcW w:w="1814" w:type="dxa"/>
          </w:tcPr>
          <w:p w14:paraId="2721250C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3D96FF4C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64CCDA74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7B3196E9" w14:textId="2049897E" w:rsidR="00822A04" w:rsidRPr="0046017A" w:rsidRDefault="00822A04" w:rsidP="00EA6FAD">
            <w:pPr>
              <w:pStyle w:val="TableParagraph"/>
              <w:spacing w:before="1" w:line="225" w:lineRule="exact"/>
              <w:ind w:left="142"/>
              <w:rPr>
                <w:color w:val="000000" w:themeColor="text1"/>
                <w:sz w:val="20"/>
              </w:rPr>
            </w:pPr>
          </w:p>
        </w:tc>
      </w:tr>
      <w:tr w:rsidR="0046017A" w:rsidRPr="0046017A" w14:paraId="66F4B283" w14:textId="77777777" w:rsidTr="00552518">
        <w:trPr>
          <w:trHeight w:val="397"/>
        </w:trPr>
        <w:tc>
          <w:tcPr>
            <w:tcW w:w="1815" w:type="dxa"/>
            <w:vMerge/>
            <w:tcBorders>
              <w:top w:val="nil"/>
            </w:tcBorders>
          </w:tcPr>
          <w:p w14:paraId="57828410" w14:textId="77777777" w:rsidR="00822A04" w:rsidRPr="0046017A" w:rsidRDefault="00822A04" w:rsidP="00EA6FAD">
            <w:pPr>
              <w:ind w:left="142"/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1814" w:type="dxa"/>
          </w:tcPr>
          <w:p w14:paraId="45114AF4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4375571F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079C09FF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6CED4ECB" w14:textId="402C5B13" w:rsidR="00822A04" w:rsidRPr="0046017A" w:rsidRDefault="00822A04" w:rsidP="00EA6FAD">
            <w:pPr>
              <w:pStyle w:val="TableParagraph"/>
              <w:spacing w:line="225" w:lineRule="exact"/>
              <w:ind w:left="142"/>
              <w:rPr>
                <w:b/>
                <w:color w:val="000000" w:themeColor="text1"/>
                <w:sz w:val="20"/>
              </w:rPr>
            </w:pPr>
          </w:p>
        </w:tc>
      </w:tr>
    </w:tbl>
    <w:p w14:paraId="52C1F09E" w14:textId="236ADABA" w:rsidR="009F30D6" w:rsidRPr="009D26A6" w:rsidRDefault="001E2690" w:rsidP="00EA6FAD">
      <w:pPr>
        <w:ind w:left="142" w:right="640"/>
        <w:jc w:val="both"/>
        <w:rPr>
          <w:bCs/>
          <w:i/>
          <w:iCs/>
          <w:color w:val="000000" w:themeColor="text1"/>
          <w:spacing w:val="1"/>
          <w:sz w:val="20"/>
          <w:szCs w:val="24"/>
        </w:rPr>
      </w:pPr>
      <w:r w:rsidRPr="009D26A6">
        <w:rPr>
          <w:bCs/>
          <w:i/>
          <w:iCs/>
          <w:color w:val="000000" w:themeColor="text1"/>
          <w:sz w:val="20"/>
          <w:szCs w:val="24"/>
          <w:vertAlign w:val="superscript"/>
        </w:rPr>
        <w:t>#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Los procedimientos clasificados como moderados o severos deberán adoptar medidas paliativas como la utilización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de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analgésicos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y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el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establecimiento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de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criterios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de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punto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final.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</w:p>
    <w:p w14:paraId="743511FD" w14:textId="330005F4" w:rsidR="00903830" w:rsidRDefault="00903830" w:rsidP="00EA6FAD">
      <w:pPr>
        <w:ind w:left="142" w:right="640"/>
        <w:jc w:val="both"/>
        <w:rPr>
          <w:b/>
          <w:color w:val="000000" w:themeColor="text1"/>
          <w:spacing w:val="1"/>
          <w:sz w:val="18"/>
        </w:rPr>
      </w:pPr>
    </w:p>
    <w:p w14:paraId="3289A8B7" w14:textId="77777777" w:rsidR="003F1B0E" w:rsidRPr="0046017A" w:rsidRDefault="003F1B0E" w:rsidP="003F1B0E">
      <w:pPr>
        <w:spacing w:line="225" w:lineRule="exact"/>
        <w:jc w:val="both"/>
        <w:rPr>
          <w:color w:val="000000" w:themeColor="text1"/>
          <w:sz w:val="20"/>
          <w:lang w:val="es-CL"/>
        </w:r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44"/>
      </w:tblGrid>
      <w:tr w:rsidR="003F1B0E" w:rsidRPr="0046017A" w14:paraId="16BA99D0" w14:textId="77777777" w:rsidTr="001E2690">
        <w:trPr>
          <w:trHeight w:val="843"/>
        </w:trPr>
        <w:tc>
          <w:tcPr>
            <w:tcW w:w="9144" w:type="dxa"/>
            <w:shd w:val="clear" w:color="auto" w:fill="BCD5ED"/>
          </w:tcPr>
          <w:p w14:paraId="661A36F1" w14:textId="7361E114" w:rsidR="003F1B0E" w:rsidRPr="009D26A6" w:rsidRDefault="003F1B0E" w:rsidP="00EE2D6E">
            <w:pPr>
              <w:pStyle w:val="TableParagraph"/>
              <w:ind w:left="107" w:right="94"/>
              <w:jc w:val="both"/>
              <w:rPr>
                <w:color w:val="000000" w:themeColor="text1"/>
                <w:szCs w:val="24"/>
              </w:rPr>
            </w:pPr>
            <w:r w:rsidRPr="009D26A6">
              <w:rPr>
                <w:b/>
                <w:color w:val="000000" w:themeColor="text1"/>
                <w:szCs w:val="24"/>
              </w:rPr>
              <w:t>1</w:t>
            </w:r>
            <w:r w:rsidR="009D26A6" w:rsidRPr="009D26A6">
              <w:rPr>
                <w:b/>
                <w:color w:val="000000" w:themeColor="text1"/>
                <w:szCs w:val="24"/>
              </w:rPr>
              <w:t>0</w:t>
            </w:r>
            <w:r w:rsidRPr="009D26A6">
              <w:rPr>
                <w:b/>
                <w:color w:val="000000" w:themeColor="text1"/>
                <w:szCs w:val="24"/>
              </w:rPr>
              <w:t>.2.-</w:t>
            </w:r>
            <w:r w:rsidR="005A68D7">
              <w:rPr>
                <w:b/>
                <w:color w:val="000000" w:themeColor="text1"/>
                <w:szCs w:val="24"/>
              </w:rPr>
              <w:t xml:space="preserve"> Principal impacto sobre el bienestar y </w:t>
            </w:r>
            <w:r w:rsidRPr="009D26A6">
              <w:rPr>
                <w:b/>
                <w:color w:val="000000" w:themeColor="text1"/>
                <w:szCs w:val="24"/>
              </w:rPr>
              <w:t xml:space="preserve">criterios de interrupción </w:t>
            </w:r>
            <w:r w:rsidR="00634868">
              <w:rPr>
                <w:b/>
                <w:color w:val="000000" w:themeColor="text1"/>
                <w:szCs w:val="24"/>
              </w:rPr>
              <w:t>del protocolo</w:t>
            </w:r>
            <w:r w:rsidRPr="009D26A6">
              <w:rPr>
                <w:b/>
                <w:color w:val="000000" w:themeColor="text1"/>
                <w:szCs w:val="24"/>
              </w:rPr>
              <w:t xml:space="preserve">. </w:t>
            </w:r>
            <w:r w:rsidR="00634868" w:rsidRPr="00634868">
              <w:rPr>
                <w:bCs/>
                <w:color w:val="000000" w:themeColor="text1"/>
                <w:szCs w:val="24"/>
              </w:rPr>
              <w:t xml:space="preserve">Indique </w:t>
            </w:r>
            <w:r w:rsidR="00634868">
              <w:rPr>
                <w:bCs/>
                <w:color w:val="000000" w:themeColor="text1"/>
                <w:szCs w:val="24"/>
              </w:rPr>
              <w:t xml:space="preserve">cuáles serán los </w:t>
            </w:r>
            <w:r w:rsidR="00625BF2">
              <w:rPr>
                <w:bCs/>
                <w:color w:val="000000" w:themeColor="text1"/>
                <w:szCs w:val="24"/>
              </w:rPr>
              <w:t>parámetros clínicos sobre los que se espera mayor impacto</w:t>
            </w:r>
            <w:r w:rsidR="00D07E41">
              <w:rPr>
                <w:bCs/>
                <w:color w:val="000000" w:themeColor="text1"/>
                <w:szCs w:val="24"/>
              </w:rPr>
              <w:t xml:space="preserve"> en el bienestar del animal</w:t>
            </w:r>
            <w:r w:rsidR="00625BF2">
              <w:rPr>
                <w:bCs/>
                <w:color w:val="000000" w:themeColor="text1"/>
                <w:szCs w:val="24"/>
              </w:rPr>
              <w:t xml:space="preserve">, y como evaluará </w:t>
            </w:r>
            <w:r w:rsidR="00874DF6">
              <w:rPr>
                <w:bCs/>
                <w:color w:val="000000" w:themeColor="text1"/>
                <w:szCs w:val="24"/>
              </w:rPr>
              <w:t xml:space="preserve">y establecerá </w:t>
            </w:r>
            <w:r w:rsidR="00625BF2">
              <w:rPr>
                <w:bCs/>
                <w:color w:val="000000" w:themeColor="text1"/>
                <w:szCs w:val="24"/>
              </w:rPr>
              <w:t xml:space="preserve">objetivamente </w:t>
            </w:r>
            <w:r w:rsidR="00D07E41">
              <w:rPr>
                <w:bCs/>
                <w:color w:val="000000" w:themeColor="text1"/>
                <w:szCs w:val="24"/>
              </w:rPr>
              <w:t xml:space="preserve">el </w:t>
            </w:r>
            <w:r w:rsidR="00D07E41" w:rsidRPr="00D07E41">
              <w:rPr>
                <w:bCs/>
                <w:color w:val="000000" w:themeColor="text1"/>
                <w:szCs w:val="24"/>
                <w:u w:val="single"/>
              </w:rPr>
              <w:t>criterio de interrupción del protocolo</w:t>
            </w:r>
            <w:r w:rsidR="00D07E41">
              <w:rPr>
                <w:bCs/>
                <w:color w:val="000000" w:themeColor="text1"/>
                <w:szCs w:val="24"/>
              </w:rPr>
              <w:t xml:space="preserve"> (cuando </w:t>
            </w:r>
            <w:r w:rsidR="00874DF6">
              <w:rPr>
                <w:bCs/>
                <w:color w:val="000000" w:themeColor="text1"/>
                <w:szCs w:val="24"/>
              </w:rPr>
              <w:t xml:space="preserve">el grado de </w:t>
            </w:r>
            <w:r w:rsidR="00923F16">
              <w:rPr>
                <w:bCs/>
                <w:color w:val="000000" w:themeColor="text1"/>
                <w:szCs w:val="24"/>
              </w:rPr>
              <w:t>compromiso en el anima</w:t>
            </w:r>
            <w:r w:rsidR="00874DF6">
              <w:rPr>
                <w:bCs/>
                <w:color w:val="000000" w:themeColor="text1"/>
                <w:szCs w:val="24"/>
              </w:rPr>
              <w:t>l requiera eutanasia humanitaria</w:t>
            </w:r>
            <w:r w:rsidR="00D07E41">
              <w:rPr>
                <w:bCs/>
                <w:color w:val="000000" w:themeColor="text1"/>
                <w:szCs w:val="24"/>
              </w:rPr>
              <w:t>).</w:t>
            </w:r>
            <w:r w:rsidR="00874DF6">
              <w:rPr>
                <w:bCs/>
                <w:color w:val="000000" w:themeColor="text1"/>
                <w:szCs w:val="24"/>
              </w:rPr>
              <w:t xml:space="preserve"> </w:t>
            </w:r>
          </w:p>
        </w:tc>
      </w:tr>
      <w:tr w:rsidR="003F1B0E" w:rsidRPr="0046017A" w14:paraId="509C0E63" w14:textId="77777777" w:rsidTr="001E2690">
        <w:trPr>
          <w:trHeight w:val="1390"/>
        </w:trPr>
        <w:tc>
          <w:tcPr>
            <w:tcW w:w="9144" w:type="dxa"/>
            <w:shd w:val="clear" w:color="auto" w:fill="auto"/>
          </w:tcPr>
          <w:p w14:paraId="0FAB875F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427513F0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08AC285" w14:textId="337980D8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5750A31A" w14:textId="4B8E04F8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26186D8" w14:textId="127EE3C3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8F47AC5" w14:textId="4616A39E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6D8FCC3F" w14:textId="409B83A6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9164D66" w14:textId="57A41094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4C1CE564" w14:textId="0B990F30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9E86075" w14:textId="32C92EF0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6B1A7D22" w14:textId="723F7A48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84322F5" w14:textId="12A0BBCB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3B51035C" w14:textId="2DFAA522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39DD27C" w14:textId="58A09D50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4BFDDBB" w14:textId="6FAA1656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6B27E56A" w14:textId="7498FD3B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C37A5AA" w14:textId="6DDB2D84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C6E1B17" w14:textId="7711F7D3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75D5BE2" w14:textId="239A94E4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7C4EB39C" w14:textId="724D5E21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1D211EF0" w14:textId="77777777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655241D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B571E11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8292820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4DF52512" w14:textId="77777777" w:rsidR="003F1B0E" w:rsidRPr="0046017A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</w:tc>
      </w:tr>
    </w:tbl>
    <w:p w14:paraId="22F142F9" w14:textId="0F194969" w:rsidR="00903830" w:rsidRDefault="00903830" w:rsidP="00EA6FAD">
      <w:pPr>
        <w:ind w:left="142" w:right="640"/>
        <w:jc w:val="both"/>
        <w:rPr>
          <w:b/>
          <w:color w:val="000000" w:themeColor="text1"/>
          <w:spacing w:val="1"/>
          <w:sz w:val="18"/>
        </w:rPr>
      </w:pPr>
    </w:p>
    <w:p w14:paraId="5821FEF6" w14:textId="2B3EF797" w:rsidR="003F1B0E" w:rsidRDefault="003F1B0E" w:rsidP="00EA6FAD">
      <w:pPr>
        <w:ind w:left="142" w:right="640"/>
        <w:jc w:val="both"/>
        <w:rPr>
          <w:b/>
          <w:color w:val="000000" w:themeColor="text1"/>
          <w:spacing w:val="1"/>
          <w:sz w:val="18"/>
        </w:rPr>
      </w:pPr>
    </w:p>
    <w:p w14:paraId="730DA70D" w14:textId="77777777" w:rsidR="00842104" w:rsidRDefault="00842104" w:rsidP="00EA6FAD">
      <w:pPr>
        <w:pStyle w:val="TableParagraph"/>
        <w:ind w:left="142" w:right="94"/>
        <w:jc w:val="both"/>
        <w:rPr>
          <w:b/>
          <w:color w:val="000000" w:themeColor="text1"/>
          <w:spacing w:val="1"/>
          <w:sz w:val="24"/>
          <w:szCs w:val="32"/>
        </w:rPr>
      </w:pPr>
    </w:p>
    <w:p w14:paraId="1DF1F13E" w14:textId="40C8D12E" w:rsidR="00FC0597" w:rsidRPr="00FE2C2F" w:rsidRDefault="00903830" w:rsidP="00EA6FAD">
      <w:pPr>
        <w:pStyle w:val="TableParagraph"/>
        <w:ind w:left="142" w:right="94"/>
        <w:jc w:val="both"/>
        <w:rPr>
          <w:bCs/>
          <w:color w:val="000000" w:themeColor="text1"/>
          <w:spacing w:val="1"/>
          <w:sz w:val="28"/>
          <w:szCs w:val="36"/>
        </w:rPr>
      </w:pPr>
      <w:r w:rsidRPr="00FE2C2F">
        <w:rPr>
          <w:b/>
          <w:color w:val="000000" w:themeColor="text1"/>
          <w:spacing w:val="1"/>
          <w:sz w:val="24"/>
          <w:szCs w:val="32"/>
        </w:rPr>
        <w:t>X</w:t>
      </w:r>
      <w:r w:rsidR="001F26D5" w:rsidRPr="00FE2C2F">
        <w:rPr>
          <w:b/>
          <w:color w:val="000000" w:themeColor="text1"/>
          <w:spacing w:val="1"/>
          <w:sz w:val="24"/>
          <w:szCs w:val="32"/>
        </w:rPr>
        <w:t>I</w:t>
      </w:r>
      <w:r w:rsidRPr="00FE2C2F">
        <w:rPr>
          <w:b/>
          <w:color w:val="000000" w:themeColor="text1"/>
          <w:spacing w:val="1"/>
          <w:sz w:val="24"/>
          <w:szCs w:val="32"/>
        </w:rPr>
        <w:t>. PAUTA</w:t>
      </w:r>
      <w:r w:rsidR="00EF625A" w:rsidRPr="00FE2C2F">
        <w:rPr>
          <w:b/>
          <w:color w:val="000000" w:themeColor="text1"/>
          <w:spacing w:val="1"/>
          <w:sz w:val="24"/>
          <w:szCs w:val="32"/>
        </w:rPr>
        <w:t>S</w:t>
      </w:r>
      <w:r w:rsidRPr="00FE2C2F">
        <w:rPr>
          <w:b/>
          <w:color w:val="000000" w:themeColor="text1"/>
          <w:spacing w:val="1"/>
          <w:sz w:val="24"/>
          <w:szCs w:val="32"/>
        </w:rPr>
        <w:t xml:space="preserve"> DE SUPERVISIÓN</w:t>
      </w:r>
    </w:p>
    <w:p w14:paraId="27951501" w14:textId="77777777" w:rsidR="00FE2C2F" w:rsidRPr="00FE2C2F" w:rsidRDefault="00FE2C2F" w:rsidP="00EA6FAD">
      <w:pPr>
        <w:pStyle w:val="TableParagraph"/>
        <w:ind w:left="142" w:right="94"/>
        <w:jc w:val="both"/>
        <w:rPr>
          <w:bCs/>
          <w:color w:val="000000" w:themeColor="text1"/>
          <w:spacing w:val="1"/>
          <w:sz w:val="28"/>
          <w:szCs w:val="36"/>
        </w:rPr>
      </w:pPr>
    </w:p>
    <w:p w14:paraId="212BF729" w14:textId="5D15E92A" w:rsidR="00D14B3E" w:rsidRPr="00FE2C2F" w:rsidRDefault="00EA6FAD" w:rsidP="0013657E">
      <w:pPr>
        <w:pStyle w:val="TableParagraph"/>
        <w:ind w:right="94"/>
        <w:jc w:val="both"/>
        <w:rPr>
          <w:rFonts w:asciiTheme="minorHAnsi" w:hAnsiTheme="minorHAnsi" w:cstheme="minorHAnsi"/>
          <w:bCs/>
          <w:spacing w:val="-43"/>
          <w:szCs w:val="24"/>
        </w:rPr>
      </w:pPr>
      <w:r w:rsidRPr="00FE2C2F">
        <w:rPr>
          <w:rFonts w:cs="Arial"/>
          <w:bCs/>
        </w:rPr>
        <w:t xml:space="preserve">Anexe </w:t>
      </w:r>
      <w:r w:rsidR="00D07E41">
        <w:rPr>
          <w:rFonts w:cs="Arial"/>
          <w:bCs/>
        </w:rPr>
        <w:t xml:space="preserve">o pegue abajo </w:t>
      </w:r>
      <w:r w:rsidRPr="00FE2C2F">
        <w:rPr>
          <w:rFonts w:cs="Arial"/>
          <w:bCs/>
        </w:rPr>
        <w:t>la</w:t>
      </w:r>
      <w:r w:rsidR="00D07E41">
        <w:rPr>
          <w:rFonts w:cs="Arial"/>
          <w:bCs/>
        </w:rPr>
        <w:t>(s)</w:t>
      </w:r>
      <w:r w:rsidRPr="00FE2C2F">
        <w:rPr>
          <w:rFonts w:cs="Arial"/>
          <w:bCs/>
        </w:rPr>
        <w:t xml:space="preserve"> </w:t>
      </w:r>
      <w:r w:rsidRPr="00141F3F">
        <w:rPr>
          <w:rFonts w:cs="Arial"/>
          <w:b/>
        </w:rPr>
        <w:t>pauta</w:t>
      </w:r>
      <w:r w:rsidR="00D07E41">
        <w:rPr>
          <w:rFonts w:cs="Arial"/>
          <w:b/>
        </w:rPr>
        <w:t>(s)</w:t>
      </w:r>
      <w:r w:rsidRPr="00141F3F">
        <w:rPr>
          <w:rFonts w:cs="Arial"/>
          <w:b/>
        </w:rPr>
        <w:t xml:space="preserve"> de supervisión</w:t>
      </w:r>
      <w:r w:rsidRPr="00FE2C2F">
        <w:rPr>
          <w:rFonts w:cs="Arial"/>
          <w:bCs/>
        </w:rPr>
        <w:t xml:space="preserve"> que usará para evaluar el bienestar de los animales en este protocolo</w:t>
      </w:r>
      <w:r w:rsidR="00EF625A" w:rsidRPr="00FE2C2F">
        <w:rPr>
          <w:rFonts w:cs="Arial"/>
          <w:bCs/>
        </w:rPr>
        <w:t xml:space="preserve">. </w:t>
      </w:r>
      <w:r w:rsidR="00D07E41">
        <w:rPr>
          <w:rFonts w:cs="Arial"/>
          <w:bCs/>
        </w:rPr>
        <w:t xml:space="preserve">Esta pauta debe incluir </w:t>
      </w:r>
      <w:r w:rsidR="00AB56E2">
        <w:rPr>
          <w:rFonts w:cs="Arial"/>
          <w:bCs/>
        </w:rPr>
        <w:t xml:space="preserve">los </w:t>
      </w:r>
      <w:r w:rsidR="00D07E41">
        <w:rPr>
          <w:rFonts w:cs="Arial"/>
          <w:bCs/>
        </w:rPr>
        <w:t xml:space="preserve">criterios </w:t>
      </w:r>
      <w:r w:rsidR="00AB56E2">
        <w:rPr>
          <w:rFonts w:cs="Arial"/>
          <w:bCs/>
        </w:rPr>
        <w:t xml:space="preserve">objetivos </w:t>
      </w:r>
      <w:r w:rsidR="00D07E41">
        <w:rPr>
          <w:rFonts w:cs="Arial"/>
          <w:bCs/>
        </w:rPr>
        <w:t xml:space="preserve">de interrupción del protocolo </w:t>
      </w:r>
      <w:r w:rsidR="00AB56E2">
        <w:rPr>
          <w:rFonts w:cs="Arial"/>
          <w:bCs/>
        </w:rPr>
        <w:t>(punto 10.2)</w:t>
      </w:r>
    </w:p>
    <w:p w14:paraId="29211E14" w14:textId="77777777" w:rsidR="00E47B82" w:rsidRPr="00FE2C2F" w:rsidRDefault="00E47B82" w:rsidP="00E47B82">
      <w:pPr>
        <w:pStyle w:val="TableParagraph"/>
        <w:ind w:right="94"/>
        <w:jc w:val="both"/>
        <w:rPr>
          <w:rFonts w:asciiTheme="minorHAnsi" w:hAnsiTheme="minorHAnsi" w:cstheme="minorHAnsi"/>
          <w:bCs/>
          <w:spacing w:val="-43"/>
          <w:szCs w:val="24"/>
        </w:rPr>
      </w:pPr>
    </w:p>
    <w:p w14:paraId="7539943B" w14:textId="77777777" w:rsidR="00141F3F" w:rsidRPr="00FE2C2F" w:rsidRDefault="00141F3F" w:rsidP="00EA6FAD">
      <w:pPr>
        <w:ind w:left="142" w:right="640"/>
        <w:jc w:val="both"/>
        <w:rPr>
          <w:bCs/>
          <w:color w:val="000000" w:themeColor="text1"/>
          <w:spacing w:val="1"/>
          <w:sz w:val="20"/>
          <w:szCs w:val="24"/>
        </w:rPr>
      </w:pPr>
    </w:p>
    <w:p w14:paraId="44690CF6" w14:textId="77777777" w:rsidR="007854D1" w:rsidRDefault="007854D1" w:rsidP="007854D1">
      <w:pPr>
        <w:pStyle w:val="Textoindependiente"/>
        <w:rPr>
          <w:color w:val="000000" w:themeColor="text1"/>
        </w:rPr>
      </w:pPr>
    </w:p>
    <w:p w14:paraId="1E335DAA" w14:textId="1A3D5CA1" w:rsidR="00EC4394" w:rsidRDefault="007854D1" w:rsidP="007854D1">
      <w:pPr>
        <w:pStyle w:val="Textoindependiente"/>
        <w:rPr>
          <w:color w:val="000000" w:themeColor="text1"/>
          <w:sz w:val="24"/>
          <w:szCs w:val="24"/>
        </w:rPr>
      </w:pPr>
      <w:r w:rsidRPr="00FE2C2F">
        <w:rPr>
          <w:color w:val="000000" w:themeColor="text1"/>
          <w:sz w:val="24"/>
          <w:szCs w:val="24"/>
        </w:rPr>
        <w:t>XII.-</w:t>
      </w:r>
      <w:r w:rsidRPr="00FE2C2F">
        <w:rPr>
          <w:color w:val="000000" w:themeColor="text1"/>
          <w:spacing w:val="-5"/>
          <w:sz w:val="24"/>
          <w:szCs w:val="24"/>
        </w:rPr>
        <w:t xml:space="preserve"> </w:t>
      </w:r>
      <w:r w:rsidRPr="00FE2C2F">
        <w:rPr>
          <w:color w:val="000000" w:themeColor="text1"/>
          <w:sz w:val="24"/>
          <w:szCs w:val="24"/>
        </w:rPr>
        <w:t>DOCUMENTOS</w:t>
      </w:r>
      <w:r w:rsidRPr="00FE2C2F">
        <w:rPr>
          <w:color w:val="000000" w:themeColor="text1"/>
          <w:spacing w:val="-5"/>
          <w:sz w:val="24"/>
          <w:szCs w:val="24"/>
        </w:rPr>
        <w:t xml:space="preserve"> </w:t>
      </w:r>
      <w:r w:rsidRPr="00FE2C2F">
        <w:rPr>
          <w:color w:val="000000" w:themeColor="text1"/>
          <w:sz w:val="24"/>
          <w:szCs w:val="24"/>
        </w:rPr>
        <w:t>A</w:t>
      </w:r>
      <w:r w:rsidR="00EC4394">
        <w:rPr>
          <w:color w:val="000000" w:themeColor="text1"/>
          <w:sz w:val="24"/>
          <w:szCs w:val="24"/>
        </w:rPr>
        <w:t>NEXOS</w:t>
      </w:r>
      <w:r w:rsidRPr="00FE2C2F">
        <w:rPr>
          <w:color w:val="000000" w:themeColor="text1"/>
          <w:sz w:val="24"/>
          <w:szCs w:val="24"/>
        </w:rPr>
        <w:t xml:space="preserve"> </w:t>
      </w:r>
    </w:p>
    <w:p w14:paraId="4F68E44C" w14:textId="6F277F4A" w:rsidR="007854D1" w:rsidRPr="00842104" w:rsidRDefault="00EC4394" w:rsidP="007854D1">
      <w:pPr>
        <w:pStyle w:val="Textoindependiente"/>
        <w:rPr>
          <w:b w:val="0"/>
          <w:bCs w:val="0"/>
          <w:color w:val="000000" w:themeColor="text1"/>
          <w:sz w:val="24"/>
          <w:szCs w:val="24"/>
        </w:rPr>
      </w:pPr>
      <w:r w:rsidRPr="00842104">
        <w:rPr>
          <w:b w:val="0"/>
          <w:bCs w:val="0"/>
          <w:color w:val="000000" w:themeColor="text1"/>
          <w:sz w:val="24"/>
          <w:szCs w:val="24"/>
        </w:rPr>
        <w:t>L</w:t>
      </w:r>
      <w:r w:rsidR="007854D1" w:rsidRPr="00842104">
        <w:rPr>
          <w:b w:val="0"/>
          <w:bCs w:val="0"/>
          <w:color w:val="000000" w:themeColor="text1"/>
          <w:sz w:val="24"/>
          <w:szCs w:val="24"/>
        </w:rPr>
        <w:t>iste los documentos anexos a este protocolo</w:t>
      </w:r>
      <w:r w:rsidRPr="00842104">
        <w:rPr>
          <w:b w:val="0"/>
          <w:bCs w:val="0"/>
          <w:color w:val="000000" w:themeColor="text1"/>
          <w:sz w:val="24"/>
          <w:szCs w:val="24"/>
        </w:rPr>
        <w:t xml:space="preserve">, </w:t>
      </w:r>
      <w:proofErr w:type="spellStart"/>
      <w:r w:rsidRPr="00842104">
        <w:rPr>
          <w:b w:val="0"/>
          <w:bCs w:val="0"/>
          <w:color w:val="000000" w:themeColor="text1"/>
          <w:sz w:val="24"/>
          <w:szCs w:val="24"/>
        </w:rPr>
        <w:t>ej</w:t>
      </w:r>
      <w:proofErr w:type="spellEnd"/>
      <w:r w:rsidRPr="00842104">
        <w:rPr>
          <w:b w:val="0"/>
          <w:bCs w:val="0"/>
          <w:color w:val="000000" w:themeColor="text1"/>
          <w:sz w:val="24"/>
          <w:szCs w:val="24"/>
        </w:rPr>
        <w:t xml:space="preserve"> proyecto de investigación, certificado de cursos y capacitaciones, resultados previos, </w:t>
      </w:r>
      <w:proofErr w:type="spellStart"/>
      <w:r w:rsidRPr="00842104">
        <w:rPr>
          <w:b w:val="0"/>
          <w:bCs w:val="0"/>
          <w:color w:val="000000" w:themeColor="text1"/>
          <w:sz w:val="24"/>
          <w:szCs w:val="24"/>
        </w:rPr>
        <w:t>etc</w:t>
      </w:r>
      <w:proofErr w:type="spellEnd"/>
    </w:p>
    <w:p w14:paraId="060B174C" w14:textId="77777777" w:rsidR="007854D1" w:rsidRPr="00EC4394" w:rsidRDefault="007854D1" w:rsidP="007854D1">
      <w:pPr>
        <w:pStyle w:val="Textoindependiente"/>
        <w:ind w:left="142"/>
        <w:rPr>
          <w:b w:val="0"/>
          <w:bCs w:val="0"/>
          <w:i/>
          <w:iCs/>
          <w:color w:val="000000" w:themeColor="text1"/>
        </w:rPr>
      </w:pPr>
    </w:p>
    <w:p w14:paraId="7289705C" w14:textId="77777777" w:rsidR="007854D1" w:rsidRPr="0046017A" w:rsidRDefault="007854D1" w:rsidP="007854D1">
      <w:pPr>
        <w:pStyle w:val="Textoindependiente"/>
        <w:ind w:left="993"/>
        <w:rPr>
          <w:b w:val="0"/>
          <w:bCs w:val="0"/>
          <w:color w:val="000000" w:themeColor="text1"/>
        </w:rPr>
      </w:pPr>
      <w:r w:rsidRPr="0046017A">
        <w:rPr>
          <w:b w:val="0"/>
          <w:bCs w:val="0"/>
          <w:color w:val="000000" w:themeColor="text1"/>
        </w:rPr>
        <w:t xml:space="preserve">1. </w:t>
      </w:r>
    </w:p>
    <w:p w14:paraId="1DA86AA4" w14:textId="77777777" w:rsidR="007854D1" w:rsidRPr="0046017A" w:rsidRDefault="007854D1" w:rsidP="007854D1">
      <w:pPr>
        <w:pStyle w:val="Textoindependiente"/>
        <w:ind w:left="993"/>
        <w:rPr>
          <w:b w:val="0"/>
          <w:bCs w:val="0"/>
          <w:color w:val="000000" w:themeColor="text1"/>
        </w:rPr>
      </w:pPr>
      <w:r w:rsidRPr="0046017A">
        <w:rPr>
          <w:b w:val="0"/>
          <w:bCs w:val="0"/>
          <w:color w:val="000000" w:themeColor="text1"/>
        </w:rPr>
        <w:t xml:space="preserve">2. </w:t>
      </w:r>
    </w:p>
    <w:p w14:paraId="610FDABC" w14:textId="77777777" w:rsidR="007854D1" w:rsidRDefault="007854D1" w:rsidP="007854D1">
      <w:pPr>
        <w:pStyle w:val="Textoindependiente"/>
        <w:ind w:left="993"/>
        <w:rPr>
          <w:b w:val="0"/>
          <w:bCs w:val="0"/>
          <w:color w:val="000000" w:themeColor="text1"/>
        </w:rPr>
      </w:pPr>
      <w:r w:rsidRPr="0046017A">
        <w:rPr>
          <w:b w:val="0"/>
          <w:bCs w:val="0"/>
          <w:color w:val="000000" w:themeColor="text1"/>
        </w:rPr>
        <w:t>3.</w:t>
      </w:r>
    </w:p>
    <w:p w14:paraId="3847513D" w14:textId="77777777" w:rsidR="007854D1" w:rsidRPr="0046017A" w:rsidRDefault="007854D1" w:rsidP="007854D1">
      <w:pPr>
        <w:pStyle w:val="Textoindependiente"/>
        <w:ind w:left="993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…</w:t>
      </w:r>
    </w:p>
    <w:p w14:paraId="64E5B223" w14:textId="23045D11" w:rsidR="00FE2C2F" w:rsidRDefault="00FE2C2F">
      <w:pPr>
        <w:rPr>
          <w:b/>
          <w:bCs/>
          <w:color w:val="000000" w:themeColor="text1"/>
          <w:sz w:val="20"/>
          <w:szCs w:val="20"/>
        </w:rPr>
      </w:pPr>
    </w:p>
    <w:p w14:paraId="332D94D1" w14:textId="53312FC8" w:rsidR="007854D1" w:rsidRDefault="007854D1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2102F349" w14:textId="093BF304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BE69C78" w14:textId="390D9464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9029047" w14:textId="5265C65D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2577BE12" w14:textId="7DC37BAC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4F6C6C18" w14:textId="0D7BC33E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FFDD1ED" w14:textId="276B57FA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C1AD45B" w14:textId="0C518C4A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2F7FB592" w14:textId="51656ED7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3B5A0EEA" w14:textId="08FAF490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1E84EBB7" w14:textId="6C53962E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DB56695" w14:textId="132D5659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4D563D3E" w14:textId="0078541C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233F6ED2" w14:textId="538B2E0E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1D72A42B" w14:textId="5210D5F2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6AEC73F6" w14:textId="0C299669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327BFF4E" w14:textId="59FE1FE9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051B1FEA" w14:textId="7CA4078E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3BC2D197" w14:textId="3BEF6333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69BD7118" w14:textId="23A89032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14B085EA" w14:textId="530E1AE1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30B6DB54" w14:textId="77777777" w:rsidR="00AB56E2" w:rsidRDefault="00AB56E2">
      <w:pPr>
        <w:rPr>
          <w:b/>
          <w:bCs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br w:type="page"/>
      </w:r>
    </w:p>
    <w:p w14:paraId="5F29FE68" w14:textId="50DFB1DA" w:rsidR="00141F3F" w:rsidRDefault="00141F3F" w:rsidP="00470D6D">
      <w:pPr>
        <w:pStyle w:val="Textoindependiente"/>
        <w:rPr>
          <w:color w:val="000000" w:themeColor="text1"/>
          <w:sz w:val="24"/>
          <w:szCs w:val="24"/>
        </w:rPr>
      </w:pPr>
      <w:r w:rsidRPr="00470D6D">
        <w:rPr>
          <w:color w:val="000000" w:themeColor="text1"/>
          <w:sz w:val="24"/>
          <w:szCs w:val="24"/>
        </w:rPr>
        <w:lastRenderedPageBreak/>
        <w:t xml:space="preserve">XIII. </w:t>
      </w:r>
      <w:r w:rsidR="00470D6D" w:rsidRPr="00470D6D">
        <w:rPr>
          <w:color w:val="000000" w:themeColor="text1"/>
          <w:sz w:val="24"/>
          <w:szCs w:val="24"/>
        </w:rPr>
        <w:t>INFORMACIÓN UTIL PARA COMPLETAR ESTE PROTOCOLO</w:t>
      </w:r>
    </w:p>
    <w:p w14:paraId="4320E3D5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</w:rPr>
      </w:pPr>
    </w:p>
    <w:p w14:paraId="3CD33CFD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</w:rPr>
      </w:pPr>
    </w:p>
    <w:p w14:paraId="00C9C55E" w14:textId="77777777" w:rsidR="005F200B" w:rsidRDefault="005F200B" w:rsidP="005F200B">
      <w:pPr>
        <w:pStyle w:val="Textoindependiente"/>
        <w:numPr>
          <w:ilvl w:val="0"/>
          <w:numId w:val="10"/>
        </w:numPr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BIOÉTICA Y BIOSEGURIDAD ANID: </w:t>
      </w:r>
    </w:p>
    <w:p w14:paraId="57A54F3C" w14:textId="77777777" w:rsidR="005F200B" w:rsidRDefault="005F200B" w:rsidP="005F200B">
      <w:pPr>
        <w:pStyle w:val="Textoindependiente"/>
        <w:ind w:left="720"/>
        <w:rPr>
          <w:b w:val="0"/>
          <w:bCs w:val="0"/>
          <w:sz w:val="24"/>
          <w:szCs w:val="24"/>
        </w:rPr>
      </w:pPr>
    </w:p>
    <w:p w14:paraId="7BDD9174" w14:textId="77777777" w:rsidR="005F200B" w:rsidRDefault="00000000" w:rsidP="005F200B">
      <w:pPr>
        <w:pStyle w:val="Textoindependiente"/>
        <w:ind w:left="720"/>
        <w:rPr>
          <w:b w:val="0"/>
          <w:bCs w:val="0"/>
          <w:sz w:val="24"/>
          <w:szCs w:val="24"/>
        </w:rPr>
      </w:pPr>
      <w:hyperlink r:id="rId9" w:history="1">
        <w:r w:rsidR="005F200B" w:rsidRPr="000518C6">
          <w:rPr>
            <w:rStyle w:val="Hipervnculo"/>
            <w:b w:val="0"/>
            <w:bCs w:val="0"/>
            <w:sz w:val="24"/>
            <w:szCs w:val="24"/>
          </w:rPr>
          <w:t>https://www.anid.cl/ejes-estrategicos/investigacion-aplicada/bioetica-y-bioseguridad/</w:t>
        </w:r>
      </w:hyperlink>
    </w:p>
    <w:p w14:paraId="7E220094" w14:textId="77777777" w:rsidR="005F200B" w:rsidRPr="0064385B" w:rsidRDefault="005F200B" w:rsidP="005F200B">
      <w:pPr>
        <w:rPr>
          <w:rFonts w:asciiTheme="minorHAnsi" w:hAnsiTheme="minorHAnsi" w:cstheme="minorHAnsi"/>
          <w:kern w:val="24"/>
          <w:sz w:val="24"/>
          <w:szCs w:val="24"/>
        </w:rPr>
      </w:pPr>
    </w:p>
    <w:p w14:paraId="797D2E44" w14:textId="77777777" w:rsidR="005F200B" w:rsidRDefault="005F200B" w:rsidP="005F200B">
      <w:pPr>
        <w:pStyle w:val="Prrafodelista"/>
        <w:numPr>
          <w:ilvl w:val="0"/>
          <w:numId w:val="10"/>
        </w:numPr>
        <w:rPr>
          <w:rFonts w:asciiTheme="minorHAnsi" w:hAnsiTheme="minorHAnsi" w:cstheme="minorHAnsi"/>
          <w:kern w:val="24"/>
          <w:sz w:val="24"/>
          <w:szCs w:val="24"/>
        </w:rPr>
      </w:pPr>
      <w:r w:rsidRPr="00440705">
        <w:rPr>
          <w:rFonts w:asciiTheme="minorHAnsi" w:hAnsiTheme="minorHAnsi" w:cstheme="minorHAnsi"/>
          <w:kern w:val="24"/>
          <w:sz w:val="24"/>
          <w:szCs w:val="24"/>
        </w:rPr>
        <w:t xml:space="preserve">PRINCIPIO DE LAS 3 R: </w:t>
      </w:r>
    </w:p>
    <w:p w14:paraId="5264D453" w14:textId="77777777" w:rsidR="005F200B" w:rsidRDefault="005F200B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</w:rPr>
      </w:pPr>
    </w:p>
    <w:p w14:paraId="0132441B" w14:textId="77777777" w:rsidR="005F200B" w:rsidRPr="00440705" w:rsidRDefault="00000000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</w:rPr>
      </w:pPr>
      <w:hyperlink r:id="rId10" w:history="1">
        <w:r w:rsidR="005F200B" w:rsidRPr="000518C6">
          <w:rPr>
            <w:rStyle w:val="Hipervnculo"/>
            <w:rFonts w:asciiTheme="minorHAnsi" w:hAnsiTheme="minorHAnsi" w:cstheme="minorHAnsi"/>
            <w:kern w:val="24"/>
            <w:sz w:val="24"/>
            <w:szCs w:val="24"/>
          </w:rPr>
          <w:t>https://www.nc3rs.org.uk/contemporary-training-3rs</w:t>
        </w:r>
      </w:hyperlink>
    </w:p>
    <w:p w14:paraId="006B6C05" w14:textId="77777777" w:rsidR="005F200B" w:rsidRDefault="005F200B" w:rsidP="005F200B">
      <w:pPr>
        <w:rPr>
          <w:rFonts w:asciiTheme="minorHAnsi" w:hAnsiTheme="minorHAnsi" w:cstheme="minorHAnsi"/>
          <w:kern w:val="24"/>
          <w:sz w:val="24"/>
          <w:szCs w:val="24"/>
        </w:rPr>
      </w:pPr>
    </w:p>
    <w:p w14:paraId="341BB5BD" w14:textId="77777777" w:rsidR="005F200B" w:rsidRDefault="005F200B" w:rsidP="005F200B">
      <w:pPr>
        <w:pStyle w:val="Prrafodelista"/>
        <w:numPr>
          <w:ilvl w:val="0"/>
          <w:numId w:val="10"/>
        </w:numPr>
        <w:rPr>
          <w:rFonts w:asciiTheme="minorHAnsi" w:hAnsiTheme="minorHAnsi" w:cstheme="minorHAnsi"/>
          <w:kern w:val="24"/>
          <w:sz w:val="24"/>
          <w:szCs w:val="24"/>
        </w:rPr>
      </w:pPr>
      <w:r w:rsidRPr="00440705">
        <w:rPr>
          <w:rFonts w:asciiTheme="minorHAnsi" w:hAnsiTheme="minorHAnsi" w:cstheme="minorHAnsi"/>
          <w:kern w:val="24"/>
          <w:sz w:val="24"/>
          <w:szCs w:val="24"/>
        </w:rPr>
        <w:t xml:space="preserve">GUIAS CUIDADO Y USO DE ANIMALES DE EXPERIMENTACIÓN: </w:t>
      </w:r>
    </w:p>
    <w:p w14:paraId="2617E24C" w14:textId="77777777" w:rsidR="005F200B" w:rsidRDefault="005F200B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</w:rPr>
      </w:pPr>
    </w:p>
    <w:p w14:paraId="7D514580" w14:textId="77777777" w:rsidR="005F200B" w:rsidRDefault="00000000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</w:rPr>
      </w:pPr>
      <w:hyperlink r:id="rId11" w:history="1">
        <w:r w:rsidR="005F200B" w:rsidRPr="000518C6">
          <w:rPr>
            <w:rStyle w:val="Hipervnculo"/>
            <w:rFonts w:asciiTheme="minorHAnsi" w:hAnsiTheme="minorHAnsi" w:cstheme="minorHAnsi"/>
            <w:kern w:val="24"/>
            <w:sz w:val="24"/>
            <w:szCs w:val="24"/>
          </w:rPr>
          <w:t>https://www.aaalac.org/the-guide/</w:t>
        </w:r>
      </w:hyperlink>
    </w:p>
    <w:p w14:paraId="31E4376D" w14:textId="77777777" w:rsidR="005F200B" w:rsidRPr="00440705" w:rsidRDefault="005F200B" w:rsidP="005F200B">
      <w:pPr>
        <w:pStyle w:val="Prrafodelista"/>
        <w:rPr>
          <w:rFonts w:asciiTheme="minorHAnsi" w:hAnsiTheme="minorHAnsi" w:cstheme="minorHAnsi"/>
          <w:kern w:val="24"/>
          <w:sz w:val="24"/>
          <w:szCs w:val="24"/>
        </w:rPr>
      </w:pPr>
    </w:p>
    <w:p w14:paraId="1B2F0C78" w14:textId="77777777" w:rsidR="005F200B" w:rsidRDefault="005F200B" w:rsidP="005F200B">
      <w:pPr>
        <w:pStyle w:val="Prrafodelista"/>
        <w:numPr>
          <w:ilvl w:val="0"/>
          <w:numId w:val="10"/>
        </w:numPr>
        <w:rPr>
          <w:rFonts w:asciiTheme="minorHAnsi" w:hAnsiTheme="minorHAnsi" w:cstheme="minorHAnsi"/>
          <w:kern w:val="24"/>
          <w:sz w:val="24"/>
          <w:szCs w:val="24"/>
          <w:lang w:val="en-US"/>
        </w:rPr>
      </w:pPr>
      <w:r w:rsidRPr="00F845B1">
        <w:rPr>
          <w:rFonts w:asciiTheme="minorHAnsi" w:hAnsiTheme="minorHAnsi" w:cstheme="minorHAnsi"/>
          <w:kern w:val="24"/>
          <w:sz w:val="24"/>
          <w:szCs w:val="24"/>
          <w:lang w:val="en-US"/>
        </w:rPr>
        <w:t xml:space="preserve">LABORATORY ANIMAL RESOURCES CENTER (LARC) </w:t>
      </w:r>
      <w:r>
        <w:rPr>
          <w:rFonts w:asciiTheme="minorHAnsi" w:hAnsiTheme="minorHAnsi" w:cstheme="minorHAnsi"/>
          <w:kern w:val="24"/>
          <w:sz w:val="24"/>
          <w:szCs w:val="24"/>
          <w:lang w:val="en-US"/>
        </w:rPr>
        <w:t xml:space="preserve">UTSA </w:t>
      </w:r>
    </w:p>
    <w:p w14:paraId="76FE1016" w14:textId="77777777" w:rsidR="005F200B" w:rsidRDefault="005F200B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  <w:lang w:val="en-US"/>
        </w:rPr>
      </w:pPr>
    </w:p>
    <w:p w14:paraId="0BBC1A8D" w14:textId="77777777" w:rsidR="005F200B" w:rsidRDefault="005F200B" w:rsidP="005F200B">
      <w:pPr>
        <w:pStyle w:val="Prrafodelista"/>
        <w:ind w:left="720"/>
        <w:rPr>
          <w:rStyle w:val="Hipervnculo"/>
          <w:rFonts w:asciiTheme="minorHAnsi" w:hAnsiTheme="minorHAnsi" w:cstheme="minorHAnsi"/>
          <w:kern w:val="24"/>
          <w:sz w:val="24"/>
          <w:szCs w:val="24"/>
          <w:lang w:val="en-US"/>
        </w:rPr>
      </w:pPr>
      <w:r>
        <w:fldChar w:fldCharType="begin"/>
      </w:r>
      <w:r w:rsidRPr="004F62C6">
        <w:rPr>
          <w:lang w:val="en-US"/>
        </w:rPr>
        <w:instrText xml:space="preserve"> HYPERLINK "https://research.utsa.edu/compliance/larc/" </w:instrText>
      </w:r>
      <w:r>
        <w:fldChar w:fldCharType="separate"/>
      </w:r>
      <w:r w:rsidRPr="000518C6">
        <w:rPr>
          <w:rStyle w:val="Hipervnculo"/>
          <w:rFonts w:asciiTheme="minorHAnsi" w:hAnsiTheme="minorHAnsi" w:cstheme="minorHAnsi"/>
          <w:kern w:val="24"/>
          <w:sz w:val="24"/>
          <w:szCs w:val="24"/>
          <w:lang w:val="en-US"/>
        </w:rPr>
        <w:t>https://research.utsa.edu/compliance/larc/</w:t>
      </w:r>
      <w:r>
        <w:rPr>
          <w:rStyle w:val="Hipervnculo"/>
          <w:rFonts w:asciiTheme="minorHAnsi" w:hAnsiTheme="minorHAnsi" w:cstheme="minorHAnsi"/>
          <w:kern w:val="24"/>
          <w:sz w:val="24"/>
          <w:szCs w:val="24"/>
          <w:lang w:val="en-US"/>
        </w:rPr>
        <w:fldChar w:fldCharType="end"/>
      </w:r>
    </w:p>
    <w:p w14:paraId="7FDA9D19" w14:textId="77777777" w:rsidR="005F200B" w:rsidRP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10D17E9E" w14:textId="0E4335FC" w:rsidR="008C7FA7" w:rsidRDefault="008C7FA7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53E48784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4E16F22E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1D350FE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5D54300D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5FB3393A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20517610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E76FFDC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708017BF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5E7BEEA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415B2B3C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616C7E40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643D1078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4382100C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1097EF9F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65C9B759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C400E76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060AEEB5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46076422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291AC0F9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04365D7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2A9D7D18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5BC4937A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72C7D379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298DDF1C" w14:textId="77EEEC61" w:rsidR="00302CC7" w:rsidRPr="00302CC7" w:rsidRDefault="00302CC7" w:rsidP="00302CC7">
      <w:pPr>
        <w:pStyle w:val="Textoindependiente"/>
        <w:rPr>
          <w:color w:val="000000" w:themeColor="text1"/>
          <w:sz w:val="24"/>
          <w:szCs w:val="24"/>
          <w:lang w:val="es-CL"/>
        </w:rPr>
      </w:pPr>
      <w:r w:rsidRPr="00302CC7">
        <w:rPr>
          <w:color w:val="000000" w:themeColor="text1"/>
          <w:sz w:val="24"/>
          <w:szCs w:val="24"/>
          <w:lang w:val="es-CL"/>
        </w:rPr>
        <w:t>XIV. CERTIFICACIONES DEL ACADÉMICO RESPONSABLE</w:t>
      </w:r>
    </w:p>
    <w:p w14:paraId="299EBBF6" w14:textId="77777777" w:rsidR="00302CC7" w:rsidRDefault="00302CC7" w:rsidP="00302CC7">
      <w:pPr>
        <w:pStyle w:val="Textoindependiente"/>
        <w:rPr>
          <w:color w:val="000000" w:themeColor="text1"/>
          <w:sz w:val="24"/>
          <w:szCs w:val="24"/>
          <w:lang w:val="es-CL"/>
        </w:rPr>
      </w:pPr>
    </w:p>
    <w:p w14:paraId="39060A0E" w14:textId="77777777" w:rsidR="00302CC7" w:rsidRDefault="00302CC7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Certifico que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:</w:t>
      </w:r>
    </w:p>
    <w:p w14:paraId="33F17B96" w14:textId="2D5F7787" w:rsidR="00302CC7" w:rsidRPr="00302CC7" w:rsidRDefault="00302CC7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>1.-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la investigación propuesta no constituye una duplicación innecesaria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de investigaciones previas.</w:t>
      </w:r>
    </w:p>
    <w:p w14:paraId="54712AE8" w14:textId="3620571E" w:rsidR="00A11705" w:rsidRDefault="00302CC7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2.</w:t>
      </w:r>
      <w:r w:rsidR="003C4F36">
        <w:rPr>
          <w:b w:val="0"/>
          <w:bCs w:val="0"/>
          <w:color w:val="000000" w:themeColor="text1"/>
          <w:sz w:val="24"/>
          <w:szCs w:val="24"/>
          <w:lang w:val="es-CL"/>
        </w:rPr>
        <w:t>-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la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experimentación con animales y todos los aspectos de este protocolo estarán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bajo mi supervisión y responsabilidad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76F919D2" w14:textId="6B02EDF4" w:rsidR="00302CC7" w:rsidRPr="00302CC7" w:rsidRDefault="00A11705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3.-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las personas que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manipularán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los animales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tendrán el entrenamiento adecuado para el manejo y cuidado animal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y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trabajarán de acuerdo con las normas y reglas éticas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vigentes nacionales e internacionales.</w:t>
      </w:r>
    </w:p>
    <w:p w14:paraId="0A4981BC" w14:textId="2C52AA81" w:rsidR="00302CC7" w:rsidRPr="00302CC7" w:rsidRDefault="00302CC7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4.</w:t>
      </w:r>
      <w:r w:rsidR="003C4F36">
        <w:rPr>
          <w:b w:val="0"/>
          <w:bCs w:val="0"/>
          <w:color w:val="000000" w:themeColor="text1"/>
          <w:sz w:val="24"/>
          <w:szCs w:val="24"/>
          <w:lang w:val="es-CL"/>
        </w:rPr>
        <w:t>-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no existe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conflicto de interés con ningún miembro del 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CICUAL o CEC </w:t>
      </w:r>
      <w:proofErr w:type="spellStart"/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>UAndes</w:t>
      </w:r>
      <w:proofErr w:type="spellEnd"/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60821427" w14:textId="3BEB568C" w:rsidR="00A11705" w:rsidRDefault="00A11705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5.- </w:t>
      </w:r>
      <w:r w:rsidR="00924458">
        <w:rPr>
          <w:b w:val="0"/>
          <w:bCs w:val="0"/>
          <w:color w:val="000000" w:themeColor="text1"/>
          <w:sz w:val="24"/>
          <w:szCs w:val="24"/>
          <w:lang w:val="es-CL"/>
        </w:rPr>
        <w:t xml:space="preserve">solicitaré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aprobación del Comité 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Ético Científico de la Universidad de los Andes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antes de iniciar </w:t>
      </w:r>
      <w:r w:rsidR="00104AC9">
        <w:rPr>
          <w:b w:val="0"/>
          <w:bCs w:val="0"/>
          <w:color w:val="000000" w:themeColor="text1"/>
          <w:sz w:val="24"/>
          <w:szCs w:val="24"/>
          <w:lang w:val="es-CL"/>
        </w:rPr>
        <w:t xml:space="preserve">cualquier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cambio al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Protocolo que está siendo aprobado, ya sea de procedimientos como de personal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, a través de una enmienda al protocolo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0EF6018A" w14:textId="0C8966B5" w:rsidR="00302CC7" w:rsidRPr="00302CC7" w:rsidRDefault="00924458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>6.- c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omunicaré al Comité cualquier evento adverso que se presente durante la ejecución de la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investigación propuesta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1CADA885" w14:textId="10D19477" w:rsidR="005F200B" w:rsidRPr="004F62C6" w:rsidRDefault="005F200B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2A158E55" w14:textId="5B5739D6" w:rsidR="00470D6D" w:rsidRPr="004F62C6" w:rsidRDefault="0094735D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4F62C6"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</w:p>
    <w:p w14:paraId="6E56C3E8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3D630FEB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232A45F5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1F010312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114C8045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6D0B6DFC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64F86F30" w14:textId="2F5C3CA4" w:rsidR="00104AC9" w:rsidRPr="00104AC9" w:rsidRDefault="00104AC9" w:rsidP="00104AC9">
      <w:pPr>
        <w:pStyle w:val="Textoindependiente"/>
        <w:spacing w:before="120"/>
        <w:jc w:val="center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104AC9">
        <w:rPr>
          <w:b w:val="0"/>
          <w:bCs w:val="0"/>
          <w:color w:val="000000" w:themeColor="text1"/>
          <w:sz w:val="24"/>
          <w:szCs w:val="24"/>
          <w:lang w:val="es-CL"/>
        </w:rPr>
        <w:t>Nombre y Firma</w:t>
      </w:r>
    </w:p>
    <w:p w14:paraId="716788E5" w14:textId="008F336D" w:rsidR="00104AC9" w:rsidRPr="00104AC9" w:rsidRDefault="00104AC9" w:rsidP="00104AC9">
      <w:pPr>
        <w:pStyle w:val="Textoindependiente"/>
        <w:spacing w:before="120"/>
        <w:jc w:val="center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104AC9">
        <w:rPr>
          <w:b w:val="0"/>
          <w:bCs w:val="0"/>
          <w:color w:val="000000" w:themeColor="text1"/>
          <w:sz w:val="24"/>
          <w:szCs w:val="24"/>
          <w:lang w:val="es-CL"/>
        </w:rPr>
        <w:t>Académico Responsable</w:t>
      </w:r>
    </w:p>
    <w:p w14:paraId="7D6D8A4C" w14:textId="756206D4" w:rsidR="00104AC9" w:rsidRPr="00104AC9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lang w:val="es-CL"/>
        </w:rPr>
      </w:pPr>
    </w:p>
    <w:sectPr w:rsidR="00104AC9" w:rsidRPr="00104AC9" w:rsidSect="00E37F3E">
      <w:pgSz w:w="12240" w:h="15840"/>
      <w:pgMar w:top="1560" w:right="1060" w:bottom="1260" w:left="1500" w:header="2136" w:footer="10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FC223" w14:textId="77777777" w:rsidR="00097778" w:rsidRDefault="00097778">
      <w:r>
        <w:separator/>
      </w:r>
    </w:p>
  </w:endnote>
  <w:endnote w:type="continuationSeparator" w:id="0">
    <w:p w14:paraId="0AC01AEE" w14:textId="77777777" w:rsidR="00097778" w:rsidRDefault="000977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041E8" w14:textId="77CEC404" w:rsidR="00822A04" w:rsidRDefault="00B8117C">
    <w:pPr>
      <w:pStyle w:val="Textoindependiente"/>
      <w:spacing w:line="14" w:lineRule="auto"/>
      <w:rPr>
        <w:b w:val="0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F50EEBB" wp14:editId="3989D575">
              <wp:simplePos x="0" y="0"/>
              <wp:positionH relativeFrom="page">
                <wp:posOffset>3772535</wp:posOffset>
              </wp:positionH>
              <wp:positionV relativeFrom="page">
                <wp:posOffset>9241155</wp:posOffset>
              </wp:positionV>
              <wp:extent cx="228600" cy="194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5A8353" w14:textId="77777777" w:rsidR="00822A04" w:rsidRDefault="00967E8B">
                          <w:pPr>
                            <w:spacing w:before="10"/>
                            <w:ind w:left="60"/>
                            <w:rPr>
                              <w:rFonts w:ascii="Times New Roman"/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73AD9">
                            <w:rPr>
                              <w:rFonts w:ascii="Times New Roman"/>
                              <w:noProof/>
                              <w:sz w:val="24"/>
                            </w:rPr>
                            <w:t>1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50EEB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297.05pt;margin-top:727.65pt;width:18pt;height:15.3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" filled="f" stroked="f">
              <v:textbox inset="0,0,0,0">
                <w:txbxContent>
                  <w:p w14:paraId="165A8353" w14:textId="77777777" w:rsidR="00822A04" w:rsidRDefault="00967E8B">
                    <w:pPr>
                      <w:spacing w:before="10"/>
                      <w:ind w:left="60"/>
                      <w:rPr>
                        <w:rFonts w:ascii="Times New Roman"/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73AD9">
                      <w:rPr>
                        <w:rFonts w:ascii="Times New Roman"/>
                        <w:noProof/>
                        <w:sz w:val="24"/>
                      </w:rPr>
                      <w:t>1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D5C5F" w14:textId="77777777" w:rsidR="00097778" w:rsidRDefault="00097778">
      <w:r>
        <w:separator/>
      </w:r>
    </w:p>
  </w:footnote>
  <w:footnote w:type="continuationSeparator" w:id="0">
    <w:p w14:paraId="00465F10" w14:textId="77777777" w:rsidR="00097778" w:rsidRDefault="000977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19A2B" w14:textId="4945B884" w:rsidR="00822A04" w:rsidRPr="00EC3C7B" w:rsidRDefault="009C1993">
    <w:pPr>
      <w:pStyle w:val="Textoindependiente"/>
      <w:spacing w:line="14" w:lineRule="auto"/>
      <w:rPr>
        <w:bCs w:val="0"/>
      </w:rPr>
    </w:pPr>
    <w:r>
      <w:rPr>
        <w:noProof/>
        <w:lang w:val="es-MX" w:eastAsia="es-MX"/>
      </w:rPr>
      <w:drawing>
        <wp:anchor distT="0" distB="0" distL="114300" distR="114300" simplePos="0" relativeHeight="251668480" behindDoc="0" locked="0" layoutInCell="1" allowOverlap="1" wp14:anchorId="680373AA" wp14:editId="318825F9">
          <wp:simplePos x="0" y="0"/>
          <wp:positionH relativeFrom="column">
            <wp:posOffset>-95250</wp:posOffset>
          </wp:positionH>
          <wp:positionV relativeFrom="paragraph">
            <wp:posOffset>-994410</wp:posOffset>
          </wp:positionV>
          <wp:extent cx="672465" cy="704850"/>
          <wp:effectExtent l="19050" t="19050" r="13335" b="19050"/>
          <wp:wrapSquare wrapText="bothSides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2465" cy="704850"/>
                  </a:xfrm>
                  <a:prstGeom prst="rect">
                    <a:avLst/>
                  </a:prstGeom>
                  <a:noFill/>
                  <a:ln>
                    <a:solidFill>
                      <a:schemeClr val="tx1"/>
                    </a:solidFill>
                  </a:ln>
                </pic:spPr>
              </pic:pic>
            </a:graphicData>
          </a:graphic>
        </wp:anchor>
      </w:drawing>
    </w:r>
    <w:r w:rsidR="00FE2C2F" w:rsidRPr="00EC3C7B">
      <w:rPr>
        <w:bCs w:val="0"/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00F698CF" wp14:editId="3644284E">
              <wp:simplePos x="0" y="0"/>
              <wp:positionH relativeFrom="page">
                <wp:posOffset>1771650</wp:posOffset>
              </wp:positionH>
              <wp:positionV relativeFrom="page">
                <wp:posOffset>447675</wp:posOffset>
              </wp:positionV>
              <wp:extent cx="4257675" cy="685800"/>
              <wp:effectExtent l="0" t="0" r="952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7675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4F752C" w14:textId="18CF2917" w:rsidR="00EC3C7B" w:rsidRPr="00E92B27" w:rsidRDefault="00967E8B" w:rsidP="00FE2C2F">
                          <w:pPr>
                            <w:ind w:left="23"/>
                            <w:jc w:val="center"/>
                            <w:rPr>
                              <w:rFonts w:asciiTheme="minorHAnsi" w:hAnsiTheme="minorHAnsi" w:cstheme="minorHAnsi"/>
                              <w:b/>
                              <w:spacing w:val="-2"/>
                              <w:sz w:val="36"/>
                              <w:szCs w:val="36"/>
                            </w:rPr>
                          </w:pP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PROTOCOLO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4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DE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CUIDADO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2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Y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USO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2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DE</w:t>
                          </w:r>
                        </w:p>
                        <w:p w14:paraId="49410585" w14:textId="52DE0F31" w:rsidR="00822A04" w:rsidRPr="00E92B27" w:rsidRDefault="00967E8B" w:rsidP="00FE2C2F">
                          <w:pPr>
                            <w:ind w:left="23"/>
                            <w:jc w:val="center"/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</w:pP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ANIMALES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EN</w:t>
                          </w:r>
                          <w:r w:rsidR="00EC3C7B"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INVESTIGACIÓ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F698C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139.5pt;margin-top:35.25pt;width:335.25pt;height:54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" filled="f" stroked="f">
              <v:textbox inset="0,0,0,0">
                <w:txbxContent>
                  <w:p w14:paraId="104F752C" w14:textId="18CF2917" w:rsidR="00EC3C7B" w:rsidRPr="00E92B27" w:rsidRDefault="00967E8B" w:rsidP="00FE2C2F">
                    <w:pPr>
                      <w:ind w:left="23"/>
                      <w:jc w:val="center"/>
                      <w:rPr>
                        <w:rFonts w:asciiTheme="minorHAnsi" w:hAnsiTheme="minorHAnsi" w:cstheme="minorHAnsi"/>
                        <w:b/>
                        <w:spacing w:val="-2"/>
                        <w:sz w:val="36"/>
                        <w:szCs w:val="36"/>
                      </w:rPr>
                    </w:pP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PROTOCOLO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4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DE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CUIDADO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2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Y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USO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2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DE</w:t>
                    </w:r>
                  </w:p>
                  <w:p w14:paraId="49410585" w14:textId="52DE0F31" w:rsidR="00822A04" w:rsidRPr="00E92B27" w:rsidRDefault="00967E8B" w:rsidP="00FE2C2F">
                    <w:pPr>
                      <w:ind w:left="23"/>
                      <w:jc w:val="center"/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</w:pP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ANIMALES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EN</w:t>
                    </w:r>
                    <w:r w:rsidR="00EC3C7B"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INVESTIGACIÓ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216D3"/>
    <w:multiLevelType w:val="hybridMultilevel"/>
    <w:tmpl w:val="40C2AF2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12563A">
      <w:numFmt w:val="bullet"/>
      <w:lvlText w:val="•"/>
      <w:lvlJc w:val="left"/>
      <w:pPr>
        <w:ind w:left="1695" w:hanging="615"/>
      </w:pPr>
      <w:rPr>
        <w:rFonts w:ascii="Calibri" w:eastAsia="Calibri" w:hAnsi="Calibri" w:cs="Calibri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C1EB0"/>
    <w:multiLevelType w:val="hybridMultilevel"/>
    <w:tmpl w:val="3836CAE2"/>
    <w:lvl w:ilvl="0" w:tplc="64FEFF20">
      <w:start w:val="1"/>
      <w:numFmt w:val="bullet"/>
      <w:lvlText w:val="-"/>
      <w:lvlJc w:val="left"/>
      <w:pPr>
        <w:ind w:left="467" w:hanging="360"/>
      </w:pPr>
      <w:rPr>
        <w:rFonts w:ascii="Calibri" w:eastAsia="Calibr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" w15:restartNumberingAfterBreak="0">
    <w:nsid w:val="12D95023"/>
    <w:multiLevelType w:val="hybridMultilevel"/>
    <w:tmpl w:val="83B05B92"/>
    <w:lvl w:ilvl="0" w:tplc="F4B67928">
      <w:start w:val="1"/>
      <w:numFmt w:val="decimal"/>
      <w:lvlText w:val="%1)"/>
      <w:lvlJc w:val="left"/>
      <w:pPr>
        <w:ind w:left="720" w:hanging="360"/>
      </w:pPr>
      <w:rPr>
        <w:rFonts w:hint="default"/>
        <w:b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8319E"/>
    <w:multiLevelType w:val="hybridMultilevel"/>
    <w:tmpl w:val="CC10231E"/>
    <w:lvl w:ilvl="0" w:tplc="6D9205D2">
      <w:start w:val="1"/>
      <w:numFmt w:val="lowerLetter"/>
      <w:lvlText w:val="%1)"/>
      <w:lvlJc w:val="left"/>
      <w:pPr>
        <w:ind w:left="1080" w:hanging="360"/>
      </w:pPr>
      <w:rPr>
        <w:rFonts w:ascii="Calibri" w:hAnsi="Calibri" w:cs="Calibri" w:hint="default"/>
        <w:b/>
        <w:color w:val="000000" w:themeColor="text1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394673A"/>
    <w:multiLevelType w:val="hybridMultilevel"/>
    <w:tmpl w:val="B3C28BBA"/>
    <w:lvl w:ilvl="0" w:tplc="340A001B">
      <w:start w:val="1"/>
      <w:numFmt w:val="lowerRoman"/>
      <w:lvlText w:val="%1."/>
      <w:lvlJc w:val="righ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D6483E"/>
    <w:multiLevelType w:val="hybridMultilevel"/>
    <w:tmpl w:val="7A188B5C"/>
    <w:lvl w:ilvl="0" w:tplc="ED602C6A">
      <w:start w:val="1"/>
      <w:numFmt w:val="decimal"/>
      <w:lvlText w:val="%1."/>
      <w:lvlJc w:val="left"/>
      <w:pPr>
        <w:ind w:left="105" w:hanging="193"/>
      </w:pPr>
      <w:rPr>
        <w:rFonts w:ascii="Calibri" w:eastAsia="Calibri" w:hAnsi="Calibri" w:cs="Calibri" w:hint="default"/>
        <w:w w:val="99"/>
        <w:sz w:val="20"/>
        <w:szCs w:val="20"/>
        <w:lang w:val="es-ES" w:eastAsia="en-US" w:bidi="ar-SA"/>
      </w:rPr>
    </w:lvl>
    <w:lvl w:ilvl="1" w:tplc="4B2683F4">
      <w:numFmt w:val="bullet"/>
      <w:lvlText w:val="•"/>
      <w:lvlJc w:val="left"/>
      <w:pPr>
        <w:ind w:left="681" w:hanging="193"/>
      </w:pPr>
      <w:rPr>
        <w:rFonts w:hint="default"/>
        <w:lang w:val="es-ES" w:eastAsia="en-US" w:bidi="ar-SA"/>
      </w:rPr>
    </w:lvl>
    <w:lvl w:ilvl="2" w:tplc="9EAC9636">
      <w:numFmt w:val="bullet"/>
      <w:lvlText w:val="•"/>
      <w:lvlJc w:val="left"/>
      <w:pPr>
        <w:ind w:left="1263" w:hanging="193"/>
      </w:pPr>
      <w:rPr>
        <w:rFonts w:hint="default"/>
        <w:lang w:val="es-ES" w:eastAsia="en-US" w:bidi="ar-SA"/>
      </w:rPr>
    </w:lvl>
    <w:lvl w:ilvl="3" w:tplc="14F094DC">
      <w:numFmt w:val="bullet"/>
      <w:lvlText w:val="•"/>
      <w:lvlJc w:val="left"/>
      <w:pPr>
        <w:ind w:left="1844" w:hanging="193"/>
      </w:pPr>
      <w:rPr>
        <w:rFonts w:hint="default"/>
        <w:lang w:val="es-ES" w:eastAsia="en-US" w:bidi="ar-SA"/>
      </w:rPr>
    </w:lvl>
    <w:lvl w:ilvl="4" w:tplc="2E36247E">
      <w:numFmt w:val="bullet"/>
      <w:lvlText w:val="•"/>
      <w:lvlJc w:val="left"/>
      <w:pPr>
        <w:ind w:left="2426" w:hanging="193"/>
      </w:pPr>
      <w:rPr>
        <w:rFonts w:hint="default"/>
        <w:lang w:val="es-ES" w:eastAsia="en-US" w:bidi="ar-SA"/>
      </w:rPr>
    </w:lvl>
    <w:lvl w:ilvl="5" w:tplc="56A8C592">
      <w:numFmt w:val="bullet"/>
      <w:lvlText w:val="•"/>
      <w:lvlJc w:val="left"/>
      <w:pPr>
        <w:ind w:left="3007" w:hanging="193"/>
      </w:pPr>
      <w:rPr>
        <w:rFonts w:hint="default"/>
        <w:lang w:val="es-ES" w:eastAsia="en-US" w:bidi="ar-SA"/>
      </w:rPr>
    </w:lvl>
    <w:lvl w:ilvl="6" w:tplc="2DD6D5A0">
      <w:numFmt w:val="bullet"/>
      <w:lvlText w:val="•"/>
      <w:lvlJc w:val="left"/>
      <w:pPr>
        <w:ind w:left="3589" w:hanging="193"/>
      </w:pPr>
      <w:rPr>
        <w:rFonts w:hint="default"/>
        <w:lang w:val="es-ES" w:eastAsia="en-US" w:bidi="ar-SA"/>
      </w:rPr>
    </w:lvl>
    <w:lvl w:ilvl="7" w:tplc="14FEC006">
      <w:numFmt w:val="bullet"/>
      <w:lvlText w:val="•"/>
      <w:lvlJc w:val="left"/>
      <w:pPr>
        <w:ind w:left="4170" w:hanging="193"/>
      </w:pPr>
      <w:rPr>
        <w:rFonts w:hint="default"/>
        <w:lang w:val="es-ES" w:eastAsia="en-US" w:bidi="ar-SA"/>
      </w:rPr>
    </w:lvl>
    <w:lvl w:ilvl="8" w:tplc="174C1182">
      <w:numFmt w:val="bullet"/>
      <w:lvlText w:val="•"/>
      <w:lvlJc w:val="left"/>
      <w:pPr>
        <w:ind w:left="4752" w:hanging="193"/>
      </w:pPr>
      <w:rPr>
        <w:rFonts w:hint="default"/>
        <w:lang w:val="es-ES" w:eastAsia="en-US" w:bidi="ar-SA"/>
      </w:rPr>
    </w:lvl>
  </w:abstractNum>
  <w:abstractNum w:abstractNumId="6" w15:restartNumberingAfterBreak="0">
    <w:nsid w:val="5CC6606C"/>
    <w:multiLevelType w:val="hybridMultilevel"/>
    <w:tmpl w:val="A43C235C"/>
    <w:lvl w:ilvl="0" w:tplc="340A001B">
      <w:start w:val="1"/>
      <w:numFmt w:val="lowerRoman"/>
      <w:lvlText w:val="%1."/>
      <w:lvlJc w:val="right"/>
      <w:pPr>
        <w:ind w:left="2160" w:hanging="360"/>
      </w:pPr>
    </w:lvl>
    <w:lvl w:ilvl="1" w:tplc="340A0019" w:tentative="1">
      <w:start w:val="1"/>
      <w:numFmt w:val="lowerLetter"/>
      <w:lvlText w:val="%2."/>
      <w:lvlJc w:val="left"/>
      <w:pPr>
        <w:ind w:left="2880" w:hanging="360"/>
      </w:pPr>
    </w:lvl>
    <w:lvl w:ilvl="2" w:tplc="340A001B" w:tentative="1">
      <w:start w:val="1"/>
      <w:numFmt w:val="lowerRoman"/>
      <w:lvlText w:val="%3."/>
      <w:lvlJc w:val="right"/>
      <w:pPr>
        <w:ind w:left="3600" w:hanging="180"/>
      </w:pPr>
    </w:lvl>
    <w:lvl w:ilvl="3" w:tplc="340A000F" w:tentative="1">
      <w:start w:val="1"/>
      <w:numFmt w:val="decimal"/>
      <w:lvlText w:val="%4."/>
      <w:lvlJc w:val="left"/>
      <w:pPr>
        <w:ind w:left="4320" w:hanging="360"/>
      </w:pPr>
    </w:lvl>
    <w:lvl w:ilvl="4" w:tplc="340A0019" w:tentative="1">
      <w:start w:val="1"/>
      <w:numFmt w:val="lowerLetter"/>
      <w:lvlText w:val="%5."/>
      <w:lvlJc w:val="left"/>
      <w:pPr>
        <w:ind w:left="5040" w:hanging="360"/>
      </w:pPr>
    </w:lvl>
    <w:lvl w:ilvl="5" w:tplc="340A001B" w:tentative="1">
      <w:start w:val="1"/>
      <w:numFmt w:val="lowerRoman"/>
      <w:lvlText w:val="%6."/>
      <w:lvlJc w:val="right"/>
      <w:pPr>
        <w:ind w:left="5760" w:hanging="180"/>
      </w:pPr>
    </w:lvl>
    <w:lvl w:ilvl="6" w:tplc="340A000F" w:tentative="1">
      <w:start w:val="1"/>
      <w:numFmt w:val="decimal"/>
      <w:lvlText w:val="%7."/>
      <w:lvlJc w:val="left"/>
      <w:pPr>
        <w:ind w:left="6480" w:hanging="360"/>
      </w:pPr>
    </w:lvl>
    <w:lvl w:ilvl="7" w:tplc="340A0019" w:tentative="1">
      <w:start w:val="1"/>
      <w:numFmt w:val="lowerLetter"/>
      <w:lvlText w:val="%8."/>
      <w:lvlJc w:val="left"/>
      <w:pPr>
        <w:ind w:left="7200" w:hanging="360"/>
      </w:pPr>
    </w:lvl>
    <w:lvl w:ilvl="8" w:tplc="340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665C1D01"/>
    <w:multiLevelType w:val="hybridMultilevel"/>
    <w:tmpl w:val="E6D4196E"/>
    <w:lvl w:ilvl="0" w:tplc="FC585806">
      <w:numFmt w:val="bullet"/>
      <w:lvlText w:val="-"/>
      <w:lvlJc w:val="left"/>
      <w:pPr>
        <w:ind w:left="827" w:hanging="360"/>
      </w:pPr>
      <w:rPr>
        <w:rFonts w:ascii="Calibri" w:eastAsia="Calibri" w:hAnsi="Calibri" w:cs="Calibri" w:hint="default"/>
        <w:w w:val="99"/>
        <w:sz w:val="20"/>
        <w:szCs w:val="20"/>
        <w:lang w:val="es-ES" w:eastAsia="en-US" w:bidi="ar-SA"/>
      </w:rPr>
    </w:lvl>
    <w:lvl w:ilvl="1" w:tplc="63648704">
      <w:numFmt w:val="bullet"/>
      <w:lvlText w:val="•"/>
      <w:lvlJc w:val="left"/>
      <w:pPr>
        <w:ind w:left="1641" w:hanging="360"/>
      </w:pPr>
      <w:rPr>
        <w:rFonts w:hint="default"/>
        <w:lang w:val="es-ES" w:eastAsia="en-US" w:bidi="ar-SA"/>
      </w:rPr>
    </w:lvl>
    <w:lvl w:ilvl="2" w:tplc="06FADE08">
      <w:numFmt w:val="bullet"/>
      <w:lvlText w:val="•"/>
      <w:lvlJc w:val="left"/>
      <w:pPr>
        <w:ind w:left="2463" w:hanging="360"/>
      </w:pPr>
      <w:rPr>
        <w:rFonts w:hint="default"/>
        <w:lang w:val="es-ES" w:eastAsia="en-US" w:bidi="ar-SA"/>
      </w:rPr>
    </w:lvl>
    <w:lvl w:ilvl="3" w:tplc="97D2F9B2">
      <w:numFmt w:val="bullet"/>
      <w:lvlText w:val="•"/>
      <w:lvlJc w:val="left"/>
      <w:pPr>
        <w:ind w:left="3284" w:hanging="360"/>
      </w:pPr>
      <w:rPr>
        <w:rFonts w:hint="default"/>
        <w:lang w:val="es-ES" w:eastAsia="en-US" w:bidi="ar-SA"/>
      </w:rPr>
    </w:lvl>
    <w:lvl w:ilvl="4" w:tplc="C784B5B2">
      <w:numFmt w:val="bullet"/>
      <w:lvlText w:val="•"/>
      <w:lvlJc w:val="left"/>
      <w:pPr>
        <w:ind w:left="4106" w:hanging="360"/>
      </w:pPr>
      <w:rPr>
        <w:rFonts w:hint="default"/>
        <w:lang w:val="es-ES" w:eastAsia="en-US" w:bidi="ar-SA"/>
      </w:rPr>
    </w:lvl>
    <w:lvl w:ilvl="5" w:tplc="22EAF28C">
      <w:numFmt w:val="bullet"/>
      <w:lvlText w:val="•"/>
      <w:lvlJc w:val="left"/>
      <w:pPr>
        <w:ind w:left="4927" w:hanging="360"/>
      </w:pPr>
      <w:rPr>
        <w:rFonts w:hint="default"/>
        <w:lang w:val="es-ES" w:eastAsia="en-US" w:bidi="ar-SA"/>
      </w:rPr>
    </w:lvl>
    <w:lvl w:ilvl="6" w:tplc="A7807D02">
      <w:numFmt w:val="bullet"/>
      <w:lvlText w:val="•"/>
      <w:lvlJc w:val="left"/>
      <w:pPr>
        <w:ind w:left="5749" w:hanging="360"/>
      </w:pPr>
      <w:rPr>
        <w:rFonts w:hint="default"/>
        <w:lang w:val="es-ES" w:eastAsia="en-US" w:bidi="ar-SA"/>
      </w:rPr>
    </w:lvl>
    <w:lvl w:ilvl="7" w:tplc="19A057F6">
      <w:numFmt w:val="bullet"/>
      <w:lvlText w:val="•"/>
      <w:lvlJc w:val="left"/>
      <w:pPr>
        <w:ind w:left="6570" w:hanging="360"/>
      </w:pPr>
      <w:rPr>
        <w:rFonts w:hint="default"/>
        <w:lang w:val="es-ES" w:eastAsia="en-US" w:bidi="ar-SA"/>
      </w:rPr>
    </w:lvl>
    <w:lvl w:ilvl="8" w:tplc="D744CF26">
      <w:numFmt w:val="bullet"/>
      <w:lvlText w:val="•"/>
      <w:lvlJc w:val="left"/>
      <w:pPr>
        <w:ind w:left="7392" w:hanging="360"/>
      </w:pPr>
      <w:rPr>
        <w:rFonts w:hint="default"/>
        <w:lang w:val="es-ES" w:eastAsia="en-US" w:bidi="ar-SA"/>
      </w:rPr>
    </w:lvl>
  </w:abstractNum>
  <w:abstractNum w:abstractNumId="8" w15:restartNumberingAfterBreak="0">
    <w:nsid w:val="7C4E1F17"/>
    <w:multiLevelType w:val="hybridMultilevel"/>
    <w:tmpl w:val="DF2E8E3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7E492F"/>
    <w:multiLevelType w:val="hybridMultilevel"/>
    <w:tmpl w:val="BDEEDB76"/>
    <w:lvl w:ilvl="0" w:tplc="340A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num w:numId="1" w16cid:durableId="6686516">
    <w:abstractNumId w:val="7"/>
  </w:num>
  <w:num w:numId="2" w16cid:durableId="1436288655">
    <w:abstractNumId w:val="5"/>
  </w:num>
  <w:num w:numId="3" w16cid:durableId="319967807">
    <w:abstractNumId w:val="1"/>
  </w:num>
  <w:num w:numId="4" w16cid:durableId="334773152">
    <w:abstractNumId w:val="9"/>
  </w:num>
  <w:num w:numId="5" w16cid:durableId="1803694161">
    <w:abstractNumId w:val="0"/>
  </w:num>
  <w:num w:numId="6" w16cid:durableId="1642538410">
    <w:abstractNumId w:val="2"/>
  </w:num>
  <w:num w:numId="7" w16cid:durableId="41488990">
    <w:abstractNumId w:val="3"/>
  </w:num>
  <w:num w:numId="8" w16cid:durableId="1198004828">
    <w:abstractNumId w:val="4"/>
  </w:num>
  <w:num w:numId="9" w16cid:durableId="508982080">
    <w:abstractNumId w:val="6"/>
  </w:num>
  <w:num w:numId="10" w16cid:durableId="13398940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tzAyMTazsDC0MDNT0lEKTi0uzszPAykwqwUASr9pQ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822A04"/>
    <w:rsid w:val="000031DD"/>
    <w:rsid w:val="00012078"/>
    <w:rsid w:val="00041485"/>
    <w:rsid w:val="00057C04"/>
    <w:rsid w:val="000678B9"/>
    <w:rsid w:val="00080CAA"/>
    <w:rsid w:val="00082964"/>
    <w:rsid w:val="00084938"/>
    <w:rsid w:val="00092CD2"/>
    <w:rsid w:val="00097778"/>
    <w:rsid w:val="000A5C97"/>
    <w:rsid w:val="000B5C24"/>
    <w:rsid w:val="000B7DF9"/>
    <w:rsid w:val="000C403C"/>
    <w:rsid w:val="000C43B3"/>
    <w:rsid w:val="000E7D92"/>
    <w:rsid w:val="000F20C6"/>
    <w:rsid w:val="00104AC9"/>
    <w:rsid w:val="00105C5F"/>
    <w:rsid w:val="001143CB"/>
    <w:rsid w:val="00115D44"/>
    <w:rsid w:val="00121C4C"/>
    <w:rsid w:val="0013657E"/>
    <w:rsid w:val="00141F3F"/>
    <w:rsid w:val="00157A25"/>
    <w:rsid w:val="00160D69"/>
    <w:rsid w:val="001A6621"/>
    <w:rsid w:val="001E2690"/>
    <w:rsid w:val="001F26D5"/>
    <w:rsid w:val="001F58E4"/>
    <w:rsid w:val="00203A3F"/>
    <w:rsid w:val="002135E1"/>
    <w:rsid w:val="00220C34"/>
    <w:rsid w:val="00226B32"/>
    <w:rsid w:val="002423CA"/>
    <w:rsid w:val="00254D83"/>
    <w:rsid w:val="0027335F"/>
    <w:rsid w:val="002765DD"/>
    <w:rsid w:val="00277034"/>
    <w:rsid w:val="00293295"/>
    <w:rsid w:val="00296E27"/>
    <w:rsid w:val="002C453D"/>
    <w:rsid w:val="002D3904"/>
    <w:rsid w:val="002E0DC1"/>
    <w:rsid w:val="002E48A9"/>
    <w:rsid w:val="0030128D"/>
    <w:rsid w:val="00302CC7"/>
    <w:rsid w:val="00304757"/>
    <w:rsid w:val="003131AE"/>
    <w:rsid w:val="00323219"/>
    <w:rsid w:val="00325CD8"/>
    <w:rsid w:val="003325B7"/>
    <w:rsid w:val="003462C6"/>
    <w:rsid w:val="00350832"/>
    <w:rsid w:val="003723E3"/>
    <w:rsid w:val="00375D9B"/>
    <w:rsid w:val="003863EA"/>
    <w:rsid w:val="003C3420"/>
    <w:rsid w:val="003C4F36"/>
    <w:rsid w:val="003C5D8B"/>
    <w:rsid w:val="003C62A2"/>
    <w:rsid w:val="003E34F9"/>
    <w:rsid w:val="003F1B0E"/>
    <w:rsid w:val="003F48B3"/>
    <w:rsid w:val="003F7B0A"/>
    <w:rsid w:val="00414664"/>
    <w:rsid w:val="00423619"/>
    <w:rsid w:val="00426448"/>
    <w:rsid w:val="00426AFC"/>
    <w:rsid w:val="00440705"/>
    <w:rsid w:val="00445ECA"/>
    <w:rsid w:val="0045168A"/>
    <w:rsid w:val="0045667D"/>
    <w:rsid w:val="0046017A"/>
    <w:rsid w:val="00460C1F"/>
    <w:rsid w:val="00470D6D"/>
    <w:rsid w:val="00471472"/>
    <w:rsid w:val="0048664D"/>
    <w:rsid w:val="004922E7"/>
    <w:rsid w:val="0049523C"/>
    <w:rsid w:val="004B15AD"/>
    <w:rsid w:val="004B1BCD"/>
    <w:rsid w:val="004B2393"/>
    <w:rsid w:val="004B52A9"/>
    <w:rsid w:val="004F5374"/>
    <w:rsid w:val="004F62C6"/>
    <w:rsid w:val="005069B0"/>
    <w:rsid w:val="00523F96"/>
    <w:rsid w:val="005244B2"/>
    <w:rsid w:val="005267B1"/>
    <w:rsid w:val="00532C15"/>
    <w:rsid w:val="0054340F"/>
    <w:rsid w:val="0054792E"/>
    <w:rsid w:val="00552168"/>
    <w:rsid w:val="00552518"/>
    <w:rsid w:val="00554676"/>
    <w:rsid w:val="00561048"/>
    <w:rsid w:val="00566819"/>
    <w:rsid w:val="005722A4"/>
    <w:rsid w:val="005731C0"/>
    <w:rsid w:val="005870AC"/>
    <w:rsid w:val="00591D87"/>
    <w:rsid w:val="00597CF1"/>
    <w:rsid w:val="005A68D7"/>
    <w:rsid w:val="005C6501"/>
    <w:rsid w:val="005D19D3"/>
    <w:rsid w:val="005F06CF"/>
    <w:rsid w:val="005F200B"/>
    <w:rsid w:val="00606C53"/>
    <w:rsid w:val="00625BF2"/>
    <w:rsid w:val="00631E6A"/>
    <w:rsid w:val="00633BC0"/>
    <w:rsid w:val="00634868"/>
    <w:rsid w:val="0064385B"/>
    <w:rsid w:val="00643FF0"/>
    <w:rsid w:val="00652E72"/>
    <w:rsid w:val="00673B54"/>
    <w:rsid w:val="006863BF"/>
    <w:rsid w:val="006B3217"/>
    <w:rsid w:val="006C4F59"/>
    <w:rsid w:val="00723E9A"/>
    <w:rsid w:val="00724923"/>
    <w:rsid w:val="00726745"/>
    <w:rsid w:val="00732CE7"/>
    <w:rsid w:val="00783698"/>
    <w:rsid w:val="007854D1"/>
    <w:rsid w:val="007972C5"/>
    <w:rsid w:val="007C79BE"/>
    <w:rsid w:val="007F68A0"/>
    <w:rsid w:val="008009B5"/>
    <w:rsid w:val="00822A04"/>
    <w:rsid w:val="0082347D"/>
    <w:rsid w:val="00842104"/>
    <w:rsid w:val="00846E5C"/>
    <w:rsid w:val="00860C86"/>
    <w:rsid w:val="00860D05"/>
    <w:rsid w:val="00865618"/>
    <w:rsid w:val="00870FF6"/>
    <w:rsid w:val="00874DF6"/>
    <w:rsid w:val="008859DC"/>
    <w:rsid w:val="008A1120"/>
    <w:rsid w:val="008B48E7"/>
    <w:rsid w:val="008C450A"/>
    <w:rsid w:val="008C6379"/>
    <w:rsid w:val="008C7FA7"/>
    <w:rsid w:val="008E5DFB"/>
    <w:rsid w:val="008F1749"/>
    <w:rsid w:val="008F2686"/>
    <w:rsid w:val="008F63CB"/>
    <w:rsid w:val="00903830"/>
    <w:rsid w:val="00923009"/>
    <w:rsid w:val="00923F16"/>
    <w:rsid w:val="00924458"/>
    <w:rsid w:val="0094735D"/>
    <w:rsid w:val="00964D5A"/>
    <w:rsid w:val="00967E8B"/>
    <w:rsid w:val="009730EB"/>
    <w:rsid w:val="00973AD9"/>
    <w:rsid w:val="009838AB"/>
    <w:rsid w:val="00993D1D"/>
    <w:rsid w:val="00996A6A"/>
    <w:rsid w:val="009A50E8"/>
    <w:rsid w:val="009B209D"/>
    <w:rsid w:val="009B251F"/>
    <w:rsid w:val="009C1698"/>
    <w:rsid w:val="009C1993"/>
    <w:rsid w:val="009D26A6"/>
    <w:rsid w:val="009E0ED2"/>
    <w:rsid w:val="009F104D"/>
    <w:rsid w:val="009F214F"/>
    <w:rsid w:val="009F30D6"/>
    <w:rsid w:val="009F44E4"/>
    <w:rsid w:val="00A10BF3"/>
    <w:rsid w:val="00A11705"/>
    <w:rsid w:val="00A51B0B"/>
    <w:rsid w:val="00A56588"/>
    <w:rsid w:val="00A57718"/>
    <w:rsid w:val="00A77D2F"/>
    <w:rsid w:val="00A9136E"/>
    <w:rsid w:val="00A97F50"/>
    <w:rsid w:val="00AA3E20"/>
    <w:rsid w:val="00AA7604"/>
    <w:rsid w:val="00AB5483"/>
    <w:rsid w:val="00AB56E2"/>
    <w:rsid w:val="00AD181B"/>
    <w:rsid w:val="00AE486B"/>
    <w:rsid w:val="00B07753"/>
    <w:rsid w:val="00B104FA"/>
    <w:rsid w:val="00B17745"/>
    <w:rsid w:val="00B20265"/>
    <w:rsid w:val="00B21058"/>
    <w:rsid w:val="00B219EA"/>
    <w:rsid w:val="00B322AD"/>
    <w:rsid w:val="00B36177"/>
    <w:rsid w:val="00B61DC0"/>
    <w:rsid w:val="00B8117C"/>
    <w:rsid w:val="00B87CA1"/>
    <w:rsid w:val="00BA504A"/>
    <w:rsid w:val="00BA7808"/>
    <w:rsid w:val="00BB10A4"/>
    <w:rsid w:val="00BB163B"/>
    <w:rsid w:val="00BC0F35"/>
    <w:rsid w:val="00BD3419"/>
    <w:rsid w:val="00BF6124"/>
    <w:rsid w:val="00BF7C93"/>
    <w:rsid w:val="00BF7D3B"/>
    <w:rsid w:val="00C00D5E"/>
    <w:rsid w:val="00C43427"/>
    <w:rsid w:val="00C66F66"/>
    <w:rsid w:val="00C8782D"/>
    <w:rsid w:val="00CA11B1"/>
    <w:rsid w:val="00CB3332"/>
    <w:rsid w:val="00CC0532"/>
    <w:rsid w:val="00CE262F"/>
    <w:rsid w:val="00CF509C"/>
    <w:rsid w:val="00CF670A"/>
    <w:rsid w:val="00CF6D37"/>
    <w:rsid w:val="00D07E41"/>
    <w:rsid w:val="00D14B3E"/>
    <w:rsid w:val="00D27FB2"/>
    <w:rsid w:val="00D32941"/>
    <w:rsid w:val="00D40249"/>
    <w:rsid w:val="00D53750"/>
    <w:rsid w:val="00D6289A"/>
    <w:rsid w:val="00D7210E"/>
    <w:rsid w:val="00D816D9"/>
    <w:rsid w:val="00D85D20"/>
    <w:rsid w:val="00DC62D2"/>
    <w:rsid w:val="00DD7168"/>
    <w:rsid w:val="00DD7A60"/>
    <w:rsid w:val="00E27D01"/>
    <w:rsid w:val="00E37C49"/>
    <w:rsid w:val="00E37F3E"/>
    <w:rsid w:val="00E478CB"/>
    <w:rsid w:val="00E47B82"/>
    <w:rsid w:val="00E60367"/>
    <w:rsid w:val="00E622CF"/>
    <w:rsid w:val="00E77C8F"/>
    <w:rsid w:val="00E855AF"/>
    <w:rsid w:val="00E92B27"/>
    <w:rsid w:val="00EA4A14"/>
    <w:rsid w:val="00EA67C9"/>
    <w:rsid w:val="00EA6FAD"/>
    <w:rsid w:val="00EC1790"/>
    <w:rsid w:val="00EC3C7B"/>
    <w:rsid w:val="00EC3D4A"/>
    <w:rsid w:val="00EC4394"/>
    <w:rsid w:val="00EC584A"/>
    <w:rsid w:val="00EC5D43"/>
    <w:rsid w:val="00ED164A"/>
    <w:rsid w:val="00ED2090"/>
    <w:rsid w:val="00EE09E5"/>
    <w:rsid w:val="00EE2A57"/>
    <w:rsid w:val="00EE3EF8"/>
    <w:rsid w:val="00EF0C9D"/>
    <w:rsid w:val="00EF29B1"/>
    <w:rsid w:val="00EF625A"/>
    <w:rsid w:val="00F05675"/>
    <w:rsid w:val="00F26799"/>
    <w:rsid w:val="00F273CB"/>
    <w:rsid w:val="00F67163"/>
    <w:rsid w:val="00F73EDF"/>
    <w:rsid w:val="00F764E8"/>
    <w:rsid w:val="00F84498"/>
    <w:rsid w:val="00F845B1"/>
    <w:rsid w:val="00FB2CC8"/>
    <w:rsid w:val="00FC0597"/>
    <w:rsid w:val="00FD1BF7"/>
    <w:rsid w:val="00FE2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F49885"/>
  <w15:docId w15:val="{8C9F4CE2-2448-4740-BFB5-AE753304C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iPriority w:val="1"/>
    <w:qFormat/>
    <w:rPr>
      <w:b/>
      <w:bCs/>
      <w:sz w:val="20"/>
      <w:szCs w:val="20"/>
    </w:rPr>
  </w:style>
  <w:style w:type="paragraph" w:styleId="Ttulo">
    <w:name w:val="Title"/>
    <w:basedOn w:val="Normal"/>
    <w:uiPriority w:val="10"/>
    <w:qFormat/>
    <w:pPr>
      <w:spacing w:line="264" w:lineRule="exact"/>
      <w:ind w:left="20"/>
    </w:pPr>
    <w:rPr>
      <w:b/>
      <w:bCs/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523F96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23F96"/>
    <w:rPr>
      <w:rFonts w:ascii="Calibri" w:eastAsia="Calibri" w:hAnsi="Calibri" w:cs="Calibri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523F96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23F96"/>
    <w:rPr>
      <w:rFonts w:ascii="Calibri" w:eastAsia="Calibri" w:hAnsi="Calibri" w:cs="Calibri"/>
      <w:lang w:val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426AF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26AF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26AFC"/>
    <w:rPr>
      <w:rFonts w:ascii="Calibri" w:eastAsia="Calibri" w:hAnsi="Calibri" w:cs="Calibri"/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26AF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26AFC"/>
    <w:rPr>
      <w:rFonts w:ascii="Calibri" w:eastAsia="Calibri" w:hAnsi="Calibri" w:cs="Calibri"/>
      <w:b/>
      <w:bCs/>
      <w:sz w:val="20"/>
      <w:szCs w:val="20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080CAA"/>
    <w:rPr>
      <w:rFonts w:ascii="Calibri" w:eastAsia="Calibri" w:hAnsi="Calibri" w:cs="Calibri"/>
      <w:b/>
      <w:bCs/>
      <w:sz w:val="20"/>
      <w:szCs w:val="20"/>
      <w:lang w:val="es-ES"/>
    </w:rPr>
  </w:style>
  <w:style w:type="character" w:styleId="Hipervnculo">
    <w:name w:val="Hyperlink"/>
    <w:basedOn w:val="Fuentedeprrafopredeter"/>
    <w:uiPriority w:val="99"/>
    <w:unhideWhenUsed/>
    <w:rsid w:val="00057C04"/>
    <w:rPr>
      <w:color w:val="0000FF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057C04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4148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41485"/>
    <w:rPr>
      <w:rFonts w:ascii="Segoe UI" w:eastAsia="Calibri" w:hAnsi="Segoe UI" w:cs="Segoe UI"/>
      <w:sz w:val="18"/>
      <w:szCs w:val="18"/>
      <w:lang w:val="es-ES"/>
    </w:rPr>
  </w:style>
  <w:style w:type="paragraph" w:customStyle="1" w:styleId="Cuerpo">
    <w:name w:val="Cuerpo"/>
    <w:rsid w:val="00633BC0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character" w:customStyle="1" w:styleId="Ninguno">
    <w:name w:val="Ninguno"/>
    <w:rsid w:val="00633BC0"/>
  </w:style>
  <w:style w:type="paragraph" w:styleId="Revisin">
    <w:name w:val="Revision"/>
    <w:hidden/>
    <w:uiPriority w:val="99"/>
    <w:semiHidden/>
    <w:rsid w:val="00CB3332"/>
    <w:pPr>
      <w:widowControl/>
      <w:autoSpaceDE/>
      <w:autoSpaceDN/>
    </w:pPr>
    <w:rPr>
      <w:rFonts w:ascii="Calibri" w:eastAsia="Calibri" w:hAnsi="Calibri" w:cs="Calibri"/>
      <w:lang w:val="es-ES"/>
    </w:rPr>
  </w:style>
  <w:style w:type="table" w:styleId="Tablaconcuadrcula">
    <w:name w:val="Table Grid"/>
    <w:basedOn w:val="Tablanormal"/>
    <w:uiPriority w:val="39"/>
    <w:rsid w:val="00870F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4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aalac.org/the-guide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nc3rs.org.uk/contemporary-training-3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nid.cl/ejes-estrategicos/investigacion-aplicada/bioetica-y-bioseguridad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9</TotalTime>
  <Pages>19</Pages>
  <Words>1687</Words>
  <Characters>9281</Characters>
  <Application>Microsoft Office Word</Application>
  <DocSecurity>0</DocSecurity>
  <Lines>77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ordinación de Ética y Seguridad de Investigación</dc:creator>
  <cp:lastModifiedBy>Comité Etico Cientifico</cp:lastModifiedBy>
  <cp:revision>24</cp:revision>
  <dcterms:created xsi:type="dcterms:W3CDTF">2022-07-09T22:43:00Z</dcterms:created>
  <dcterms:modified xsi:type="dcterms:W3CDTF">2022-09-09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2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3-15T00:00:00Z</vt:filetime>
  </property>
</Properties>
</file>